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B3195" w14:textId="1599D3DF" w:rsidR="00964CC0" w:rsidRDefault="00804C57" w:rsidP="00CB338E">
      <w:pPr>
        <w:pStyle w:val="NoSpacing"/>
        <w:spacing w:before="1540" w:after="240"/>
        <w:jc w:val="right"/>
        <w:rPr>
          <w:rFonts w:ascii="Arial" w:hAnsi="Arial" w:cs="Arial"/>
          <w:b/>
          <w:bCs/>
          <w:noProof/>
          <w:sz w:val="96"/>
          <w:szCs w:val="96"/>
        </w:rPr>
      </w:pPr>
      <w:r>
        <w:rPr>
          <w:noProof/>
        </w:rPr>
        <w:drawing>
          <wp:anchor distT="0" distB="0" distL="114300" distR="114300" simplePos="0" relativeHeight="251659263" behindDoc="1" locked="0" layoutInCell="1" allowOverlap="1" wp14:anchorId="39E41E4F" wp14:editId="3CB0635E">
            <wp:simplePos x="0" y="0"/>
            <wp:positionH relativeFrom="column">
              <wp:posOffset>-3921760</wp:posOffset>
            </wp:positionH>
            <wp:positionV relativeFrom="page">
              <wp:posOffset>5315585</wp:posOffset>
            </wp:positionV>
            <wp:extent cx="8206105" cy="2901950"/>
            <wp:effectExtent l="4128" t="0" r="8572" b="8573"/>
            <wp:wrapThrough wrapText="bothSides">
              <wp:wrapPolygon edited="0">
                <wp:start x="11" y="21631"/>
                <wp:lineTo x="21572" y="21631"/>
                <wp:lineTo x="21572" y="78"/>
                <wp:lineTo x="11" y="78"/>
                <wp:lineTo x="11" y="21631"/>
              </wp:wrapPolygon>
            </wp:wrapThrough>
            <wp:docPr id="26" name="Picture 26" descr="Bookmark: In which a snobbish reader finds comfort in popular books | Star  Trib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mark: In which a snobbish reader finds comfort in popular books | Star  Tribun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8206105"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6BF6AC53">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6713DFF3" w:rsidR="00630AC5" w:rsidRDefault="00EA7B45">
                            <w:pPr>
                              <w:rPr>
                                <w:sz w:val="32"/>
                                <w:szCs w:val="32"/>
                              </w:rPr>
                            </w:pPr>
                            <w:r>
                              <w:rPr>
                                <w:sz w:val="32"/>
                                <w:szCs w:val="32"/>
                              </w:rPr>
                              <w:t xml:space="preserve">ISS IPA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35FEEFCF" w:rsidR="00EA7B45" w:rsidRPr="00804C57" w:rsidRDefault="00EA7B45" w:rsidP="00804C57">
                            <w:pPr>
                              <w:jc w:val="right"/>
                              <w:rPr>
                                <w:rFonts w:cs="Arial"/>
                                <w:sz w:val="24"/>
                                <w:szCs w:val="24"/>
                              </w:rPr>
                            </w:pPr>
                            <w:r w:rsidRPr="00EA7B45">
                              <w:rPr>
                                <w:rFonts w:cs="Arial"/>
                                <w:sz w:val="24"/>
                                <w:szCs w:val="24"/>
                              </w:rPr>
                              <w:t>ISA-PM-IPA-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6713DFF3" w:rsidR="00630AC5" w:rsidRDefault="00EA7B45">
                      <w:pPr>
                        <w:rPr>
                          <w:sz w:val="32"/>
                          <w:szCs w:val="32"/>
                        </w:rPr>
                      </w:pPr>
                      <w:r>
                        <w:rPr>
                          <w:sz w:val="32"/>
                          <w:szCs w:val="32"/>
                        </w:rPr>
                        <w:t xml:space="preserve">ISS IPA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35FEEFCF" w:rsidR="00EA7B45" w:rsidRPr="00804C57" w:rsidRDefault="00EA7B45" w:rsidP="00804C57">
                      <w:pPr>
                        <w:jc w:val="right"/>
                        <w:rPr>
                          <w:rFonts w:cs="Arial"/>
                          <w:sz w:val="24"/>
                          <w:szCs w:val="24"/>
                        </w:rPr>
                      </w:pPr>
                      <w:r w:rsidRPr="00EA7B45">
                        <w:rPr>
                          <w:rFonts w:cs="Arial"/>
                          <w:sz w:val="24"/>
                          <w:szCs w:val="24"/>
                        </w:rPr>
                        <w:t>ISA-PM-IPA-2021-01-09-IS02PT</w:t>
                      </w:r>
                    </w:p>
                  </w:txbxContent>
                </v:textbox>
                <w10:wrap type="square" anchorx="margin"/>
              </v:shape>
            </w:pict>
          </mc:Fallback>
        </mc:AlternateContent>
      </w:r>
      <w:bookmarkStart w:id="0" w:name="_Hlk54901996"/>
      <w:bookmarkEnd w:id="0"/>
    </w:p>
    <w:p w14:paraId="545F9268" w14:textId="7CC280CC" w:rsidR="00521B8B" w:rsidRDefault="00521B8B">
      <w:pPr>
        <w:jc w:val="left"/>
        <w:rPr>
          <w:rFonts w:cs="Arial"/>
          <w:b/>
          <w:bCs/>
          <w:sz w:val="36"/>
          <w:szCs w:val="36"/>
        </w:rPr>
      </w:pPr>
      <w:r>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1F95790F" w14:textId="3B69F2DF" w:rsidR="00C909C8"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0368347" w:history="1">
        <w:r w:rsidR="00C909C8" w:rsidRPr="0017443E">
          <w:rPr>
            <w:rStyle w:val="Hyperlink"/>
            <w:noProof/>
          </w:rPr>
          <w:t>1.</w:t>
        </w:r>
        <w:r w:rsidR="00C909C8">
          <w:rPr>
            <w:rFonts w:asciiTheme="minorHAnsi" w:hAnsiTheme="minorHAnsi"/>
            <w:b w:val="0"/>
            <w:caps w:val="0"/>
            <w:noProof/>
            <w:sz w:val="22"/>
            <w:lang w:val="en-GB" w:eastAsia="en-GB"/>
          </w:rPr>
          <w:tab/>
        </w:r>
        <w:r w:rsidR="00C909C8" w:rsidRPr="0017443E">
          <w:rPr>
            <w:rStyle w:val="Hyperlink"/>
            <w:noProof/>
          </w:rPr>
          <w:t>Problem Statement</w:t>
        </w:r>
        <w:r w:rsidR="00C909C8">
          <w:rPr>
            <w:noProof/>
            <w:webHidden/>
          </w:rPr>
          <w:tab/>
        </w:r>
        <w:r w:rsidR="00C909C8">
          <w:rPr>
            <w:noProof/>
            <w:webHidden/>
          </w:rPr>
          <w:fldChar w:fldCharType="begin"/>
        </w:r>
        <w:r w:rsidR="00C909C8">
          <w:rPr>
            <w:noProof/>
            <w:webHidden/>
          </w:rPr>
          <w:instrText xml:space="preserve"> PAGEREF _Toc70368347 \h </w:instrText>
        </w:r>
        <w:r w:rsidR="00C909C8">
          <w:rPr>
            <w:noProof/>
            <w:webHidden/>
          </w:rPr>
        </w:r>
        <w:r w:rsidR="00C909C8">
          <w:rPr>
            <w:noProof/>
            <w:webHidden/>
          </w:rPr>
          <w:fldChar w:fldCharType="separate"/>
        </w:r>
        <w:r w:rsidR="009E0835">
          <w:rPr>
            <w:noProof/>
            <w:webHidden/>
          </w:rPr>
          <w:t>2</w:t>
        </w:r>
        <w:r w:rsidR="00C909C8">
          <w:rPr>
            <w:noProof/>
            <w:webHidden/>
          </w:rPr>
          <w:fldChar w:fldCharType="end"/>
        </w:r>
      </w:hyperlink>
    </w:p>
    <w:p w14:paraId="4451F6C3" w14:textId="0213964F" w:rsidR="00C909C8" w:rsidRDefault="007A525C">
      <w:pPr>
        <w:pStyle w:val="TOC2"/>
        <w:tabs>
          <w:tab w:val="left" w:pos="880"/>
          <w:tab w:val="right" w:leader="dot" w:pos="9016"/>
        </w:tabs>
        <w:rPr>
          <w:rFonts w:asciiTheme="minorHAnsi" w:hAnsiTheme="minorHAnsi"/>
          <w:caps w:val="0"/>
          <w:noProof/>
          <w:lang w:val="en-GB" w:eastAsia="en-GB"/>
        </w:rPr>
      </w:pPr>
      <w:hyperlink w:anchor="_Toc70368348" w:history="1">
        <w:r w:rsidR="00C909C8" w:rsidRPr="0017443E">
          <w:rPr>
            <w:rStyle w:val="Hyperlink"/>
            <w:noProof/>
            <w14:scene3d>
              <w14:camera w14:prst="orthographicFront"/>
              <w14:lightRig w14:rig="threePt" w14:dir="t">
                <w14:rot w14:lat="0" w14:lon="0" w14:rev="0"/>
              </w14:lightRig>
            </w14:scene3d>
          </w:rPr>
          <w:t>1.1.</w:t>
        </w:r>
        <w:r w:rsidR="00C909C8">
          <w:rPr>
            <w:rFonts w:asciiTheme="minorHAnsi" w:hAnsiTheme="minorHAnsi"/>
            <w:caps w:val="0"/>
            <w:noProof/>
            <w:lang w:val="en-GB" w:eastAsia="en-GB"/>
          </w:rPr>
          <w:tab/>
        </w:r>
        <w:r w:rsidR="00C909C8" w:rsidRPr="0017443E">
          <w:rPr>
            <w:rStyle w:val="Hyperlink"/>
            <w:noProof/>
          </w:rPr>
          <w:t>business case</w:t>
        </w:r>
        <w:r w:rsidR="00C909C8">
          <w:rPr>
            <w:noProof/>
            <w:webHidden/>
          </w:rPr>
          <w:tab/>
        </w:r>
        <w:r w:rsidR="00C909C8">
          <w:rPr>
            <w:noProof/>
            <w:webHidden/>
          </w:rPr>
          <w:fldChar w:fldCharType="begin"/>
        </w:r>
        <w:r w:rsidR="00C909C8">
          <w:rPr>
            <w:noProof/>
            <w:webHidden/>
          </w:rPr>
          <w:instrText xml:space="preserve"> PAGEREF _Toc70368348 \h </w:instrText>
        </w:r>
        <w:r w:rsidR="00C909C8">
          <w:rPr>
            <w:noProof/>
            <w:webHidden/>
          </w:rPr>
        </w:r>
        <w:r w:rsidR="00C909C8">
          <w:rPr>
            <w:noProof/>
            <w:webHidden/>
          </w:rPr>
          <w:fldChar w:fldCharType="separate"/>
        </w:r>
        <w:r w:rsidR="009E0835">
          <w:rPr>
            <w:noProof/>
            <w:webHidden/>
          </w:rPr>
          <w:t>2</w:t>
        </w:r>
        <w:r w:rsidR="00C909C8">
          <w:rPr>
            <w:noProof/>
            <w:webHidden/>
          </w:rPr>
          <w:fldChar w:fldCharType="end"/>
        </w:r>
      </w:hyperlink>
    </w:p>
    <w:p w14:paraId="1774672A" w14:textId="1AB1FFD7" w:rsidR="00C909C8" w:rsidRDefault="007A525C">
      <w:pPr>
        <w:pStyle w:val="TOC2"/>
        <w:tabs>
          <w:tab w:val="left" w:pos="880"/>
          <w:tab w:val="right" w:leader="dot" w:pos="9016"/>
        </w:tabs>
        <w:rPr>
          <w:rFonts w:asciiTheme="minorHAnsi" w:hAnsiTheme="minorHAnsi"/>
          <w:caps w:val="0"/>
          <w:noProof/>
          <w:lang w:val="en-GB" w:eastAsia="en-GB"/>
        </w:rPr>
      </w:pPr>
      <w:hyperlink w:anchor="_Toc70368349" w:history="1">
        <w:r w:rsidR="00C909C8" w:rsidRPr="0017443E">
          <w:rPr>
            <w:rStyle w:val="Hyperlink"/>
            <w:noProof/>
            <w14:scene3d>
              <w14:camera w14:prst="orthographicFront"/>
              <w14:lightRig w14:rig="threePt" w14:dir="t">
                <w14:rot w14:lat="0" w14:lon="0" w14:rev="0"/>
              </w14:lightRig>
            </w14:scene3d>
          </w:rPr>
          <w:t>1.2.</w:t>
        </w:r>
        <w:r w:rsidR="00C909C8">
          <w:rPr>
            <w:rFonts w:asciiTheme="minorHAnsi" w:hAnsiTheme="minorHAnsi"/>
            <w:caps w:val="0"/>
            <w:noProof/>
            <w:lang w:val="en-GB" w:eastAsia="en-GB"/>
          </w:rPr>
          <w:tab/>
        </w:r>
        <w:r w:rsidR="00C909C8" w:rsidRPr="0017443E">
          <w:rPr>
            <w:rStyle w:val="Hyperlink"/>
            <w:noProof/>
          </w:rPr>
          <w:t>Our ProposaL</w:t>
        </w:r>
        <w:r w:rsidR="00C909C8">
          <w:rPr>
            <w:noProof/>
            <w:webHidden/>
          </w:rPr>
          <w:tab/>
        </w:r>
        <w:r w:rsidR="00C909C8">
          <w:rPr>
            <w:noProof/>
            <w:webHidden/>
          </w:rPr>
          <w:fldChar w:fldCharType="begin"/>
        </w:r>
        <w:r w:rsidR="00C909C8">
          <w:rPr>
            <w:noProof/>
            <w:webHidden/>
          </w:rPr>
          <w:instrText xml:space="preserve"> PAGEREF _Toc70368349 \h </w:instrText>
        </w:r>
        <w:r w:rsidR="00C909C8">
          <w:rPr>
            <w:noProof/>
            <w:webHidden/>
          </w:rPr>
        </w:r>
        <w:r w:rsidR="00C909C8">
          <w:rPr>
            <w:noProof/>
            <w:webHidden/>
          </w:rPr>
          <w:fldChar w:fldCharType="separate"/>
        </w:r>
        <w:r w:rsidR="009E0835">
          <w:rPr>
            <w:noProof/>
            <w:webHidden/>
          </w:rPr>
          <w:t>3</w:t>
        </w:r>
        <w:r w:rsidR="00C909C8">
          <w:rPr>
            <w:noProof/>
            <w:webHidden/>
          </w:rPr>
          <w:fldChar w:fldCharType="end"/>
        </w:r>
      </w:hyperlink>
    </w:p>
    <w:p w14:paraId="67A6854E" w14:textId="483A9AB1" w:rsidR="00C909C8" w:rsidRDefault="007A525C">
      <w:pPr>
        <w:pStyle w:val="TOC1"/>
        <w:tabs>
          <w:tab w:val="left" w:pos="440"/>
          <w:tab w:val="right" w:leader="dot" w:pos="9016"/>
        </w:tabs>
        <w:rPr>
          <w:rFonts w:asciiTheme="minorHAnsi" w:hAnsiTheme="minorHAnsi"/>
          <w:b w:val="0"/>
          <w:caps w:val="0"/>
          <w:noProof/>
          <w:sz w:val="22"/>
          <w:lang w:val="en-GB" w:eastAsia="en-GB"/>
        </w:rPr>
      </w:pPr>
      <w:hyperlink w:anchor="_Toc70368350" w:history="1">
        <w:r w:rsidR="00C909C8" w:rsidRPr="0017443E">
          <w:rPr>
            <w:rStyle w:val="Hyperlink"/>
            <w:noProof/>
          </w:rPr>
          <w:t>2.</w:t>
        </w:r>
        <w:r w:rsidR="00C909C8">
          <w:rPr>
            <w:rFonts w:asciiTheme="minorHAnsi" w:hAnsiTheme="minorHAnsi"/>
            <w:b w:val="0"/>
            <w:caps w:val="0"/>
            <w:noProof/>
            <w:sz w:val="22"/>
            <w:lang w:val="en-GB" w:eastAsia="en-GB"/>
          </w:rPr>
          <w:tab/>
        </w:r>
        <w:r w:rsidR="00C909C8" w:rsidRPr="0017443E">
          <w:rPr>
            <w:rStyle w:val="Hyperlink"/>
            <w:noProof/>
          </w:rPr>
          <w:t>System Overview</w:t>
        </w:r>
        <w:r w:rsidR="00C909C8">
          <w:rPr>
            <w:noProof/>
            <w:webHidden/>
          </w:rPr>
          <w:tab/>
        </w:r>
        <w:r w:rsidR="00C909C8">
          <w:rPr>
            <w:noProof/>
            <w:webHidden/>
          </w:rPr>
          <w:fldChar w:fldCharType="begin"/>
        </w:r>
        <w:r w:rsidR="00C909C8">
          <w:rPr>
            <w:noProof/>
            <w:webHidden/>
          </w:rPr>
          <w:instrText xml:space="preserve"> PAGEREF _Toc70368350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7A54F360" w14:textId="3323A06B" w:rsidR="00C909C8" w:rsidRDefault="007A525C">
      <w:pPr>
        <w:pStyle w:val="TOC2"/>
        <w:tabs>
          <w:tab w:val="left" w:pos="880"/>
          <w:tab w:val="right" w:leader="dot" w:pos="9016"/>
        </w:tabs>
        <w:rPr>
          <w:rFonts w:asciiTheme="minorHAnsi" w:hAnsiTheme="minorHAnsi"/>
          <w:caps w:val="0"/>
          <w:noProof/>
          <w:lang w:val="en-GB" w:eastAsia="en-GB"/>
        </w:rPr>
      </w:pPr>
      <w:hyperlink w:anchor="_Toc70368351" w:history="1">
        <w:r w:rsidR="00C909C8" w:rsidRPr="0017443E">
          <w:rPr>
            <w:rStyle w:val="Hyperlink"/>
            <w:noProof/>
            <w14:scene3d>
              <w14:camera w14:prst="orthographicFront"/>
              <w14:lightRig w14:rig="threePt" w14:dir="t">
                <w14:rot w14:lat="0" w14:lon="0" w14:rev="0"/>
              </w14:lightRig>
            </w14:scene3d>
          </w:rPr>
          <w:t>2.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1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28099540" w14:textId="130E48FF" w:rsidR="00C909C8" w:rsidRDefault="007A525C">
      <w:pPr>
        <w:pStyle w:val="TOC2"/>
        <w:tabs>
          <w:tab w:val="left" w:pos="880"/>
          <w:tab w:val="right" w:leader="dot" w:pos="9016"/>
        </w:tabs>
        <w:rPr>
          <w:rFonts w:asciiTheme="minorHAnsi" w:hAnsiTheme="minorHAnsi"/>
          <w:caps w:val="0"/>
          <w:noProof/>
          <w:lang w:val="en-GB" w:eastAsia="en-GB"/>
        </w:rPr>
      </w:pPr>
      <w:hyperlink w:anchor="_Toc70368352" w:history="1">
        <w:r w:rsidR="00C909C8" w:rsidRPr="0017443E">
          <w:rPr>
            <w:rStyle w:val="Hyperlink"/>
            <w:noProof/>
            <w14:scene3d>
              <w14:camera w14:prst="orthographicFront"/>
              <w14:lightRig w14:rig="threePt" w14:dir="t">
                <w14:rot w14:lat="0" w14:lon="0" w14:rev="0"/>
              </w14:lightRig>
            </w14:scene3d>
          </w:rPr>
          <w:t>2.2.</w:t>
        </w:r>
        <w:r w:rsidR="00C909C8">
          <w:rPr>
            <w:rFonts w:asciiTheme="minorHAnsi" w:hAnsiTheme="minorHAnsi"/>
            <w:caps w:val="0"/>
            <w:noProof/>
            <w:lang w:val="en-GB" w:eastAsia="en-GB"/>
          </w:rPr>
          <w:tab/>
        </w:r>
        <w:r w:rsidR="00C909C8" w:rsidRPr="0017443E">
          <w:rPr>
            <w:rStyle w:val="Hyperlink"/>
            <w:noProof/>
          </w:rPr>
          <w:t>RPA: NLB Availability checker and abstract summariser</w:t>
        </w:r>
        <w:r w:rsidR="00C909C8">
          <w:rPr>
            <w:noProof/>
            <w:webHidden/>
          </w:rPr>
          <w:tab/>
        </w:r>
        <w:r w:rsidR="00C909C8">
          <w:rPr>
            <w:noProof/>
            <w:webHidden/>
          </w:rPr>
          <w:fldChar w:fldCharType="begin"/>
        </w:r>
        <w:r w:rsidR="00C909C8">
          <w:rPr>
            <w:noProof/>
            <w:webHidden/>
          </w:rPr>
          <w:instrText xml:space="preserve"> PAGEREF _Toc70368352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12AF76F8" w14:textId="489E86AF" w:rsidR="00C909C8" w:rsidRDefault="007A525C">
      <w:pPr>
        <w:pStyle w:val="TOC2"/>
        <w:tabs>
          <w:tab w:val="left" w:pos="880"/>
          <w:tab w:val="right" w:leader="dot" w:pos="9016"/>
        </w:tabs>
        <w:rPr>
          <w:rFonts w:asciiTheme="minorHAnsi" w:hAnsiTheme="minorHAnsi"/>
          <w:caps w:val="0"/>
          <w:noProof/>
          <w:lang w:val="en-GB" w:eastAsia="en-GB"/>
        </w:rPr>
      </w:pPr>
      <w:hyperlink w:anchor="_Toc70368353" w:history="1">
        <w:r w:rsidR="00C909C8" w:rsidRPr="0017443E">
          <w:rPr>
            <w:rStyle w:val="Hyperlink"/>
            <w:noProof/>
            <w14:scene3d>
              <w14:camera w14:prst="orthographicFront"/>
              <w14:lightRig w14:rig="threePt" w14:dir="t">
                <w14:rot w14:lat="0" w14:lon="0" w14:rev="0"/>
              </w14:lightRig>
            </w14:scene3d>
          </w:rPr>
          <w:t>2.3.</w:t>
        </w:r>
        <w:r w:rsidR="00C909C8">
          <w:rPr>
            <w:rFonts w:asciiTheme="minorHAnsi" w:hAnsiTheme="minorHAnsi"/>
            <w:caps w:val="0"/>
            <w:noProof/>
            <w:lang w:val="en-GB" w:eastAsia="en-GB"/>
          </w:rPr>
          <w:tab/>
        </w:r>
        <w:r w:rsidR="00C909C8" w:rsidRPr="0017443E">
          <w:rPr>
            <w:rStyle w:val="Hyperlink"/>
            <w:noProof/>
          </w:rPr>
          <w:t>RPA: amazon recommendation system amd intelligent title matcher</w:t>
        </w:r>
        <w:r w:rsidR="00C909C8">
          <w:rPr>
            <w:noProof/>
            <w:webHidden/>
          </w:rPr>
          <w:tab/>
        </w:r>
        <w:r w:rsidR="00C909C8">
          <w:rPr>
            <w:noProof/>
            <w:webHidden/>
          </w:rPr>
          <w:fldChar w:fldCharType="begin"/>
        </w:r>
        <w:r w:rsidR="00C909C8">
          <w:rPr>
            <w:noProof/>
            <w:webHidden/>
          </w:rPr>
          <w:instrText xml:space="preserve"> PAGEREF _Toc70368353 \h </w:instrText>
        </w:r>
        <w:r w:rsidR="00C909C8">
          <w:rPr>
            <w:noProof/>
            <w:webHidden/>
          </w:rPr>
        </w:r>
        <w:r w:rsidR="00C909C8">
          <w:rPr>
            <w:noProof/>
            <w:webHidden/>
          </w:rPr>
          <w:fldChar w:fldCharType="separate"/>
        </w:r>
        <w:r w:rsidR="009E0835">
          <w:rPr>
            <w:noProof/>
            <w:webHidden/>
          </w:rPr>
          <w:t>6</w:t>
        </w:r>
        <w:r w:rsidR="00C909C8">
          <w:rPr>
            <w:noProof/>
            <w:webHidden/>
          </w:rPr>
          <w:fldChar w:fldCharType="end"/>
        </w:r>
      </w:hyperlink>
    </w:p>
    <w:p w14:paraId="7073BCD7" w14:textId="4D88858A" w:rsidR="00C909C8" w:rsidRDefault="007A525C">
      <w:pPr>
        <w:pStyle w:val="TOC2"/>
        <w:tabs>
          <w:tab w:val="left" w:pos="880"/>
          <w:tab w:val="right" w:leader="dot" w:pos="9016"/>
        </w:tabs>
        <w:rPr>
          <w:rFonts w:asciiTheme="minorHAnsi" w:hAnsiTheme="minorHAnsi"/>
          <w:caps w:val="0"/>
          <w:noProof/>
          <w:lang w:val="en-GB" w:eastAsia="en-GB"/>
        </w:rPr>
      </w:pPr>
      <w:hyperlink w:anchor="_Toc70368354" w:history="1">
        <w:r w:rsidR="00C909C8" w:rsidRPr="0017443E">
          <w:rPr>
            <w:rStyle w:val="Hyperlink"/>
            <w:noProof/>
            <w14:scene3d>
              <w14:camera w14:prst="orthographicFront"/>
              <w14:lightRig w14:rig="threePt" w14:dir="t">
                <w14:rot w14:lat="0" w14:lon="0" w14:rev="0"/>
              </w14:lightRig>
            </w14:scene3d>
          </w:rPr>
          <w:t>2.4.</w:t>
        </w:r>
        <w:r w:rsidR="00C909C8">
          <w:rPr>
            <w:rFonts w:asciiTheme="minorHAnsi" w:hAnsiTheme="minorHAnsi"/>
            <w:caps w:val="0"/>
            <w:noProof/>
            <w:lang w:val="en-GB" w:eastAsia="en-GB"/>
          </w:rPr>
          <w:tab/>
        </w:r>
        <w:r w:rsidR="00C909C8" w:rsidRPr="0017443E">
          <w:rPr>
            <w:rStyle w:val="Hyperlink"/>
            <w:noProof/>
          </w:rPr>
          <w:t>RPA: Email agent</w:t>
        </w:r>
        <w:r w:rsidR="00C909C8">
          <w:rPr>
            <w:noProof/>
            <w:webHidden/>
          </w:rPr>
          <w:tab/>
        </w:r>
        <w:r w:rsidR="00C909C8">
          <w:rPr>
            <w:noProof/>
            <w:webHidden/>
          </w:rPr>
          <w:fldChar w:fldCharType="begin"/>
        </w:r>
        <w:r w:rsidR="00C909C8">
          <w:rPr>
            <w:noProof/>
            <w:webHidden/>
          </w:rPr>
          <w:instrText xml:space="preserve"> PAGEREF _Toc70368354 \h </w:instrText>
        </w:r>
        <w:r w:rsidR="00C909C8">
          <w:rPr>
            <w:noProof/>
            <w:webHidden/>
          </w:rPr>
        </w:r>
        <w:r w:rsidR="00C909C8">
          <w:rPr>
            <w:noProof/>
            <w:webHidden/>
          </w:rPr>
          <w:fldChar w:fldCharType="separate"/>
        </w:r>
        <w:r w:rsidR="009E0835">
          <w:rPr>
            <w:noProof/>
            <w:webHidden/>
          </w:rPr>
          <w:t>6</w:t>
        </w:r>
        <w:r w:rsidR="00C909C8">
          <w:rPr>
            <w:noProof/>
            <w:webHidden/>
          </w:rPr>
          <w:fldChar w:fldCharType="end"/>
        </w:r>
      </w:hyperlink>
    </w:p>
    <w:p w14:paraId="23207F84" w14:textId="57A304EB" w:rsidR="00C909C8" w:rsidRDefault="007A525C">
      <w:pPr>
        <w:pStyle w:val="TOC1"/>
        <w:tabs>
          <w:tab w:val="left" w:pos="440"/>
          <w:tab w:val="right" w:leader="dot" w:pos="9016"/>
        </w:tabs>
        <w:rPr>
          <w:rFonts w:asciiTheme="minorHAnsi" w:hAnsiTheme="minorHAnsi"/>
          <w:b w:val="0"/>
          <w:caps w:val="0"/>
          <w:noProof/>
          <w:sz w:val="22"/>
          <w:lang w:val="en-GB" w:eastAsia="en-GB"/>
        </w:rPr>
      </w:pPr>
      <w:hyperlink w:anchor="_Toc70368355" w:history="1">
        <w:r w:rsidR="00C909C8" w:rsidRPr="0017443E">
          <w:rPr>
            <w:rStyle w:val="Hyperlink"/>
            <w:noProof/>
          </w:rPr>
          <w:t>3.</w:t>
        </w:r>
        <w:r w:rsidR="00C909C8">
          <w:rPr>
            <w:rFonts w:asciiTheme="minorHAnsi" w:hAnsiTheme="minorHAnsi"/>
            <w:b w:val="0"/>
            <w:caps w:val="0"/>
            <w:noProof/>
            <w:sz w:val="22"/>
            <w:lang w:val="en-GB" w:eastAsia="en-GB"/>
          </w:rPr>
          <w:tab/>
        </w:r>
        <w:r w:rsidR="00C909C8" w:rsidRPr="0017443E">
          <w:rPr>
            <w:rStyle w:val="Hyperlink"/>
            <w:noProof/>
          </w:rPr>
          <w:t>System IMPLEMENTATION</w:t>
        </w:r>
        <w:r w:rsidR="00C909C8">
          <w:rPr>
            <w:noProof/>
            <w:webHidden/>
          </w:rPr>
          <w:tab/>
        </w:r>
        <w:r w:rsidR="00C909C8">
          <w:rPr>
            <w:noProof/>
            <w:webHidden/>
          </w:rPr>
          <w:fldChar w:fldCharType="begin"/>
        </w:r>
        <w:r w:rsidR="00C909C8">
          <w:rPr>
            <w:noProof/>
            <w:webHidden/>
          </w:rPr>
          <w:instrText xml:space="preserve"> PAGEREF _Toc70368355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30C8A4B9" w14:textId="452561B8" w:rsidR="00C909C8" w:rsidRDefault="007A525C">
      <w:pPr>
        <w:pStyle w:val="TOC2"/>
        <w:tabs>
          <w:tab w:val="left" w:pos="880"/>
          <w:tab w:val="right" w:leader="dot" w:pos="9016"/>
        </w:tabs>
        <w:rPr>
          <w:rFonts w:asciiTheme="minorHAnsi" w:hAnsiTheme="minorHAnsi"/>
          <w:caps w:val="0"/>
          <w:noProof/>
          <w:lang w:val="en-GB" w:eastAsia="en-GB"/>
        </w:rPr>
      </w:pPr>
      <w:hyperlink w:anchor="_Toc70368356" w:history="1">
        <w:r w:rsidR="00C909C8" w:rsidRPr="0017443E">
          <w:rPr>
            <w:rStyle w:val="Hyperlink"/>
            <w:noProof/>
            <w14:scene3d>
              <w14:camera w14:prst="orthographicFront"/>
              <w14:lightRig w14:rig="threePt" w14:dir="t">
                <w14:rot w14:lat="0" w14:lon="0" w14:rev="0"/>
              </w14:lightRig>
            </w14:scene3d>
          </w:rPr>
          <w:t>3.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6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1C6428C6" w14:textId="38678C2E" w:rsidR="00C909C8" w:rsidRDefault="007A525C">
      <w:pPr>
        <w:pStyle w:val="TOC2"/>
        <w:tabs>
          <w:tab w:val="left" w:pos="880"/>
          <w:tab w:val="right" w:leader="dot" w:pos="9016"/>
        </w:tabs>
        <w:rPr>
          <w:rFonts w:asciiTheme="minorHAnsi" w:hAnsiTheme="minorHAnsi"/>
          <w:caps w:val="0"/>
          <w:noProof/>
          <w:lang w:val="en-GB" w:eastAsia="en-GB"/>
        </w:rPr>
      </w:pPr>
      <w:hyperlink w:anchor="_Toc70368357" w:history="1">
        <w:r w:rsidR="00C909C8" w:rsidRPr="0017443E">
          <w:rPr>
            <w:rStyle w:val="Hyperlink"/>
            <w:noProof/>
            <w14:scene3d>
              <w14:camera w14:prst="orthographicFront"/>
              <w14:lightRig w14:rig="threePt" w14:dir="t">
                <w14:rot w14:lat="0" w14:lon="0" w14:rev="0"/>
              </w14:lightRig>
            </w14:scene3d>
          </w:rPr>
          <w:t>3.2.</w:t>
        </w:r>
        <w:r w:rsidR="00C909C8">
          <w:rPr>
            <w:rFonts w:asciiTheme="minorHAnsi" w:hAnsiTheme="minorHAnsi"/>
            <w:caps w:val="0"/>
            <w:noProof/>
            <w:lang w:val="en-GB" w:eastAsia="en-GB"/>
          </w:rPr>
          <w:tab/>
        </w:r>
        <w:r w:rsidR="00C909C8" w:rsidRPr="0017443E">
          <w:rPr>
            <w:rStyle w:val="Hyperlink"/>
            <w:noProof/>
          </w:rPr>
          <w:t>Robotic Process automation</w:t>
        </w:r>
        <w:r w:rsidR="00C909C8">
          <w:rPr>
            <w:noProof/>
            <w:webHidden/>
          </w:rPr>
          <w:tab/>
        </w:r>
        <w:r w:rsidR="00C909C8">
          <w:rPr>
            <w:noProof/>
            <w:webHidden/>
          </w:rPr>
          <w:fldChar w:fldCharType="begin"/>
        </w:r>
        <w:r w:rsidR="00C909C8">
          <w:rPr>
            <w:noProof/>
            <w:webHidden/>
          </w:rPr>
          <w:instrText xml:space="preserve"> PAGEREF _Toc70368357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497CE60E" w14:textId="10449839" w:rsidR="00C909C8" w:rsidRDefault="007A525C">
      <w:pPr>
        <w:pStyle w:val="TOC2"/>
        <w:tabs>
          <w:tab w:val="left" w:pos="880"/>
          <w:tab w:val="right" w:leader="dot" w:pos="9016"/>
        </w:tabs>
        <w:rPr>
          <w:rFonts w:asciiTheme="minorHAnsi" w:hAnsiTheme="minorHAnsi"/>
          <w:caps w:val="0"/>
          <w:noProof/>
          <w:lang w:val="en-GB" w:eastAsia="en-GB"/>
        </w:rPr>
      </w:pPr>
      <w:hyperlink w:anchor="_Toc70368358" w:history="1">
        <w:r w:rsidR="00C909C8" w:rsidRPr="0017443E">
          <w:rPr>
            <w:rStyle w:val="Hyperlink"/>
            <w:noProof/>
            <w14:scene3d>
              <w14:camera w14:prst="orthographicFront"/>
              <w14:lightRig w14:rig="threePt" w14:dir="t">
                <w14:rot w14:lat="0" w14:lon="0" w14:rev="0"/>
              </w14:lightRig>
            </w14:scene3d>
          </w:rPr>
          <w:t>3.3.</w:t>
        </w:r>
        <w:r w:rsidR="00C909C8">
          <w:rPr>
            <w:rFonts w:asciiTheme="minorHAnsi" w:hAnsiTheme="minorHAnsi"/>
            <w:caps w:val="0"/>
            <w:noProof/>
            <w:lang w:val="en-GB" w:eastAsia="en-GB"/>
          </w:rPr>
          <w:tab/>
        </w:r>
        <w:r w:rsidR="00C909C8" w:rsidRPr="0017443E">
          <w:rPr>
            <w:rStyle w:val="Hyperlink"/>
            <w:noProof/>
          </w:rPr>
          <w:t>local AI: intelligent title matcher &amp; abstract Summariser</w:t>
        </w:r>
        <w:r w:rsidR="00C909C8">
          <w:rPr>
            <w:noProof/>
            <w:webHidden/>
          </w:rPr>
          <w:tab/>
        </w:r>
        <w:r w:rsidR="00C909C8">
          <w:rPr>
            <w:noProof/>
            <w:webHidden/>
          </w:rPr>
          <w:fldChar w:fldCharType="begin"/>
        </w:r>
        <w:r w:rsidR="00C909C8">
          <w:rPr>
            <w:noProof/>
            <w:webHidden/>
          </w:rPr>
          <w:instrText xml:space="preserve"> PAGEREF _Toc70368358 \h </w:instrText>
        </w:r>
        <w:r w:rsidR="00C909C8">
          <w:rPr>
            <w:noProof/>
            <w:webHidden/>
          </w:rPr>
        </w:r>
        <w:r w:rsidR="00C909C8">
          <w:rPr>
            <w:noProof/>
            <w:webHidden/>
          </w:rPr>
          <w:fldChar w:fldCharType="separate"/>
        </w:r>
        <w:r w:rsidR="009E0835">
          <w:rPr>
            <w:noProof/>
            <w:webHidden/>
          </w:rPr>
          <w:t>8</w:t>
        </w:r>
        <w:r w:rsidR="00C909C8">
          <w:rPr>
            <w:noProof/>
            <w:webHidden/>
          </w:rPr>
          <w:fldChar w:fldCharType="end"/>
        </w:r>
      </w:hyperlink>
    </w:p>
    <w:p w14:paraId="579294C8" w14:textId="6DB91C39" w:rsidR="00C909C8" w:rsidRDefault="007A525C">
      <w:pPr>
        <w:pStyle w:val="TOC1"/>
        <w:tabs>
          <w:tab w:val="left" w:pos="440"/>
          <w:tab w:val="right" w:leader="dot" w:pos="9016"/>
        </w:tabs>
        <w:rPr>
          <w:rFonts w:asciiTheme="minorHAnsi" w:hAnsiTheme="minorHAnsi"/>
          <w:b w:val="0"/>
          <w:caps w:val="0"/>
          <w:noProof/>
          <w:sz w:val="22"/>
          <w:lang w:val="en-GB" w:eastAsia="en-GB"/>
        </w:rPr>
      </w:pPr>
      <w:hyperlink w:anchor="_Toc70368359" w:history="1">
        <w:r w:rsidR="00C909C8" w:rsidRPr="0017443E">
          <w:rPr>
            <w:rStyle w:val="Hyperlink"/>
            <w:noProof/>
          </w:rPr>
          <w:t>4.</w:t>
        </w:r>
        <w:r w:rsidR="00C909C8">
          <w:rPr>
            <w:rFonts w:asciiTheme="minorHAnsi" w:hAnsiTheme="minorHAnsi"/>
            <w:b w:val="0"/>
            <w:caps w:val="0"/>
            <w:noProof/>
            <w:sz w:val="22"/>
            <w:lang w:val="en-GB" w:eastAsia="en-GB"/>
          </w:rPr>
          <w:tab/>
        </w:r>
        <w:r w:rsidR="00C909C8" w:rsidRPr="0017443E">
          <w:rPr>
            <w:rStyle w:val="Hyperlink"/>
            <w:noProof/>
          </w:rPr>
          <w:t>conclusion</w:t>
        </w:r>
        <w:r w:rsidR="00C909C8">
          <w:rPr>
            <w:noProof/>
            <w:webHidden/>
          </w:rPr>
          <w:tab/>
        </w:r>
        <w:r w:rsidR="00C909C8">
          <w:rPr>
            <w:noProof/>
            <w:webHidden/>
          </w:rPr>
          <w:fldChar w:fldCharType="begin"/>
        </w:r>
        <w:r w:rsidR="00C909C8">
          <w:rPr>
            <w:noProof/>
            <w:webHidden/>
          </w:rPr>
          <w:instrText xml:space="preserve"> PAGEREF _Toc70368359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2D629380" w14:textId="566B3272" w:rsidR="00C909C8" w:rsidRDefault="007A525C">
      <w:pPr>
        <w:pStyle w:val="TOC2"/>
        <w:tabs>
          <w:tab w:val="left" w:pos="880"/>
          <w:tab w:val="right" w:leader="dot" w:pos="9016"/>
        </w:tabs>
        <w:rPr>
          <w:rFonts w:asciiTheme="minorHAnsi" w:hAnsiTheme="minorHAnsi"/>
          <w:caps w:val="0"/>
          <w:noProof/>
          <w:lang w:val="en-GB" w:eastAsia="en-GB"/>
        </w:rPr>
      </w:pPr>
      <w:hyperlink w:anchor="_Toc70368360" w:history="1">
        <w:r w:rsidR="00C909C8" w:rsidRPr="0017443E">
          <w:rPr>
            <w:rStyle w:val="Hyperlink"/>
            <w:noProof/>
            <w14:scene3d>
              <w14:camera w14:prst="orthographicFront"/>
              <w14:lightRig w14:rig="threePt" w14:dir="t">
                <w14:rot w14:lat="0" w14:lon="0" w14:rev="0"/>
              </w14:lightRig>
            </w14:scene3d>
          </w:rPr>
          <w:t>4.1.</w:t>
        </w:r>
        <w:r w:rsidR="00C909C8">
          <w:rPr>
            <w:rFonts w:asciiTheme="minorHAnsi" w:hAnsiTheme="minorHAnsi"/>
            <w:caps w:val="0"/>
            <w:noProof/>
            <w:lang w:val="en-GB" w:eastAsia="en-GB"/>
          </w:rPr>
          <w:tab/>
        </w:r>
        <w:r w:rsidR="00C909C8" w:rsidRPr="0017443E">
          <w:rPr>
            <w:rStyle w:val="Hyperlink"/>
            <w:noProof/>
          </w:rPr>
          <w:t>SUMMary of achievements</w:t>
        </w:r>
        <w:r w:rsidR="00C909C8">
          <w:rPr>
            <w:noProof/>
            <w:webHidden/>
          </w:rPr>
          <w:tab/>
        </w:r>
        <w:r w:rsidR="00C909C8">
          <w:rPr>
            <w:noProof/>
            <w:webHidden/>
          </w:rPr>
          <w:fldChar w:fldCharType="begin"/>
        </w:r>
        <w:r w:rsidR="00C909C8">
          <w:rPr>
            <w:noProof/>
            <w:webHidden/>
          </w:rPr>
          <w:instrText xml:space="preserve"> PAGEREF _Toc70368360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39C15CFB" w14:textId="3364DA33" w:rsidR="00C909C8" w:rsidRDefault="007A525C">
      <w:pPr>
        <w:pStyle w:val="TOC2"/>
        <w:tabs>
          <w:tab w:val="left" w:pos="880"/>
          <w:tab w:val="right" w:leader="dot" w:pos="9016"/>
        </w:tabs>
        <w:rPr>
          <w:rFonts w:asciiTheme="minorHAnsi" w:hAnsiTheme="minorHAnsi"/>
          <w:caps w:val="0"/>
          <w:noProof/>
          <w:lang w:val="en-GB" w:eastAsia="en-GB"/>
        </w:rPr>
      </w:pPr>
      <w:hyperlink w:anchor="_Toc70368361" w:history="1">
        <w:r w:rsidR="00C909C8" w:rsidRPr="0017443E">
          <w:rPr>
            <w:rStyle w:val="Hyperlink"/>
            <w:noProof/>
            <w14:scene3d>
              <w14:camera w14:prst="orthographicFront"/>
              <w14:lightRig w14:rig="threePt" w14:dir="t">
                <w14:rot w14:lat="0" w14:lon="0" w14:rev="0"/>
              </w14:lightRig>
            </w14:scene3d>
          </w:rPr>
          <w:t>4.2.</w:t>
        </w:r>
        <w:r w:rsidR="00C909C8">
          <w:rPr>
            <w:rFonts w:asciiTheme="minorHAnsi" w:hAnsiTheme="minorHAnsi"/>
            <w:caps w:val="0"/>
            <w:noProof/>
            <w:lang w:val="en-GB" w:eastAsia="en-GB"/>
          </w:rPr>
          <w:tab/>
        </w:r>
        <w:r w:rsidR="00C909C8" w:rsidRPr="0017443E">
          <w:rPr>
            <w:rStyle w:val="Hyperlink"/>
            <w:noProof/>
          </w:rPr>
          <w:t>Future ImprovementS</w:t>
        </w:r>
        <w:r w:rsidR="00C909C8">
          <w:rPr>
            <w:noProof/>
            <w:webHidden/>
          </w:rPr>
          <w:tab/>
        </w:r>
        <w:r w:rsidR="00C909C8">
          <w:rPr>
            <w:noProof/>
            <w:webHidden/>
          </w:rPr>
          <w:fldChar w:fldCharType="begin"/>
        </w:r>
        <w:r w:rsidR="00C909C8">
          <w:rPr>
            <w:noProof/>
            <w:webHidden/>
          </w:rPr>
          <w:instrText xml:space="preserve"> PAGEREF _Toc70368361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5830C565" w14:textId="4A18EDF6"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7F307F3A" w:rsidR="001E4A64" w:rsidRDefault="00964CC0" w:rsidP="00964CC0">
      <w:r>
        <w:t xml:space="preserve">APPENDIX I: </w:t>
      </w:r>
      <w:r>
        <w:tab/>
      </w:r>
      <w:r w:rsidR="001E4A64">
        <w:tab/>
        <w:t>PROJECT PROPOSAL</w:t>
      </w:r>
      <w:r>
        <w:tab/>
      </w:r>
    </w:p>
    <w:p w14:paraId="5669AC56" w14:textId="74B70BBD" w:rsidR="00964CC0" w:rsidRDefault="001E4A64" w:rsidP="00964CC0">
      <w:r>
        <w:t xml:space="preserve">APPENDIX II: </w:t>
      </w:r>
      <w:r>
        <w:tab/>
      </w:r>
      <w:r>
        <w:tab/>
      </w:r>
      <w:r w:rsidR="000457F5">
        <w:t>SYSTEMS MAPPED TO COURSE OBJECTIVES</w:t>
      </w:r>
    </w:p>
    <w:p w14:paraId="425E8C59" w14:textId="2D062D16" w:rsidR="00120AC2" w:rsidRDefault="00964CC0" w:rsidP="00D75B5B">
      <w:r>
        <w:t>APPENDIX II</w:t>
      </w:r>
      <w:r w:rsidR="00120AC2">
        <w:t>I</w:t>
      </w:r>
      <w:r>
        <w:t xml:space="preserve">: </w:t>
      </w:r>
      <w:r w:rsidR="008110F2">
        <w:tab/>
      </w:r>
      <w:r w:rsidR="00443E94">
        <w:t>SMARTLIBRARIAN</w:t>
      </w:r>
      <w:r w:rsidR="001E4A64">
        <w:t xml:space="preserve"> INSTALLATION AND USER GUIDE</w:t>
      </w:r>
    </w:p>
    <w:p w14:paraId="541FF8E1" w14:textId="77777777" w:rsidR="00BF7F85" w:rsidRDefault="00120AC2" w:rsidP="00D75B5B">
      <w:r>
        <w:t>APPENDIX IV:</w:t>
      </w:r>
      <w:r>
        <w:tab/>
        <w:t>SMARTLIBRIRIAN FEATURES AND SCREENSHOTS</w:t>
      </w:r>
    </w:p>
    <w:p w14:paraId="5E92E493" w14:textId="5FF4D3BF" w:rsidR="00964CC0" w:rsidRPr="00D75B5B" w:rsidRDefault="00BF7F85" w:rsidP="00D75B5B">
      <w:r>
        <w:t>APPENDIX V:</w:t>
      </w:r>
      <w:r>
        <w:tab/>
      </w:r>
      <w:r>
        <w:tab/>
        <w:t>INDIVIDUAL PROJECT REPORT</w:t>
      </w:r>
      <w:r w:rsidR="00964CC0">
        <w:br w:type="page"/>
      </w:r>
    </w:p>
    <w:p w14:paraId="1E12E351" w14:textId="03E47D24" w:rsidR="00964CC0" w:rsidRDefault="00964CC0" w:rsidP="00964CC0">
      <w:pPr>
        <w:pStyle w:val="Head1"/>
      </w:pPr>
      <w:bookmarkStart w:id="1" w:name="_Toc40015424"/>
      <w:bookmarkStart w:id="2" w:name="_Toc70368347"/>
      <w:r w:rsidRPr="00CF5176">
        <w:lastRenderedPageBreak/>
        <w:t>Problem</w:t>
      </w:r>
      <w:r w:rsidRPr="00F75D88">
        <w:t xml:space="preserve"> </w:t>
      </w:r>
      <w:r w:rsidRPr="002A7AA5">
        <w:t>Statement</w:t>
      </w:r>
      <w:bookmarkEnd w:id="1"/>
      <w:bookmarkEnd w:id="2"/>
    </w:p>
    <w:p w14:paraId="7BB70C1C" w14:textId="74B0BF9D" w:rsidR="0022496C" w:rsidRDefault="0022496C" w:rsidP="0022496C">
      <w:bookmarkStart w:id="3" w:name="_Toc40015425"/>
      <w:r>
        <w:t xml:space="preserve">What should you read? For both the avid readers and uninitiated, the major retailers, such as </w:t>
      </w:r>
      <w:r w:rsidR="001524E4">
        <w:t>A</w:t>
      </w:r>
      <w:r>
        <w:t xml:space="preserve">mazon and </w:t>
      </w:r>
      <w:proofErr w:type="spellStart"/>
      <w:r w:rsidR="001524E4">
        <w:t>K</w:t>
      </w:r>
      <w:r>
        <w:t>inokuniya</w:t>
      </w:r>
      <w:proofErr w:type="spellEnd"/>
      <w:r>
        <w:t>, provide a constantly list of best sellers</w:t>
      </w:r>
      <w:r w:rsidR="001524E4">
        <w:t xml:space="preserve">, while blogs and other websites share the must-reads with titles such as “The Top 30 books you must read in your lifetime”. The recommendations are aplenty but how to do readers discern between the different recommendations and how do they get hold of the </w:t>
      </w:r>
      <w:r w:rsidR="00237A0C">
        <w:t>book</w:t>
      </w:r>
      <w:r w:rsidR="001524E4">
        <w:t xml:space="preserve"> for free? This is what </w:t>
      </w:r>
      <w:proofErr w:type="spellStart"/>
      <w:r w:rsidR="00CE04A2">
        <w:t>SmartLibrarian</w:t>
      </w:r>
      <w:proofErr w:type="spellEnd"/>
      <w:r w:rsidR="001524E4">
        <w:t xml:space="preserve"> is here to solve.</w:t>
      </w:r>
    </w:p>
    <w:p w14:paraId="5D4483AE" w14:textId="131B4D04" w:rsidR="009712A4" w:rsidRDefault="009712A4" w:rsidP="00492651">
      <w:pPr>
        <w:pStyle w:val="Head2"/>
        <w:numPr>
          <w:ilvl w:val="0"/>
          <w:numId w:val="0"/>
        </w:numPr>
        <w:ind w:left="709" w:hanging="709"/>
      </w:pPr>
    </w:p>
    <w:p w14:paraId="109B5C36" w14:textId="77777777" w:rsidR="009712A4" w:rsidRDefault="009712A4" w:rsidP="009712A4">
      <w:pPr>
        <w:pStyle w:val="Head2"/>
        <w:numPr>
          <w:ilvl w:val="0"/>
          <w:numId w:val="0"/>
        </w:numPr>
        <w:ind w:left="-6"/>
      </w:pPr>
    </w:p>
    <w:p w14:paraId="4842E8C1" w14:textId="60593BD8" w:rsidR="006832D9" w:rsidRDefault="006832D9" w:rsidP="00964CC0">
      <w:pPr>
        <w:pStyle w:val="Head2"/>
      </w:pPr>
      <w:bookmarkStart w:id="4" w:name="_Toc70368348"/>
      <w:r>
        <w:t>business case</w:t>
      </w:r>
      <w:bookmarkEnd w:id="4"/>
    </w:p>
    <w:p w14:paraId="5199229C" w14:textId="77777777" w:rsidR="002A2302" w:rsidRDefault="00474835" w:rsidP="00677BA1">
      <w:r>
        <w:t xml:space="preserve">The impact of Covid 19 has turned many </w:t>
      </w:r>
      <w:r w:rsidR="00FD2B1B">
        <w:t>businesses</w:t>
      </w:r>
      <w:r>
        <w:t xml:space="preserve"> online and people toward activities that can be done individually and at home. </w:t>
      </w:r>
      <w:r w:rsidR="00B26CA7">
        <w:t>The online book service market</w:t>
      </w:r>
      <w:r>
        <w:t>, is not an expectation to this trend, with an</w:t>
      </w:r>
      <w:r w:rsidR="00D478BD">
        <w:t xml:space="preserve"> annual compounded growth of 6.2% per annum</w:t>
      </w:r>
      <w:r>
        <w:t xml:space="preserve"> with an expectation to reach 23.8 Billion in 2026</w:t>
      </w:r>
      <w:r w:rsidR="00D478BD">
        <w:t>.</w:t>
      </w:r>
      <w:r w:rsidR="00D478BD">
        <w:rPr>
          <w:rStyle w:val="FootnoteReference"/>
        </w:rPr>
        <w:footnoteReference w:id="1"/>
      </w:r>
      <w:r>
        <w:t xml:space="preserve"> </w:t>
      </w:r>
    </w:p>
    <w:p w14:paraId="19645C88" w14:textId="77777777" w:rsidR="002A2302" w:rsidRDefault="002A2302" w:rsidP="002A2302">
      <w:pPr>
        <w:keepNext/>
      </w:pPr>
      <w:r>
        <w:rPr>
          <w:noProof/>
        </w:rPr>
        <w:drawing>
          <wp:inline distT="0" distB="0" distL="0" distR="0" wp14:anchorId="49C1C4C4" wp14:editId="13196885">
            <wp:extent cx="5731510" cy="3054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54350"/>
                    </a:xfrm>
                    <a:prstGeom prst="rect">
                      <a:avLst/>
                    </a:prstGeom>
                  </pic:spPr>
                </pic:pic>
              </a:graphicData>
            </a:graphic>
          </wp:inline>
        </w:drawing>
      </w:r>
    </w:p>
    <w:p w14:paraId="5477C00E" w14:textId="2BBFF47F" w:rsidR="002A2302" w:rsidRDefault="002A2302" w:rsidP="002A2302">
      <w:pPr>
        <w:pStyle w:val="Caption"/>
        <w:jc w:val="center"/>
      </w:pPr>
      <w:r>
        <w:t xml:space="preserve">Figure </w:t>
      </w:r>
      <w:r w:rsidR="007A525C">
        <w:fldChar w:fldCharType="begin"/>
      </w:r>
      <w:r w:rsidR="007A525C">
        <w:instrText xml:space="preserve"> SEQ Figure \* ARABIC </w:instrText>
      </w:r>
      <w:r w:rsidR="007A525C">
        <w:fldChar w:fldCharType="separate"/>
      </w:r>
      <w:r w:rsidR="009E0835">
        <w:rPr>
          <w:noProof/>
        </w:rPr>
        <w:t>1</w:t>
      </w:r>
      <w:r w:rsidR="007A525C">
        <w:rPr>
          <w:noProof/>
        </w:rPr>
        <w:fldChar w:fldCharType="end"/>
      </w:r>
      <w:r>
        <w:t>: Market Concentration</w:t>
      </w:r>
      <w:r>
        <w:rPr>
          <w:rStyle w:val="FootnoteReference"/>
        </w:rPr>
        <w:footnoteReference w:id="2"/>
      </w:r>
    </w:p>
    <w:p w14:paraId="4908B80C" w14:textId="2E6E5540" w:rsidR="002A2302" w:rsidRDefault="00FD2B1B" w:rsidP="00677BA1">
      <w:r>
        <w:t>Ma</w:t>
      </w:r>
      <w:r w:rsidR="000E7516">
        <w:t xml:space="preserve">jor industry players </w:t>
      </w:r>
      <w:r w:rsidR="002A2302">
        <w:t xml:space="preserve">in the fragmented </w:t>
      </w:r>
      <w:proofErr w:type="spellStart"/>
      <w:r w:rsidR="002A2302">
        <w:t>ebook</w:t>
      </w:r>
      <w:proofErr w:type="spellEnd"/>
      <w:r w:rsidR="002A2302">
        <w:t xml:space="preserve"> market that had a foothold in the </w:t>
      </w:r>
      <w:proofErr w:type="spellStart"/>
      <w:r w:rsidR="002A2302">
        <w:t>ebook</w:t>
      </w:r>
      <w:proofErr w:type="spellEnd"/>
      <w:r w:rsidR="002A2302">
        <w:t xml:space="preserve"> market also made moves to consolidate their position. </w:t>
      </w:r>
      <w:r w:rsidR="00CC5C5F">
        <w:t xml:space="preserve">For example, </w:t>
      </w:r>
      <w:r w:rsidR="002A2302">
        <w:t>Amazon</w:t>
      </w:r>
      <w:r w:rsidR="00CC5C5F">
        <w:t>.com, offered the users a free trial of two months on their “Kindle Unlimited” service since June 2020 in a</w:t>
      </w:r>
      <w:r w:rsidR="00C33DB2">
        <w:t>n</w:t>
      </w:r>
      <w:r w:rsidR="00CC5C5F">
        <w:t xml:space="preserve"> attempt to on board more users.</w:t>
      </w:r>
    </w:p>
    <w:p w14:paraId="59C93744" w14:textId="095334EF" w:rsidR="006C2EE8" w:rsidRDefault="00CD27C1" w:rsidP="00677BA1">
      <w:r>
        <w:t xml:space="preserve">Most major players in the </w:t>
      </w:r>
      <w:proofErr w:type="spellStart"/>
      <w:r>
        <w:t>ebook</w:t>
      </w:r>
      <w:proofErr w:type="spellEnd"/>
      <w:r>
        <w:t xml:space="preserve"> market seeks to earn revenue by offering </w:t>
      </w:r>
      <w:proofErr w:type="spellStart"/>
      <w:r>
        <w:t>ebooks</w:t>
      </w:r>
      <w:proofErr w:type="spellEnd"/>
      <w:r>
        <w:t xml:space="preserve"> for sale or via a subscription model that offers a spectrum of books for download. The Smart Librarian </w:t>
      </w:r>
      <w:r>
        <w:lastRenderedPageBreak/>
        <w:t xml:space="preserve">seeks to disrupt the market by offering the books for free through the NLB </w:t>
      </w:r>
      <w:proofErr w:type="spellStart"/>
      <w:r>
        <w:t>ebooks</w:t>
      </w:r>
      <w:proofErr w:type="spellEnd"/>
      <w:r>
        <w:t xml:space="preserve"> collection. The recommendation system </w:t>
      </w:r>
      <w:r w:rsidR="0082577D">
        <w:t>also provide</w:t>
      </w:r>
      <w:r w:rsidR="00371C1B">
        <w:t>s</w:t>
      </w:r>
      <w:r w:rsidR="0082577D">
        <w:t xml:space="preserve"> an additional feature to borrow/read the </w:t>
      </w:r>
      <w:r w:rsidR="00371C1B">
        <w:t xml:space="preserve">next </w:t>
      </w:r>
      <w:r w:rsidR="0082577D">
        <w:t>book.</w:t>
      </w:r>
    </w:p>
    <w:p w14:paraId="15C037EB" w14:textId="0EBF844A" w:rsidR="00B26CA7" w:rsidRDefault="0082577D" w:rsidP="00677BA1">
      <w:r>
        <w:t xml:space="preserve">The application </w:t>
      </w:r>
      <w:r w:rsidR="00106BC9">
        <w:t>seeks</w:t>
      </w:r>
      <w:r>
        <w:t xml:space="preserve"> to generate revenue via 2 methods: </w:t>
      </w:r>
    </w:p>
    <w:p w14:paraId="3E733B6A" w14:textId="77777777" w:rsidR="00CF75F2" w:rsidRDefault="00CF75F2" w:rsidP="00677BA1"/>
    <w:p w14:paraId="471BAB3B" w14:textId="7B7FBE0E" w:rsidR="0082577D" w:rsidRDefault="0082577D" w:rsidP="00677BA1">
      <w:pPr>
        <w:rPr>
          <w:b/>
          <w:bCs/>
          <w:u w:val="single"/>
        </w:rPr>
      </w:pPr>
      <w:r>
        <w:tab/>
      </w:r>
      <w:r w:rsidR="003C065D">
        <w:rPr>
          <w:b/>
          <w:bCs/>
          <w:u w:val="single"/>
        </w:rPr>
        <w:t>Support</w:t>
      </w:r>
      <w:r>
        <w:rPr>
          <w:b/>
          <w:bCs/>
          <w:u w:val="single"/>
        </w:rPr>
        <w:t xml:space="preserve"> from </w:t>
      </w:r>
      <w:r w:rsidR="003C065D">
        <w:rPr>
          <w:b/>
          <w:bCs/>
          <w:u w:val="single"/>
        </w:rPr>
        <w:t>NLB/G</w:t>
      </w:r>
      <w:r>
        <w:rPr>
          <w:b/>
          <w:bCs/>
          <w:u w:val="single"/>
        </w:rPr>
        <w:t>overnment</w:t>
      </w:r>
    </w:p>
    <w:p w14:paraId="4B511EBA" w14:textId="24118133" w:rsidR="003C065D" w:rsidRDefault="003C065D" w:rsidP="00775044">
      <w:pPr>
        <w:ind w:left="720"/>
      </w:pPr>
      <w:r>
        <w:t xml:space="preserve">As our application supports the </w:t>
      </w:r>
      <w:r w:rsidR="00775044">
        <w:t>goal of “highlighting the resources of NLB and promote a love of reading for pleasure and development”</w:t>
      </w:r>
      <w:r w:rsidR="00775044">
        <w:rPr>
          <w:rStyle w:val="FootnoteReference"/>
        </w:rPr>
        <w:footnoteReference w:id="3"/>
      </w:r>
      <w:r>
        <w:t>, it is highly lik</w:t>
      </w:r>
      <w:r w:rsidR="00F419B7">
        <w:t xml:space="preserve">ely that a collaboration can be achieved between </w:t>
      </w:r>
      <w:r w:rsidR="00385135">
        <w:t xml:space="preserve">us </w:t>
      </w:r>
      <w:r w:rsidR="00F419B7">
        <w:t xml:space="preserve">and NLB. </w:t>
      </w:r>
      <w:r w:rsidR="00775044">
        <w:t>This can in terms of grants or official integration of our application with the NLB website.</w:t>
      </w:r>
      <w:r w:rsidR="00F419B7">
        <w:t xml:space="preserve"> </w:t>
      </w:r>
    </w:p>
    <w:p w14:paraId="4E963D65" w14:textId="77777777" w:rsidR="00CF75F2" w:rsidRDefault="00CF75F2" w:rsidP="00775044">
      <w:pPr>
        <w:ind w:left="720"/>
      </w:pPr>
    </w:p>
    <w:p w14:paraId="1967C72E" w14:textId="6AC80E7C" w:rsidR="0082577D" w:rsidRPr="0082577D" w:rsidRDefault="0082577D" w:rsidP="00677BA1">
      <w:pPr>
        <w:rPr>
          <w:b/>
          <w:bCs/>
          <w:u w:val="single"/>
        </w:rPr>
      </w:pPr>
      <w:r>
        <w:tab/>
      </w:r>
      <w:r>
        <w:rPr>
          <w:b/>
          <w:bCs/>
          <w:u w:val="single"/>
        </w:rPr>
        <w:t>Advertisement/Sponsored Recommendation System</w:t>
      </w:r>
    </w:p>
    <w:p w14:paraId="276F8BC7" w14:textId="51AACB29" w:rsidR="0082577D" w:rsidRDefault="00D17D93" w:rsidP="0089279A">
      <w:pPr>
        <w:ind w:left="709"/>
      </w:pPr>
      <w:r>
        <w:tab/>
        <w:t>Currently our Intelligent Book Borrowing System</w:t>
      </w:r>
      <w:r w:rsidR="0089279A">
        <w:t xml:space="preserve"> relies on the Amazon recommendation system for our recommendations. However, with the development of the application, our proprietary system for recommendations can be developed and integrated with sponsored recommendations. Advertisements can also be used to generate revenue for the application.</w:t>
      </w:r>
    </w:p>
    <w:p w14:paraId="1EA8053B" w14:textId="50CCEA23" w:rsidR="00D17D93" w:rsidRDefault="00D17D93" w:rsidP="00677BA1"/>
    <w:p w14:paraId="58FB26A7" w14:textId="1204F5E0" w:rsidR="00964CC0" w:rsidRDefault="00964CC0" w:rsidP="00964CC0">
      <w:pPr>
        <w:pStyle w:val="Head2"/>
      </w:pPr>
      <w:bookmarkStart w:id="5" w:name="_Toc70368349"/>
      <w:r>
        <w:t xml:space="preserve">Our </w:t>
      </w:r>
      <w:r w:rsidRPr="0048673C">
        <w:t>Proposa</w:t>
      </w:r>
      <w:bookmarkEnd w:id="3"/>
      <w:r w:rsidR="00E973A4">
        <w:t>L</w:t>
      </w:r>
      <w:bookmarkEnd w:id="5"/>
    </w:p>
    <w:p w14:paraId="3ED61121" w14:textId="5E294D6E" w:rsidR="00E973A4" w:rsidRDefault="00443E94" w:rsidP="001524E4">
      <w:bookmarkStart w:id="6" w:name="_Toc40015426"/>
      <w:r>
        <w:t>Smart Librarian</w:t>
      </w:r>
      <w:r w:rsidR="00E973A4">
        <w:t xml:space="preserve"> is an Intelligent Book Borrowing System that</w:t>
      </w:r>
      <w:r>
        <w:t xml:space="preserve"> can</w:t>
      </w:r>
      <w:r w:rsidR="00E973A4">
        <w:t xml:space="preserve"> check for the availability of the book</w:t>
      </w:r>
      <w:r>
        <w:t>s</w:t>
      </w:r>
      <w:r w:rsidR="00E973A4">
        <w:t xml:space="preserve"> with our National Library Board</w:t>
      </w:r>
      <w:r w:rsidR="0001123E">
        <w:t xml:space="preserve"> (NLB)</w:t>
      </w:r>
      <w:r w:rsidR="00E973A4">
        <w:t xml:space="preserve"> so it can be borrowed for free</w:t>
      </w:r>
      <w:r>
        <w:t xml:space="preserve"> and also </w:t>
      </w:r>
      <w:r w:rsidR="00E973A4">
        <w:t>recommend books based on your selections.</w:t>
      </w:r>
    </w:p>
    <w:bookmarkEnd w:id="6"/>
    <w:p w14:paraId="485BBC8D" w14:textId="25B33D62" w:rsidR="00B83DE3" w:rsidRDefault="00C871A7" w:rsidP="00534AA4">
      <w:r>
        <w:t>The goal of the project will be to deliver a Minimum Viable Product</w:t>
      </w:r>
      <w:r w:rsidR="009F1B3F">
        <w:t xml:space="preserve"> </w:t>
      </w:r>
      <w:r w:rsidR="00E973A4">
        <w:t>(MVP)</w:t>
      </w:r>
      <w:r>
        <w:t xml:space="preserve"> of our </w:t>
      </w:r>
      <w:r w:rsidR="00E973A4">
        <w:t>Intelligent Book Borrowing System</w:t>
      </w:r>
      <w:r>
        <w:t xml:space="preserve">, </w:t>
      </w:r>
      <w:proofErr w:type="spellStart"/>
      <w:r w:rsidR="006C2EE8">
        <w:t>SmartLibrarian</w:t>
      </w:r>
      <w:proofErr w:type="spellEnd"/>
      <w:r>
        <w:t xml:space="preserve"> with the following objectives:</w:t>
      </w:r>
    </w:p>
    <w:p w14:paraId="697709C2" w14:textId="77777777" w:rsidR="00443E94" w:rsidRDefault="00443E94" w:rsidP="00534AA4"/>
    <w:p w14:paraId="337E2A41" w14:textId="0BFB3126" w:rsidR="00E973A4" w:rsidRPr="00F74A33" w:rsidRDefault="00E973A4" w:rsidP="00E973A4">
      <w:pPr>
        <w:rPr>
          <w:b/>
          <w:bCs/>
          <w:u w:val="single"/>
        </w:rPr>
      </w:pPr>
      <w:bookmarkStart w:id="7" w:name="_Toc40015427"/>
      <w:r w:rsidRPr="00E973A4">
        <w:rPr>
          <w:b/>
          <w:bCs/>
        </w:rPr>
        <w:tab/>
      </w:r>
      <w:r w:rsidR="00F74A33" w:rsidRPr="00F74A33">
        <w:rPr>
          <w:b/>
          <w:bCs/>
          <w:u w:val="single"/>
        </w:rPr>
        <w:t xml:space="preserve">Activating </w:t>
      </w:r>
      <w:r w:rsidR="00F74A33">
        <w:rPr>
          <w:b/>
          <w:bCs/>
          <w:u w:val="single"/>
        </w:rPr>
        <w:t>T</w:t>
      </w:r>
      <w:r w:rsidR="00F74A33" w:rsidRPr="00F74A33">
        <w:rPr>
          <w:b/>
          <w:bCs/>
          <w:u w:val="single"/>
        </w:rPr>
        <w:t xml:space="preserve">he </w:t>
      </w:r>
      <w:r w:rsidR="00F74A33">
        <w:rPr>
          <w:b/>
          <w:bCs/>
          <w:u w:val="single"/>
        </w:rPr>
        <w:t>A</w:t>
      </w:r>
      <w:r w:rsidR="00F74A33" w:rsidRPr="00F74A33">
        <w:rPr>
          <w:b/>
          <w:bCs/>
          <w:u w:val="single"/>
        </w:rPr>
        <w:t xml:space="preserve">pplication </w:t>
      </w:r>
      <w:r w:rsidR="00F74A33">
        <w:rPr>
          <w:b/>
          <w:bCs/>
          <w:u w:val="single"/>
        </w:rPr>
        <w:t>O</w:t>
      </w:r>
      <w:r w:rsidR="00F74A33" w:rsidRPr="00F74A33">
        <w:rPr>
          <w:b/>
          <w:bCs/>
          <w:u w:val="single"/>
        </w:rPr>
        <w:t xml:space="preserve">n </w:t>
      </w:r>
      <w:r w:rsidR="00F74A33">
        <w:rPr>
          <w:b/>
          <w:bCs/>
          <w:u w:val="single"/>
        </w:rPr>
        <w:t>T</w:t>
      </w:r>
      <w:r w:rsidR="00F74A33" w:rsidRPr="00F74A33">
        <w:rPr>
          <w:b/>
          <w:bCs/>
          <w:u w:val="single"/>
        </w:rPr>
        <w:t xml:space="preserve">he </w:t>
      </w:r>
      <w:r w:rsidR="00F74A33">
        <w:rPr>
          <w:b/>
          <w:bCs/>
          <w:u w:val="single"/>
        </w:rPr>
        <w:t>G</w:t>
      </w:r>
      <w:r w:rsidR="00F74A33" w:rsidRPr="00F74A33">
        <w:rPr>
          <w:b/>
          <w:bCs/>
          <w:u w:val="single"/>
        </w:rPr>
        <w:t xml:space="preserve">o </w:t>
      </w:r>
    </w:p>
    <w:p w14:paraId="47CA0638" w14:textId="2782A148" w:rsidR="00E973A4" w:rsidRDefault="00F74A33" w:rsidP="00F74A33">
      <w:pPr>
        <w:ind w:left="720"/>
      </w:pPr>
      <w:r>
        <w:t>Integrated with Google Assistant, you can check the availability of a book using your smart phone, no matter where you are. Natural language voice and text support is also a provided to ensure a simple and natural workflow.</w:t>
      </w:r>
    </w:p>
    <w:p w14:paraId="59720C04" w14:textId="77777777" w:rsidR="0001123E" w:rsidRPr="00F74A33" w:rsidRDefault="0001123E" w:rsidP="00F74A33">
      <w:pPr>
        <w:ind w:left="720"/>
      </w:pPr>
    </w:p>
    <w:p w14:paraId="4787379A" w14:textId="1785B562" w:rsidR="00E973A4" w:rsidRDefault="00F74A33" w:rsidP="00E973A4">
      <w:pPr>
        <w:ind w:firstLine="720"/>
        <w:rPr>
          <w:b/>
          <w:bCs/>
          <w:u w:val="single"/>
        </w:rPr>
      </w:pPr>
      <w:r>
        <w:rPr>
          <w:b/>
          <w:bCs/>
          <w:u w:val="single"/>
        </w:rPr>
        <w:t>C</w:t>
      </w:r>
      <w:r w:rsidR="00E973A4">
        <w:rPr>
          <w:b/>
          <w:bCs/>
          <w:u w:val="single"/>
        </w:rPr>
        <w:t>heck</w:t>
      </w:r>
      <w:r>
        <w:rPr>
          <w:b/>
          <w:bCs/>
          <w:u w:val="single"/>
        </w:rPr>
        <w:t>ing</w:t>
      </w:r>
      <w:r w:rsidR="00E973A4">
        <w:rPr>
          <w:b/>
          <w:bCs/>
          <w:u w:val="single"/>
        </w:rPr>
        <w:t xml:space="preserve"> </w:t>
      </w:r>
      <w:r>
        <w:rPr>
          <w:b/>
          <w:bCs/>
          <w:u w:val="single"/>
        </w:rPr>
        <w:t>T</w:t>
      </w:r>
      <w:r w:rsidR="00E973A4">
        <w:rPr>
          <w:b/>
          <w:bCs/>
          <w:u w:val="single"/>
        </w:rPr>
        <w:t xml:space="preserve">he </w:t>
      </w:r>
      <w:r>
        <w:rPr>
          <w:b/>
          <w:bCs/>
          <w:u w:val="single"/>
        </w:rPr>
        <w:t>A</w:t>
      </w:r>
      <w:r w:rsidR="00E973A4">
        <w:rPr>
          <w:b/>
          <w:bCs/>
          <w:u w:val="single"/>
        </w:rPr>
        <w:t xml:space="preserve">vailability </w:t>
      </w:r>
      <w:r w:rsidR="00CD044F">
        <w:rPr>
          <w:b/>
          <w:bCs/>
          <w:u w:val="single"/>
        </w:rPr>
        <w:t xml:space="preserve">And Recommendation </w:t>
      </w:r>
      <w:r>
        <w:rPr>
          <w:b/>
          <w:bCs/>
          <w:u w:val="single"/>
        </w:rPr>
        <w:t>O</w:t>
      </w:r>
      <w:r w:rsidR="00E973A4">
        <w:rPr>
          <w:b/>
          <w:bCs/>
          <w:u w:val="single"/>
        </w:rPr>
        <w:t xml:space="preserve">f </w:t>
      </w:r>
      <w:r>
        <w:rPr>
          <w:b/>
          <w:bCs/>
          <w:u w:val="single"/>
        </w:rPr>
        <w:t>B</w:t>
      </w:r>
      <w:r w:rsidR="00E973A4">
        <w:rPr>
          <w:b/>
          <w:bCs/>
          <w:u w:val="single"/>
        </w:rPr>
        <w:t>ooks</w:t>
      </w:r>
    </w:p>
    <w:p w14:paraId="041C8B1D" w14:textId="519F89B5" w:rsidR="0001123E" w:rsidRDefault="00CD044F" w:rsidP="00CD044F">
      <w:pPr>
        <w:ind w:left="720"/>
      </w:pPr>
      <w:r>
        <w:t>Boosting a huge selection of books and a great association recommendation system, our application taps on the Amazon system using a Robotic Proces</w:t>
      </w:r>
      <w:r w:rsidR="00DD0D95">
        <w:t>s</w:t>
      </w:r>
      <w:r>
        <w:t xml:space="preserve"> Automation (RPA) to recommend books for the users. An RPA is also used to check the NLB website for the availability of books.</w:t>
      </w:r>
      <w:r w:rsidR="0001123E">
        <w:t xml:space="preserve"> As NLB and Amazon both uses their own proprietary search engine, a matching system is also developed to ensure that the results from both NLB and Amazon are the same.</w:t>
      </w:r>
    </w:p>
    <w:p w14:paraId="78BE72E4" w14:textId="77777777" w:rsidR="0001123E" w:rsidRDefault="0001123E" w:rsidP="00CD044F">
      <w:pPr>
        <w:ind w:left="720"/>
      </w:pPr>
    </w:p>
    <w:p w14:paraId="2BCEE75E" w14:textId="77777777" w:rsidR="0001123E" w:rsidRDefault="0001123E" w:rsidP="00CD044F">
      <w:pPr>
        <w:ind w:firstLine="720"/>
        <w:rPr>
          <w:b/>
          <w:bCs/>
          <w:u w:val="single"/>
        </w:rPr>
      </w:pPr>
      <w:r>
        <w:rPr>
          <w:b/>
          <w:bCs/>
          <w:u w:val="single"/>
        </w:rPr>
        <w:lastRenderedPageBreak/>
        <w:t>N</w:t>
      </w:r>
      <w:r w:rsidR="00E973A4">
        <w:rPr>
          <w:b/>
          <w:bCs/>
          <w:u w:val="single"/>
        </w:rPr>
        <w:t>otify</w:t>
      </w:r>
      <w:r>
        <w:rPr>
          <w:b/>
          <w:bCs/>
          <w:u w:val="single"/>
        </w:rPr>
        <w:t>ing</w:t>
      </w:r>
      <w:r w:rsidR="00E973A4">
        <w:rPr>
          <w:b/>
          <w:bCs/>
          <w:u w:val="single"/>
        </w:rPr>
        <w:t xml:space="preserve"> </w:t>
      </w:r>
      <w:r>
        <w:rPr>
          <w:b/>
          <w:bCs/>
          <w:u w:val="single"/>
        </w:rPr>
        <w:t>T</w:t>
      </w:r>
      <w:r w:rsidR="00E973A4">
        <w:rPr>
          <w:b/>
          <w:bCs/>
          <w:u w:val="single"/>
        </w:rPr>
        <w:t xml:space="preserve">he </w:t>
      </w:r>
      <w:r>
        <w:rPr>
          <w:b/>
          <w:bCs/>
          <w:u w:val="single"/>
        </w:rPr>
        <w:t>U</w:t>
      </w:r>
      <w:r w:rsidR="00E973A4">
        <w:rPr>
          <w:b/>
          <w:bCs/>
          <w:u w:val="single"/>
        </w:rPr>
        <w:t>sers</w:t>
      </w:r>
      <w:r>
        <w:rPr>
          <w:b/>
          <w:bCs/>
          <w:u w:val="single"/>
        </w:rPr>
        <w:t xml:space="preserve"> On Availability And Recommendations</w:t>
      </w:r>
    </w:p>
    <w:p w14:paraId="57E6CE2C" w14:textId="47F5E352" w:rsidR="00B96519" w:rsidRDefault="0001123E" w:rsidP="00B96519">
      <w:pPr>
        <w:ind w:left="709" w:firstLine="11"/>
      </w:pPr>
      <w:r>
        <w:t>An email will be sent to the user to inform the user on the availability of the books selected and the associated recommendations. Summarised abstracts of the book</w:t>
      </w:r>
      <w:r w:rsidR="00B96519">
        <w:t xml:space="preserve"> and the links </w:t>
      </w:r>
      <w:r>
        <w:t xml:space="preserve">to borrow the books in NLB </w:t>
      </w:r>
      <w:r w:rsidR="00B96519">
        <w:t xml:space="preserve">will be included </w:t>
      </w:r>
      <w:r w:rsidR="00893404">
        <w:t>in the email to tease the content of the book and to ensure a seamless borrowing process respectively.</w:t>
      </w:r>
    </w:p>
    <w:p w14:paraId="45E33960" w14:textId="0CC5E855" w:rsidR="000D2484" w:rsidRPr="006832D9" w:rsidRDefault="000D2484">
      <w:pPr>
        <w:jc w:val="left"/>
        <w:rPr>
          <w:b/>
          <w:caps/>
          <w:sz w:val="28"/>
          <w:szCs w:val="28"/>
        </w:rPr>
      </w:pPr>
    </w:p>
    <w:p w14:paraId="0D19C33C" w14:textId="77777777" w:rsidR="00732167" w:rsidRPr="00CD044F" w:rsidRDefault="00732167" w:rsidP="000D2484">
      <w:pPr>
        <w:rPr>
          <w:b/>
          <w:bCs/>
          <w:u w:val="single"/>
        </w:rPr>
      </w:pPr>
    </w:p>
    <w:p w14:paraId="57165D6E" w14:textId="77777777" w:rsidR="00F73EBF" w:rsidRDefault="00F73EBF">
      <w:pPr>
        <w:jc w:val="left"/>
        <w:rPr>
          <w:b/>
          <w:caps/>
          <w:sz w:val="32"/>
          <w:szCs w:val="32"/>
        </w:rPr>
      </w:pPr>
      <w:r>
        <w:br w:type="page"/>
      </w:r>
    </w:p>
    <w:p w14:paraId="43A2347F" w14:textId="185384B2" w:rsidR="00964CC0" w:rsidRDefault="00964CC0" w:rsidP="00964CC0">
      <w:pPr>
        <w:pStyle w:val="Head1"/>
      </w:pPr>
      <w:bookmarkStart w:id="8" w:name="_Toc70368350"/>
      <w:r>
        <w:lastRenderedPageBreak/>
        <w:t>System Overview</w:t>
      </w:r>
      <w:bookmarkEnd w:id="7"/>
      <w:bookmarkEnd w:id="8"/>
    </w:p>
    <w:p w14:paraId="2D73945C" w14:textId="70E458C7" w:rsidR="00A156EC" w:rsidRDefault="00DD0D95" w:rsidP="00055014">
      <w:pPr>
        <w:jc w:val="center"/>
      </w:pPr>
      <w:r>
        <w:rPr>
          <w:noProof/>
        </w:rPr>
        <w:drawing>
          <wp:inline distT="0" distB="0" distL="0" distR="0" wp14:anchorId="3BBDB1AA" wp14:editId="6431E03B">
            <wp:extent cx="5772150" cy="253280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6024" cy="2543279"/>
                    </a:xfrm>
                    <a:prstGeom prst="rect">
                      <a:avLst/>
                    </a:prstGeom>
                    <a:noFill/>
                  </pic:spPr>
                </pic:pic>
              </a:graphicData>
            </a:graphic>
          </wp:inline>
        </w:drawing>
      </w:r>
    </w:p>
    <w:p w14:paraId="221716E4" w14:textId="7036A3BE" w:rsidR="00A156EC" w:rsidRDefault="00360B2E" w:rsidP="00360B2E">
      <w:pPr>
        <w:pStyle w:val="Caption"/>
        <w:jc w:val="center"/>
      </w:pPr>
      <w:r>
        <w:t xml:space="preserve">Figure </w:t>
      </w:r>
      <w:r w:rsidR="007A525C">
        <w:fldChar w:fldCharType="begin"/>
      </w:r>
      <w:r w:rsidR="007A525C">
        <w:instrText xml:space="preserve"> SEQ Figure \* ARABIC </w:instrText>
      </w:r>
      <w:r w:rsidR="007A525C">
        <w:fldChar w:fldCharType="separate"/>
      </w:r>
      <w:r w:rsidR="009E0835">
        <w:rPr>
          <w:noProof/>
        </w:rPr>
        <w:t>2</w:t>
      </w:r>
      <w:r w:rsidR="007A525C">
        <w:rPr>
          <w:noProof/>
        </w:rPr>
        <w:fldChar w:fldCharType="end"/>
      </w:r>
      <w:r>
        <w:t>: System Overview</w:t>
      </w:r>
    </w:p>
    <w:p w14:paraId="5E0960C9" w14:textId="23DC5C9A" w:rsidR="00EC7B76" w:rsidRPr="004A48B2" w:rsidRDefault="004A48B2" w:rsidP="00534AA4">
      <w:r>
        <w:t xml:space="preserve">An overview of the system in given in </w:t>
      </w:r>
      <w:r w:rsidR="00360B2E" w:rsidRPr="004A48B2">
        <w:rPr>
          <w:b/>
          <w:bCs/>
        </w:rPr>
        <w:t xml:space="preserve">Figure </w:t>
      </w:r>
      <w:r w:rsidR="00745D5D">
        <w:rPr>
          <w:b/>
          <w:bCs/>
        </w:rPr>
        <w:t>2</w:t>
      </w:r>
      <w:r>
        <w:t>.</w:t>
      </w:r>
      <w:r w:rsidR="00360B2E">
        <w:t xml:space="preserve"> </w:t>
      </w:r>
      <w:r>
        <w:t xml:space="preserve">The following sub-sections summarise the </w:t>
      </w:r>
      <w:r w:rsidR="00093777">
        <w:t>major features</w:t>
      </w:r>
      <w:r>
        <w:t xml:space="preserve"> of the application</w:t>
      </w:r>
      <w:r w:rsidR="00093777">
        <w:t>.</w:t>
      </w:r>
    </w:p>
    <w:p w14:paraId="7DD11C49" w14:textId="77777777" w:rsidR="00174582" w:rsidRDefault="00174582">
      <w:pPr>
        <w:jc w:val="left"/>
      </w:pPr>
    </w:p>
    <w:p w14:paraId="04342E4F" w14:textId="1C9307E7" w:rsidR="009A06ED" w:rsidRDefault="00F73EBF" w:rsidP="009A06ED">
      <w:pPr>
        <w:pStyle w:val="Head2"/>
      </w:pPr>
      <w:bookmarkStart w:id="9" w:name="_Toc70368351"/>
      <w:r>
        <w:t>agent system: Conversational UI</w:t>
      </w:r>
      <w:bookmarkEnd w:id="9"/>
    </w:p>
    <w:p w14:paraId="1A12A203" w14:textId="79F3CFC5" w:rsidR="00E574B4" w:rsidRDefault="007C5987" w:rsidP="00777706">
      <w:r>
        <w:t>Once the agent is activated using Google Assistant or Google Dialog Flow using their phone or desktop respectively</w:t>
      </w:r>
      <w:r w:rsidR="00E574B4">
        <w:t>, the conversation UI will r</w:t>
      </w:r>
      <w:r>
        <w:t xml:space="preserve">equest for </w:t>
      </w:r>
      <w:r w:rsidR="00BF7AD5">
        <w:t xml:space="preserve">book </w:t>
      </w:r>
      <w:r w:rsidR="00520D89">
        <w:t>titles</w:t>
      </w:r>
      <w:r>
        <w:t xml:space="preserve"> to be provided</w:t>
      </w:r>
      <w:r w:rsidR="00520D89">
        <w:t xml:space="preserve">. </w:t>
      </w:r>
      <w:r w:rsidR="00E574B4">
        <w:t xml:space="preserve">The UI allows for more than one book to </w:t>
      </w:r>
      <w:r w:rsidR="006D20E9">
        <w:t xml:space="preserve">be </w:t>
      </w:r>
      <w:r w:rsidR="00E574B4">
        <w:t>search</w:t>
      </w:r>
      <w:r w:rsidR="006D20E9">
        <w:t>ed</w:t>
      </w:r>
      <w:r w:rsidR="00E574B4">
        <w:t xml:space="preserve"> at one time by asking for more titles to be provided. </w:t>
      </w:r>
      <w:r w:rsidR="00520D89">
        <w:t>The s</w:t>
      </w:r>
      <w:r w:rsidR="00E574B4">
        <w:t>earch and recommendation process</w:t>
      </w:r>
      <w:r w:rsidR="00520D89">
        <w:t xml:space="preserve"> will start once the user finishes his list of books, or when a maximum of three books are given.</w:t>
      </w:r>
      <w:r w:rsidR="00E574B4">
        <w:t xml:space="preserve"> </w:t>
      </w:r>
    </w:p>
    <w:p w14:paraId="602CC43F" w14:textId="0E95D168" w:rsidR="00E574B4" w:rsidRDefault="00E574B4" w:rsidP="00777706">
      <w:r>
        <w:t xml:space="preserve">If the user put in a request while the system is still processing their previous request, the conversational UI will also be able to inform the user that the system is busy. This is important as it will take a while for the RPA to scrape the information from the internet. </w:t>
      </w:r>
    </w:p>
    <w:p w14:paraId="58075652" w14:textId="57D93D89" w:rsidR="003D6861" w:rsidRDefault="003D6861">
      <w:pPr>
        <w:jc w:val="left"/>
        <w:rPr>
          <w:b/>
          <w:caps/>
          <w:sz w:val="28"/>
          <w:szCs w:val="28"/>
        </w:rPr>
      </w:pPr>
    </w:p>
    <w:p w14:paraId="3B58E436" w14:textId="47711389" w:rsidR="009A06ED" w:rsidRDefault="00F73EBF" w:rsidP="009B6F6E">
      <w:pPr>
        <w:pStyle w:val="Head2"/>
        <w:jc w:val="left"/>
      </w:pPr>
      <w:bookmarkStart w:id="10" w:name="_Toc70368352"/>
      <w:r>
        <w:t>RPA: NLB Availability checker</w:t>
      </w:r>
      <w:r w:rsidR="002B1201">
        <w:t xml:space="preserve"> and abstract summariser</w:t>
      </w:r>
      <w:bookmarkEnd w:id="10"/>
    </w:p>
    <w:p w14:paraId="1FAC79CB" w14:textId="386C3855" w:rsidR="002B1201" w:rsidRDefault="00777706" w:rsidP="00B6313B">
      <w:r>
        <w:t xml:space="preserve">Based on the books that are being selected by the user through the </w:t>
      </w:r>
      <w:r w:rsidR="00C32E99">
        <w:t>C</w:t>
      </w:r>
      <w:r>
        <w:t xml:space="preserve">onversational </w:t>
      </w:r>
      <w:r w:rsidR="00C32E99">
        <w:t>UI</w:t>
      </w:r>
      <w:r>
        <w:t>, a</w:t>
      </w:r>
      <w:r w:rsidR="00C32E99">
        <w:t>n</w:t>
      </w:r>
      <w:r>
        <w:t xml:space="preserve"> RPA will be used to scrap the</w:t>
      </w:r>
      <w:r w:rsidR="00C32E99">
        <w:t xml:space="preserve"> NLB</w:t>
      </w:r>
      <w:r>
        <w:t xml:space="preserve"> website </w:t>
      </w:r>
      <w:r w:rsidR="00C32E99">
        <w:t xml:space="preserve">for the availability </w:t>
      </w:r>
      <w:r w:rsidR="00106BC9">
        <w:t xml:space="preserve">and other information </w:t>
      </w:r>
      <w:r w:rsidR="00C32E99">
        <w:t xml:space="preserve">of the </w:t>
      </w:r>
      <w:r w:rsidR="00106BC9">
        <w:t>titles</w:t>
      </w:r>
      <w:r w:rsidR="002B1201">
        <w:t xml:space="preserve"> </w:t>
      </w:r>
      <w:r w:rsidR="00BF68F4">
        <w:t>across</w:t>
      </w:r>
      <w:r w:rsidR="002B1201">
        <w:t xml:space="preserve"> all book types</w:t>
      </w:r>
      <w:r w:rsidR="00B23440">
        <w:t>, including</w:t>
      </w:r>
      <w:r w:rsidR="002B1201">
        <w:t xml:space="preserve"> </w:t>
      </w:r>
      <w:proofErr w:type="spellStart"/>
      <w:r w:rsidR="002B1201">
        <w:t>ebook</w:t>
      </w:r>
      <w:proofErr w:type="spellEnd"/>
      <w:r w:rsidR="002B1201">
        <w:t xml:space="preserve"> and audiobooks. An intelligent abstract summariser is also used to </w:t>
      </w:r>
      <w:r w:rsidR="003D6861">
        <w:t xml:space="preserve">summarise the abstract into </w:t>
      </w:r>
      <w:r w:rsidR="00AD7907">
        <w:t xml:space="preserve">a punchline of </w:t>
      </w:r>
      <w:r w:rsidR="003D6861">
        <w:t>one or two sentences (150 characters) to give a flavour of the book when the email is sent.</w:t>
      </w:r>
      <w:r w:rsidR="000F7759">
        <w:t xml:space="preserve"> If the user is interested to find out more, the user will be able to follow the link to read the entire abstract.</w:t>
      </w:r>
    </w:p>
    <w:p w14:paraId="41797314" w14:textId="4E23BA15" w:rsidR="00614C28" w:rsidRDefault="00614C28" w:rsidP="00B6313B"/>
    <w:p w14:paraId="0EF8F65E" w14:textId="286C1196" w:rsidR="009A06ED" w:rsidRDefault="00F73EBF" w:rsidP="00833EBB">
      <w:pPr>
        <w:pStyle w:val="Head2"/>
        <w:jc w:val="left"/>
      </w:pPr>
      <w:bookmarkStart w:id="11" w:name="_Toc70368353"/>
      <w:r>
        <w:lastRenderedPageBreak/>
        <w:t>RPA: amazon recommendation system</w:t>
      </w:r>
      <w:r w:rsidR="003D6861">
        <w:t xml:space="preserve"> amd intelligent title matcher</w:t>
      </w:r>
      <w:bookmarkEnd w:id="11"/>
    </w:p>
    <w:p w14:paraId="34DDCC51" w14:textId="2BACFDDB" w:rsidR="001E2A95" w:rsidRDefault="00AB4060" w:rsidP="003D6861">
      <w:bookmarkStart w:id="12" w:name="_Toc40015440"/>
      <w:r>
        <w:t xml:space="preserve">To provide for an intelligent recommendation based on the book that the user is interested to read. We made use of the amazon associative recommendation system to give suggestions to the user on the next books to borrow. It is determined that the associative purchases made by people who also bought </w:t>
      </w:r>
      <w:r w:rsidR="004F013C">
        <w:t>the</w:t>
      </w:r>
      <w:r>
        <w:t xml:space="preserve"> book</w:t>
      </w:r>
      <w:r w:rsidR="004F013C">
        <w:t xml:space="preserve"> selected by the user</w:t>
      </w:r>
      <w:r>
        <w:t xml:space="preserve"> served as </w:t>
      </w:r>
      <w:r w:rsidR="00E86C66">
        <w:t xml:space="preserve">good recommendations </w:t>
      </w:r>
      <w:r>
        <w:t>as there lies a commitment to purchase</w:t>
      </w:r>
      <w:r w:rsidR="004F013C">
        <w:t>,</w:t>
      </w:r>
      <w:r>
        <w:t xml:space="preserve"> as compared to associative view</w:t>
      </w:r>
      <w:r w:rsidR="00E86C66">
        <w:t>s made</w:t>
      </w:r>
      <w:r w:rsidR="004F013C">
        <w:t xml:space="preserve"> by</w:t>
      </w:r>
      <w:r w:rsidR="00E86C66">
        <w:t xml:space="preserve"> the same people. It is also observed that these recommendations are likely to be of similar genre and types instead of just being from the same author, which might not be very informative.</w:t>
      </w:r>
      <w:r w:rsidR="001E2A95">
        <w:t xml:space="preserve"> </w:t>
      </w:r>
    </w:p>
    <w:p w14:paraId="017F01A1" w14:textId="7570F5B0" w:rsidR="00093777" w:rsidRDefault="001E2A95" w:rsidP="003D6861">
      <w:r>
        <w:t>As NLB and Amazon both have their own proprietary search engine, we realised that the same search term might not give rise to the same results. Therefore, a</w:t>
      </w:r>
      <w:r w:rsidR="00BC4794">
        <w:t>n</w:t>
      </w:r>
      <w:r>
        <w:t xml:space="preserve"> </w:t>
      </w:r>
      <w:r w:rsidR="00BC4794">
        <w:t>I</w:t>
      </w:r>
      <w:r>
        <w:t xml:space="preserve">ntelligent </w:t>
      </w:r>
      <w:r w:rsidR="00BC4794">
        <w:t>T</w:t>
      </w:r>
      <w:r>
        <w:t xml:space="preserve">itle </w:t>
      </w:r>
      <w:r w:rsidR="00BC4794">
        <w:t>M</w:t>
      </w:r>
      <w:r>
        <w:t xml:space="preserve">atcher is used to compare between the results given from NLB and Amazon to ensure the same books are being compared for recommendations. </w:t>
      </w:r>
    </w:p>
    <w:p w14:paraId="2B70F117" w14:textId="7D1115B2" w:rsidR="00AB4060" w:rsidRDefault="00AB4060" w:rsidP="003D6861"/>
    <w:p w14:paraId="1306A89B" w14:textId="7AE3CF7E" w:rsidR="00093777" w:rsidRPr="00F73EBF" w:rsidRDefault="00093777" w:rsidP="00F73EBF">
      <w:pPr>
        <w:pStyle w:val="Head2"/>
      </w:pPr>
      <w:bookmarkStart w:id="13" w:name="_Toc70368354"/>
      <w:r>
        <w:t>RPA: Email agent</w:t>
      </w:r>
      <w:bookmarkEnd w:id="13"/>
    </w:p>
    <w:p w14:paraId="2E59DF66" w14:textId="68742A72" w:rsidR="00141CB7" w:rsidRDefault="00141CB7" w:rsidP="00F940E4">
      <w:r>
        <w:t>To summarise all the information and recommendations that is found by the application. An email is sent to the user</w:t>
      </w:r>
      <w:r w:rsidR="00854C35">
        <w:t xml:space="preserve"> either through the default email or via an email set by the user during setup</w:t>
      </w:r>
      <w:r>
        <w:t>. With this email, the user is able to verify their interest on the book using the summary provided while having a</w:t>
      </w:r>
      <w:r w:rsidR="00DD0D95">
        <w:t>n</w:t>
      </w:r>
      <w:r>
        <w:t xml:space="preserve"> easy call to action </w:t>
      </w:r>
      <w:r w:rsidR="00E6076F">
        <w:t xml:space="preserve">with the borrowing </w:t>
      </w:r>
      <w:r>
        <w:t xml:space="preserve">link </w:t>
      </w:r>
      <w:r w:rsidR="00E6076F">
        <w:t>provided.</w:t>
      </w:r>
      <w:r w:rsidR="00D81DAE">
        <w:t xml:space="preserve"> Recommendations r</w:t>
      </w:r>
      <w:r w:rsidR="00DE740E">
        <w:t>e</w:t>
      </w:r>
      <w:r w:rsidR="00D81DAE">
        <w:t>lated to the books selected are also provided in the same email.</w:t>
      </w:r>
    </w:p>
    <w:p w14:paraId="435963F9" w14:textId="554AB6F6" w:rsidR="00A30BA5" w:rsidRDefault="00964CC0">
      <w:pPr>
        <w:jc w:val="left"/>
        <w:rPr>
          <w:b/>
          <w:caps/>
          <w:sz w:val="28"/>
          <w:szCs w:val="28"/>
        </w:rPr>
      </w:pPr>
      <w:r>
        <w:br w:type="page"/>
      </w:r>
      <w:bookmarkEnd w:id="12"/>
    </w:p>
    <w:p w14:paraId="0AAD0E00" w14:textId="394B47C8" w:rsidR="00A30BA5" w:rsidRDefault="00A30BA5" w:rsidP="00A30BA5">
      <w:pPr>
        <w:pStyle w:val="Head1"/>
      </w:pPr>
      <w:bookmarkStart w:id="14" w:name="_Toc70368355"/>
      <w:r>
        <w:lastRenderedPageBreak/>
        <w:t>System IMPLEMENTATION</w:t>
      </w:r>
      <w:bookmarkEnd w:id="14"/>
    </w:p>
    <w:p w14:paraId="3B684F9D" w14:textId="77777777" w:rsidR="00093777" w:rsidRDefault="00093777" w:rsidP="00093777">
      <w:pPr>
        <w:pStyle w:val="Head2"/>
      </w:pPr>
      <w:bookmarkStart w:id="15" w:name="_Toc70368356"/>
      <w:r>
        <w:t>agent system: Conversational UI</w:t>
      </w:r>
      <w:bookmarkEnd w:id="15"/>
      <w:r>
        <w:t xml:space="preserve"> </w:t>
      </w:r>
    </w:p>
    <w:p w14:paraId="2C387993" w14:textId="521404DF" w:rsidR="001C09FE" w:rsidRDefault="005C5B46" w:rsidP="005C5B46">
      <w:r>
        <w:t xml:space="preserve">The Conversational UI made use of intent and slot detection of Google </w:t>
      </w:r>
      <w:proofErr w:type="spellStart"/>
      <w:r>
        <w:t>Dialogflow</w:t>
      </w:r>
      <w:proofErr w:type="spellEnd"/>
      <w:r>
        <w:t xml:space="preserve"> to enable natural language conversations. </w:t>
      </w:r>
      <w:r w:rsidR="00A10DCD">
        <w:t xml:space="preserve">As part of our MVP solution, there are currently two custom intents, namely the </w:t>
      </w:r>
      <w:proofErr w:type="spellStart"/>
      <w:r w:rsidR="00A10DCD">
        <w:t>Welcome</w:t>
      </w:r>
      <w:r w:rsidR="001C09FE">
        <w:t>Intent</w:t>
      </w:r>
      <w:proofErr w:type="spellEnd"/>
      <w:r w:rsidR="00A10DCD">
        <w:t xml:space="preserve"> and </w:t>
      </w:r>
      <w:proofErr w:type="spellStart"/>
      <w:r w:rsidR="00A10DCD">
        <w:t>GetBookTitleIntent</w:t>
      </w:r>
      <w:proofErr w:type="spellEnd"/>
      <w:r w:rsidR="00A10DCD">
        <w:t>, and one default fallback intent.</w:t>
      </w:r>
      <w:r w:rsidR="00467A49">
        <w:t xml:space="preserve"> When the user first </w:t>
      </w:r>
      <w:r w:rsidR="00120AC2">
        <w:t>activates</w:t>
      </w:r>
      <w:r w:rsidR="00467A49">
        <w:t xml:space="preserve"> the application, the </w:t>
      </w:r>
      <w:proofErr w:type="spellStart"/>
      <w:r w:rsidR="00467A49">
        <w:t>WelcomeIntent</w:t>
      </w:r>
      <w:proofErr w:type="spellEnd"/>
      <w:r w:rsidR="00467A49">
        <w:t xml:space="preserve"> will be activated to get </w:t>
      </w:r>
      <w:r w:rsidR="001C09FE">
        <w:t>start the conversation.</w:t>
      </w:r>
    </w:p>
    <w:p w14:paraId="762D007D" w14:textId="0012E220" w:rsidR="001C09FE" w:rsidRDefault="001C09FE" w:rsidP="005C5B46">
      <w:r>
        <w:t xml:space="preserve">After which, the </w:t>
      </w:r>
      <w:proofErr w:type="spellStart"/>
      <w:r>
        <w:t>GetBookTitleIntent</w:t>
      </w:r>
      <w:proofErr w:type="spellEnd"/>
      <w:r>
        <w:t xml:space="preserve"> will be activated to accept book titles as slots. Based on the training phases given, the </w:t>
      </w:r>
      <w:proofErr w:type="spellStart"/>
      <w:r>
        <w:t>GetBookTitleIntent</w:t>
      </w:r>
      <w:proofErr w:type="spellEnd"/>
      <w:r>
        <w:t xml:space="preserve"> can discern the book titles from conversations. </w:t>
      </w:r>
      <w:r w:rsidR="00C07B59">
        <w:t>Follow-up intents from</w:t>
      </w:r>
      <w:r>
        <w:t xml:space="preserve"> </w:t>
      </w:r>
      <w:proofErr w:type="spellStart"/>
      <w:r>
        <w:t>GetBookTitleintent</w:t>
      </w:r>
      <w:proofErr w:type="spellEnd"/>
      <w:r>
        <w:t xml:space="preserve"> will continue</w:t>
      </w:r>
      <w:r w:rsidR="00C07B59">
        <w:t xml:space="preserve"> to handle responses</w:t>
      </w:r>
      <w:r>
        <w:t xml:space="preserve"> until the user finishes his list of books, or when a maximum of three book</w:t>
      </w:r>
      <w:r w:rsidR="00C07B59">
        <w:t xml:space="preserve"> titles</w:t>
      </w:r>
      <w:r>
        <w:t xml:space="preserve"> are given.</w:t>
      </w:r>
    </w:p>
    <w:p w14:paraId="558AABFB" w14:textId="77777777" w:rsidR="00DD0D95" w:rsidRDefault="00DD0D95" w:rsidP="00DD0D95">
      <w:r>
        <w:t>The Conversational UI will then inform the user that an email containing the information about the request will be sent. The context and slots will subsequently be refreshed to accept a new request. This will trigger the RPA segment in a parallel thread to acquire information about the books and send the user an email. While this thread is running, the agent will reject any new queries triggered by the user until the RPA thread is completed and terminated.</w:t>
      </w:r>
    </w:p>
    <w:p w14:paraId="743A9CED" w14:textId="77777777" w:rsidR="00093777" w:rsidRDefault="00093777" w:rsidP="001C09FE">
      <w:pPr>
        <w:pStyle w:val="Head2"/>
        <w:numPr>
          <w:ilvl w:val="0"/>
          <w:numId w:val="0"/>
        </w:numPr>
        <w:ind w:left="709" w:hanging="709"/>
      </w:pPr>
    </w:p>
    <w:p w14:paraId="189DE173" w14:textId="678FE084" w:rsidR="00093777" w:rsidRDefault="00093777" w:rsidP="00093777">
      <w:pPr>
        <w:pStyle w:val="Head2"/>
      </w:pPr>
      <w:bookmarkStart w:id="16" w:name="_Toc70368357"/>
      <w:r>
        <w:t>R</w:t>
      </w:r>
      <w:r w:rsidR="00085973">
        <w:t>obotic Process automation</w:t>
      </w:r>
      <w:bookmarkEnd w:id="16"/>
    </w:p>
    <w:p w14:paraId="4EAFF62C" w14:textId="489B570E" w:rsidR="00C83CD7" w:rsidRDefault="003414A0" w:rsidP="00BA0EFF">
      <w:r>
        <w:t>After the request have been processed by the Conversation UI, a separate thread will be used to run</w:t>
      </w:r>
      <w:r w:rsidR="00F154CC">
        <w:t xml:space="preserve"> the RPA Robot. The titles of the books requested will be searched first in the NLB website for the closest match. As NLB website shows different book types as different book unit</w:t>
      </w:r>
      <w:r w:rsidR="00074679">
        <w:t>s</w:t>
      </w:r>
      <w:r w:rsidR="00F154CC">
        <w:t xml:space="preserve">, the RPA will </w:t>
      </w:r>
      <w:r w:rsidR="00D20F54">
        <w:t>scrape the website to look for</w:t>
      </w:r>
      <w:r w:rsidR="00F154CC">
        <w:t xml:space="preserve"> all the book types with the same title</w:t>
      </w:r>
      <w:r w:rsidR="00056A31">
        <w:t>.</w:t>
      </w:r>
      <w:r w:rsidR="00F154CC">
        <w:t xml:space="preserve"> </w:t>
      </w:r>
      <w:r w:rsidR="00056A31">
        <w:t>T</w:t>
      </w:r>
      <w:r w:rsidR="00F154CC">
        <w:t>his will ensure that all available book types</w:t>
      </w:r>
      <w:r w:rsidR="00056A31">
        <w:t xml:space="preserve">, such as </w:t>
      </w:r>
      <w:proofErr w:type="spellStart"/>
      <w:r w:rsidR="00056A31">
        <w:t>ebook</w:t>
      </w:r>
      <w:proofErr w:type="spellEnd"/>
      <w:r w:rsidR="00056A31">
        <w:t xml:space="preserve"> and audiobooks,</w:t>
      </w:r>
      <w:r w:rsidR="00F154CC">
        <w:t xml:space="preserve"> will also be available for the user.</w:t>
      </w:r>
      <w:r w:rsidR="00CB338E">
        <w:t xml:space="preserve"> Other information such as ratings, abstracts, copies available will also be scrapped.</w:t>
      </w:r>
    </w:p>
    <w:p w14:paraId="4D785484" w14:textId="10A37DA0" w:rsidR="00BA0EFF" w:rsidRDefault="00BA0EFF" w:rsidP="00BA0EFF">
      <w:r>
        <w:t xml:space="preserve">Subsequently, the exact book title will be searched in Amazon to extract its associative recommendations. However, </w:t>
      </w:r>
      <w:r w:rsidR="00EF64E4">
        <w:t xml:space="preserve">as the amazon search operates slightly differently as compared to the NLB search </w:t>
      </w:r>
      <w:r w:rsidR="006173EB">
        <w:t xml:space="preserve">the exact match might not appear as the </w:t>
      </w:r>
      <w:r w:rsidR="00EF64E4">
        <w:t xml:space="preserve">first </w:t>
      </w:r>
      <w:r w:rsidR="006173EB">
        <w:t>search result.</w:t>
      </w:r>
      <w:r w:rsidR="00EF64E4">
        <w:t xml:space="preserve"> Therefore, the first few books from the Amazon site will be extracted </w:t>
      </w:r>
      <w:r w:rsidR="006173EB">
        <w:t>and compared with the search results of NLB using our Intelligent Title Matcher to find the correct book for the recommendations to be extracted.</w:t>
      </w:r>
      <w:r w:rsidR="00CB338E">
        <w:t xml:space="preserve"> </w:t>
      </w:r>
    </w:p>
    <w:p w14:paraId="2A430D17" w14:textId="0794CE3C" w:rsidR="006173EB" w:rsidRDefault="00854C35" w:rsidP="0056538E">
      <w:r>
        <w:t xml:space="preserve">All the information extracted using the RPA process will be </w:t>
      </w:r>
      <w:r w:rsidR="00232241">
        <w:t xml:space="preserve">consolidated in an email and sent to the user using an RPA robot. </w:t>
      </w:r>
      <w:r w:rsidR="00A94BBF">
        <w:t xml:space="preserve">If no response is found during the search, the email will also be sent to inform the user. </w:t>
      </w:r>
      <w:r w:rsidR="00232241">
        <w:t>The user is able to define an email address during set up by placing their email in a txt setting file.</w:t>
      </w:r>
    </w:p>
    <w:p w14:paraId="2903AEE8" w14:textId="77777777" w:rsidR="008269C0" w:rsidRDefault="008269C0" w:rsidP="0056538E"/>
    <w:p w14:paraId="6E1D56E2" w14:textId="77777777" w:rsidR="00795736" w:rsidRDefault="00795736">
      <w:pPr>
        <w:jc w:val="left"/>
        <w:rPr>
          <w:b/>
          <w:caps/>
          <w:sz w:val="28"/>
          <w:szCs w:val="28"/>
        </w:rPr>
      </w:pPr>
      <w:r>
        <w:br w:type="page"/>
      </w:r>
    </w:p>
    <w:p w14:paraId="16DCB2DA" w14:textId="69FB70A5" w:rsidR="00093777" w:rsidRDefault="00093777" w:rsidP="009B6F6E">
      <w:pPr>
        <w:pStyle w:val="Head2"/>
        <w:jc w:val="left"/>
      </w:pPr>
      <w:bookmarkStart w:id="17" w:name="_Toc70368358"/>
      <w:r>
        <w:lastRenderedPageBreak/>
        <w:t xml:space="preserve">local AI: </w:t>
      </w:r>
      <w:r w:rsidRPr="00F73EBF">
        <w:t>intelligent</w:t>
      </w:r>
      <w:r>
        <w:t xml:space="preserve"> title matcher &amp; abstract Summariser</w:t>
      </w:r>
      <w:bookmarkEnd w:id="17"/>
    </w:p>
    <w:p w14:paraId="2CAA9169" w14:textId="3CE809B4" w:rsidR="004E30C7" w:rsidRDefault="004E30C7" w:rsidP="004E30C7">
      <w:r>
        <w:t xml:space="preserve">The </w:t>
      </w:r>
      <w:r w:rsidRPr="00AB6EE2">
        <w:rPr>
          <w:b/>
          <w:bCs/>
          <w:i/>
          <w:iCs/>
        </w:rPr>
        <w:t>Intelligent Title Matcher</w:t>
      </w:r>
      <w:r>
        <w:t xml:space="preserve"> is used to compare the book titles between NLB &amp; Amazon. This is required as for marketing reasons Book Titles change somewhat between countries, editions &amp; formats. </w:t>
      </w:r>
      <w:r w:rsidR="0036570C">
        <w:t xml:space="preserve">In some cases, the words in the title are slightly rearranged or the words in subtitle text may be somewhat altered.  </w:t>
      </w:r>
      <w:r w:rsidR="00DD0D95">
        <w:t>Hence,</w:t>
      </w:r>
      <w:r w:rsidR="0036570C">
        <w:t xml:space="preserve"> a simple string compare of titles does not work. </w:t>
      </w:r>
      <w:r>
        <w:t xml:space="preserve">And for books </w:t>
      </w:r>
      <w:r w:rsidR="0036570C">
        <w:t xml:space="preserve">with </w:t>
      </w:r>
      <w:r>
        <w:t xml:space="preserve">long titles, there could be other books that share a couple of common words </w:t>
      </w:r>
      <w:r w:rsidR="0036570C">
        <w:t xml:space="preserve">in </w:t>
      </w:r>
      <w:r>
        <w:t xml:space="preserve">their titles </w:t>
      </w:r>
      <w:r w:rsidR="0036570C">
        <w:t xml:space="preserve">(but not all) and </w:t>
      </w:r>
      <w:r>
        <w:t xml:space="preserve">are </w:t>
      </w:r>
      <w:r w:rsidR="0036570C">
        <w:t xml:space="preserve">essentially </w:t>
      </w:r>
      <w:r>
        <w:t xml:space="preserve">completely different book. </w:t>
      </w:r>
      <w:r w:rsidR="0036570C">
        <w:t xml:space="preserve">As such, a simple </w:t>
      </w:r>
      <w:r w:rsidR="00B71E1A">
        <w:t xml:space="preserve">bag of words </w:t>
      </w:r>
      <w:r w:rsidR="0036570C">
        <w:t xml:space="preserve">comparison may also be misleading. What </w:t>
      </w:r>
      <w:r w:rsidR="00B71E1A">
        <w:t xml:space="preserve">humans do is to understand the ‘meaning’ of the book title and compare book titles based on this meaning. We need something similar </w:t>
      </w:r>
      <w:r w:rsidR="00DD0D95">
        <w:t>to</w:t>
      </w:r>
      <w:r w:rsidR="00B71E1A">
        <w:t xml:space="preserve"> </w:t>
      </w:r>
      <w:r w:rsidR="0036570C">
        <w:t xml:space="preserve">compare </w:t>
      </w:r>
      <w:r w:rsidR="00B71E1A">
        <w:t xml:space="preserve">and </w:t>
      </w:r>
      <w:r w:rsidR="0036570C">
        <w:t xml:space="preserve">find the best matching titles.  </w:t>
      </w:r>
    </w:p>
    <w:p w14:paraId="151ABA67" w14:textId="4448126B" w:rsidR="00B71E1A" w:rsidRPr="003B79EA" w:rsidRDefault="0036570C" w:rsidP="004E30C7">
      <w:r w:rsidRPr="003B79EA">
        <w:t xml:space="preserve">Traditional approaches to NLP, such as one-hot encoding and bag-of-words models, while </w:t>
      </w:r>
      <w:r w:rsidRPr="00AB6EE2">
        <w:t xml:space="preserve">useful for some tasks, do not capture information about a </w:t>
      </w:r>
      <w:r w:rsidR="00B71E1A" w:rsidRPr="00AB6EE2">
        <w:t xml:space="preserve">word’s </w:t>
      </w:r>
      <w:r w:rsidRPr="00AB6EE2">
        <w:t>meaning or context</w:t>
      </w:r>
      <w:r w:rsidR="00B71E1A" w:rsidRPr="00AB6EE2">
        <w:t>. Instead</w:t>
      </w:r>
      <w:r w:rsidR="00AB6EE2">
        <w:t>,</w:t>
      </w:r>
      <w:r w:rsidR="00B71E1A" w:rsidRPr="00AB6EE2">
        <w:t xml:space="preserve"> we use word-vectors which represents the word's distributed weight across dimensions. </w:t>
      </w:r>
      <w:r w:rsidR="00AB6EE2">
        <w:t>E</w:t>
      </w:r>
      <w:r w:rsidR="00B71E1A" w:rsidRPr="00AB6EE2">
        <w:t xml:space="preserve">ach dimension represents a meaning and the word's numerical weight on </w:t>
      </w:r>
      <w:r w:rsidR="00B71E1A" w:rsidRPr="003B79EA">
        <w:t xml:space="preserve">that dimension captures the closeness of its association with and to that meaning. Thus, the semantics of the word are embedded across the dimensions of the vector. </w:t>
      </w:r>
      <w:r w:rsidR="00AB6EE2">
        <w:t xml:space="preserve">We then append these word vectors to create a </w:t>
      </w:r>
      <w:r w:rsidR="00AB6EE2" w:rsidRPr="00AB6EE2">
        <w:rPr>
          <w:i/>
          <w:iCs/>
        </w:rPr>
        <w:t>title vector</w:t>
      </w:r>
      <w:r w:rsidR="00AB6EE2">
        <w:t xml:space="preserve"> which represents the semantic meaning of the book title. </w:t>
      </w:r>
    </w:p>
    <w:p w14:paraId="3D8D90B3" w14:textId="2CC90713" w:rsidR="00B71E1A" w:rsidRDefault="003B79EA" w:rsidP="004E30C7">
      <w:r w:rsidRPr="00AB6EE2">
        <w:t>First</w:t>
      </w:r>
      <w:r w:rsidR="00DD0D95">
        <w:t>,</w:t>
      </w:r>
      <w:r w:rsidRPr="00AB6EE2">
        <w:t xml:space="preserve"> we </w:t>
      </w:r>
      <w:r w:rsidR="00B71E1A" w:rsidRPr="00AB6EE2">
        <w:t>tokenize the book title into individual words</w:t>
      </w:r>
      <w:r w:rsidRPr="00AB6EE2">
        <w:t xml:space="preserve"> and then strip all the stop words to extract the key words in the book title. </w:t>
      </w:r>
      <w:r w:rsidR="00AB6EE2">
        <w:t>For creating this word vectors, w</w:t>
      </w:r>
      <w:r w:rsidR="00AB6EE2" w:rsidRPr="003B79EA">
        <w:t xml:space="preserve">e </w:t>
      </w:r>
      <w:r w:rsidR="00AB6EE2">
        <w:t xml:space="preserve">have </w:t>
      </w:r>
      <w:r w:rsidR="00AB6EE2" w:rsidRPr="003B79EA">
        <w:t>use</w:t>
      </w:r>
      <w:r w:rsidR="00AB6EE2">
        <w:t>d</w:t>
      </w:r>
      <w:r w:rsidR="00AB6EE2" w:rsidRPr="003B79EA">
        <w:t xml:space="preserve"> </w:t>
      </w:r>
      <w:proofErr w:type="spellStart"/>
      <w:r w:rsidR="00AB6EE2" w:rsidRPr="003B79EA">
        <w:t>GenSim</w:t>
      </w:r>
      <w:proofErr w:type="spellEnd"/>
      <w:r w:rsidR="00AB6EE2" w:rsidRPr="003B79EA">
        <w:t xml:space="preserve"> model pre-trained on Goole News dataset.</w:t>
      </w:r>
      <w:r w:rsidR="00AB6EE2">
        <w:t xml:space="preserve"> Using this model, we </w:t>
      </w:r>
      <w:r w:rsidRPr="00AB6EE2">
        <w:t xml:space="preserve">generate a word vector for each of these </w:t>
      </w:r>
      <w:r w:rsidR="00AB6EE2">
        <w:t xml:space="preserve">title </w:t>
      </w:r>
      <w:r w:rsidRPr="00AB6EE2">
        <w:t>key words. T</w:t>
      </w:r>
      <w:r w:rsidR="00B71E1A" w:rsidRPr="00AB6EE2">
        <w:t xml:space="preserve">hese </w:t>
      </w:r>
      <w:r w:rsidRPr="00AB6EE2">
        <w:t xml:space="preserve">generated </w:t>
      </w:r>
      <w:r w:rsidR="00B71E1A" w:rsidRPr="00AB6EE2">
        <w:t xml:space="preserve">word vectors </w:t>
      </w:r>
      <w:r w:rsidRPr="00AB6EE2">
        <w:t xml:space="preserve">are then appended </w:t>
      </w:r>
      <w:r w:rsidR="00B71E1A" w:rsidRPr="00AB6EE2">
        <w:t xml:space="preserve">to create </w:t>
      </w:r>
      <w:r w:rsidR="00AB6EE2">
        <w:t xml:space="preserve">the </w:t>
      </w:r>
      <w:r w:rsidR="00AB6EE2" w:rsidRPr="00AB6EE2">
        <w:rPr>
          <w:i/>
          <w:iCs/>
        </w:rPr>
        <w:t>title vectors</w:t>
      </w:r>
      <w:r w:rsidR="00AB6EE2" w:rsidRPr="00AB6EE2">
        <w:t xml:space="preserve"> </w:t>
      </w:r>
      <w:proofErr w:type="spellStart"/>
      <w:r w:rsidR="00AB6EE2" w:rsidRPr="00AB6EE2">
        <w:t>ie</w:t>
      </w:r>
      <w:proofErr w:type="spellEnd"/>
      <w:r w:rsidR="00AB6EE2" w:rsidRPr="00AB6EE2">
        <w:t xml:space="preserve"> </w:t>
      </w:r>
      <w:r w:rsidR="00B71E1A" w:rsidRPr="00AB6EE2">
        <w:t xml:space="preserve">a vectorized representation of </w:t>
      </w:r>
      <w:r w:rsidR="00AB6EE2">
        <w:t xml:space="preserve">the </w:t>
      </w:r>
      <w:r w:rsidR="00B71E1A" w:rsidRPr="00AB6EE2">
        <w:t xml:space="preserve">book title. </w:t>
      </w:r>
      <w:r w:rsidR="00AB6EE2" w:rsidRPr="00AB6EE2">
        <w:t>Finally</w:t>
      </w:r>
      <w:r w:rsidR="00AB6EE2">
        <w:t>,</w:t>
      </w:r>
      <w:r w:rsidR="00AB6EE2" w:rsidRPr="00AB6EE2">
        <w:t xml:space="preserve"> we measure the cosine similarity between these title-vectors to identify the closest matching title</w:t>
      </w:r>
      <w:r w:rsidR="00AB6EE2">
        <w:t xml:space="preserve"> &amp; hence recommend the correct book</w:t>
      </w:r>
      <w:r w:rsidR="00AB6EE2" w:rsidRPr="00AB6EE2">
        <w:t xml:space="preserve">. </w:t>
      </w:r>
    </w:p>
    <w:p w14:paraId="2103F8DB" w14:textId="2E49BCFF" w:rsidR="009C5B95" w:rsidRDefault="00AB6EE2" w:rsidP="004E30C7">
      <w:r>
        <w:t>We also use a</w:t>
      </w:r>
      <w:r w:rsidR="004E30C7">
        <w:t xml:space="preserve">n </w:t>
      </w:r>
      <w:r w:rsidRPr="00AB6EE2">
        <w:rPr>
          <w:b/>
          <w:bCs/>
        </w:rPr>
        <w:t>I</w:t>
      </w:r>
      <w:r w:rsidR="004E30C7" w:rsidRPr="00AB6EE2">
        <w:rPr>
          <w:b/>
          <w:bCs/>
        </w:rPr>
        <w:t xml:space="preserve">ntelligent </w:t>
      </w:r>
      <w:r w:rsidRPr="00AB6EE2">
        <w:rPr>
          <w:b/>
          <w:bCs/>
        </w:rPr>
        <w:t>A</w:t>
      </w:r>
      <w:r w:rsidR="004E30C7" w:rsidRPr="00AB6EE2">
        <w:rPr>
          <w:b/>
          <w:bCs/>
        </w:rPr>
        <w:t xml:space="preserve">bstract </w:t>
      </w:r>
      <w:r w:rsidRPr="00AB6EE2">
        <w:rPr>
          <w:b/>
          <w:bCs/>
        </w:rPr>
        <w:t>S</w:t>
      </w:r>
      <w:r w:rsidR="004E30C7" w:rsidRPr="00AB6EE2">
        <w:rPr>
          <w:b/>
          <w:bCs/>
        </w:rPr>
        <w:t>ummariser</w:t>
      </w:r>
      <w:r>
        <w:t xml:space="preserve"> </w:t>
      </w:r>
      <w:r w:rsidR="004E30C7">
        <w:t xml:space="preserve">to summarise the </w:t>
      </w:r>
      <w:r>
        <w:t>book</w:t>
      </w:r>
      <w:r w:rsidR="002E3861">
        <w:t>’s</w:t>
      </w:r>
      <w:r>
        <w:t xml:space="preserve"> </w:t>
      </w:r>
      <w:r w:rsidR="004E30C7">
        <w:t xml:space="preserve">abstract </w:t>
      </w:r>
      <w:r w:rsidR="002E3861">
        <w:t xml:space="preserve">from Amazon &amp; NLB </w:t>
      </w:r>
      <w:r w:rsidR="004E30C7">
        <w:t xml:space="preserve">into a </w:t>
      </w:r>
      <w:r>
        <w:t xml:space="preserve">couple of </w:t>
      </w:r>
      <w:r w:rsidR="004E30C7">
        <w:t xml:space="preserve">sentences </w:t>
      </w:r>
      <w:r w:rsidR="002E3861">
        <w:t xml:space="preserve">that </w:t>
      </w:r>
      <w:r w:rsidR="00847E85">
        <w:t>capture</w:t>
      </w:r>
      <w:r w:rsidR="002E3861">
        <w:t>s</w:t>
      </w:r>
      <w:r w:rsidR="00847E85">
        <w:t xml:space="preserve"> the essence </w:t>
      </w:r>
      <w:r w:rsidR="004E30C7">
        <w:t>of the book</w:t>
      </w:r>
      <w:r w:rsidR="002E3861">
        <w:t xml:space="preserve"> in our email to the user</w:t>
      </w:r>
      <w:r w:rsidR="00847E85">
        <w:t xml:space="preserve">. </w:t>
      </w:r>
    </w:p>
    <w:p w14:paraId="56E80C36" w14:textId="5A30EB3F" w:rsidR="00C37000" w:rsidRDefault="007A525C" w:rsidP="00C37000">
      <w:hyperlink r:id="rId11" w:history="1">
        <w:r w:rsidR="00C37000" w:rsidRPr="003D0C69">
          <w:t>Text summarization</w:t>
        </w:r>
      </w:hyperlink>
      <w:r w:rsidR="00C37000" w:rsidRPr="003D0C69">
        <w:t xml:space="preserve">  condenses a document into brief statements using mathematical methods. </w:t>
      </w:r>
      <w:r w:rsidR="00C37000">
        <w:t xml:space="preserve">The transformers based NLP model called BERT provides a significant improvement on conventional approaches such as </w:t>
      </w:r>
      <w:proofErr w:type="spellStart"/>
      <w:r w:rsidR="00C37000">
        <w:t>TextRank</w:t>
      </w:r>
      <w:proofErr w:type="spellEnd"/>
      <w:r w:rsidR="00C37000">
        <w:t xml:space="preserve"> in the quality of summaries, combining context with the most important sentences. </w:t>
      </w:r>
    </w:p>
    <w:p w14:paraId="3DBEDC62" w14:textId="3581C08C" w:rsidR="00985EDF" w:rsidRDefault="00C37000" w:rsidP="004E30C7">
      <w:r>
        <w:t xml:space="preserve">We use the Extractive Summarization model which utilizes the raw words, sentences or phrases of the text and outputs a summarization, using only the content from the source. </w:t>
      </w:r>
      <w:r w:rsidR="00847E85">
        <w:t xml:space="preserve">For this, we leverage the </w:t>
      </w:r>
      <w:r w:rsidR="002E3861">
        <w:t xml:space="preserve">Summarizer which is a pre-trained </w:t>
      </w:r>
      <w:r w:rsidR="00847E85">
        <w:t xml:space="preserve">BERT model </w:t>
      </w:r>
      <w:r w:rsidR="002E3861">
        <w:t xml:space="preserve">and provides extractive text summaries. </w:t>
      </w:r>
      <w:r w:rsidR="00985EDF">
        <w:t xml:space="preserve">The summarizer can be configured for the length of the summary required (150 characters in this case). </w:t>
      </w:r>
    </w:p>
    <w:p w14:paraId="39DDBC0E" w14:textId="0CA4693D" w:rsidR="004E30C7" w:rsidRDefault="00985EDF" w:rsidP="004E30C7">
      <w:r>
        <w:t xml:space="preserve">Note, since these pre-trained Bert’s Summarizer &amp; </w:t>
      </w:r>
      <w:proofErr w:type="spellStart"/>
      <w:r>
        <w:t>Gensim’s</w:t>
      </w:r>
      <w:proofErr w:type="spellEnd"/>
      <w:r>
        <w:t xml:space="preserve"> Word2Vec model are quite large they take several minutes to load into memory. Hence</w:t>
      </w:r>
      <w:r w:rsidR="00DD0D95">
        <w:t>,</w:t>
      </w:r>
      <w:r>
        <w:t xml:space="preserve"> w</w:t>
      </w:r>
      <w:r w:rsidR="002E3861">
        <w:t>e pre-load the</w:t>
      </w:r>
      <w:r>
        <w:t>se</w:t>
      </w:r>
      <w:r w:rsidR="002E3861">
        <w:t xml:space="preserve"> model</w:t>
      </w:r>
      <w:r w:rsidR="00DD0D95">
        <w:t>s</w:t>
      </w:r>
      <w:r>
        <w:t xml:space="preserve"> at the start </w:t>
      </w:r>
      <w:r w:rsidR="002E3861">
        <w:t xml:space="preserve">to ensure acceptable response times when interacting with the user. </w:t>
      </w:r>
      <w:r>
        <w:t xml:space="preserve"> </w:t>
      </w:r>
    </w:p>
    <w:p w14:paraId="3A5DABFF" w14:textId="5B8DAC33" w:rsidR="004E30C7" w:rsidRDefault="004E30C7">
      <w:pPr>
        <w:jc w:val="left"/>
        <w:rPr>
          <w:b/>
          <w:caps/>
          <w:sz w:val="32"/>
          <w:szCs w:val="32"/>
        </w:rPr>
      </w:pPr>
      <w:r>
        <w:rPr>
          <w:b/>
          <w:caps/>
          <w:sz w:val="32"/>
          <w:szCs w:val="32"/>
        </w:rPr>
        <w:br w:type="page"/>
      </w:r>
    </w:p>
    <w:p w14:paraId="61C0BDF2" w14:textId="7D9B5727" w:rsidR="00964CC0" w:rsidRDefault="00964CC0" w:rsidP="00964CC0">
      <w:pPr>
        <w:pStyle w:val="Head1"/>
      </w:pPr>
      <w:bookmarkStart w:id="18" w:name="_Toc70368359"/>
      <w:r>
        <w:lastRenderedPageBreak/>
        <w:t>conclusion</w:t>
      </w:r>
      <w:bookmarkEnd w:id="18"/>
    </w:p>
    <w:p w14:paraId="43FFFEC0" w14:textId="2554B69B" w:rsidR="00AB4F1C" w:rsidRDefault="00834BAF" w:rsidP="00AB4F1C">
      <w:pPr>
        <w:pStyle w:val="Head2"/>
      </w:pPr>
      <w:bookmarkStart w:id="19" w:name="_Toc70368360"/>
      <w:bookmarkStart w:id="20" w:name="_Toc40015447"/>
      <w:r>
        <w:t>SUMMary of achievements</w:t>
      </w:r>
      <w:bookmarkEnd w:id="19"/>
    </w:p>
    <w:p w14:paraId="21991022" w14:textId="3508E75D" w:rsidR="00795736" w:rsidRDefault="00795736" w:rsidP="00493A7C">
      <w:r>
        <w:t>I</w:t>
      </w:r>
      <w:r w:rsidR="00493A7C">
        <w:t xml:space="preserve">ntegrated with Google Assistant and </w:t>
      </w:r>
      <w:proofErr w:type="spellStart"/>
      <w:r w:rsidR="00493A7C">
        <w:t>Dialogflow</w:t>
      </w:r>
      <w:proofErr w:type="spellEnd"/>
      <w:r>
        <w:t>, the Smart Librarian allows the user to</w:t>
      </w:r>
      <w:r w:rsidR="00493A7C">
        <w:t xml:space="preserve"> check</w:t>
      </w:r>
      <w:r w:rsidR="00497A40">
        <w:t xml:space="preserve"> </w:t>
      </w:r>
      <w:r w:rsidR="00493A7C">
        <w:t xml:space="preserve">the availability of books on the go with natural language. The </w:t>
      </w:r>
      <w:r>
        <w:t xml:space="preserve">inbuilt </w:t>
      </w:r>
      <w:r w:rsidR="00493A7C">
        <w:t xml:space="preserve">RPA robot taps on the resources of NLB and Amazon to provide </w:t>
      </w:r>
      <w:r>
        <w:t xml:space="preserve">information on the </w:t>
      </w:r>
      <w:r w:rsidR="00493A7C">
        <w:t xml:space="preserve">availability of the books and related </w:t>
      </w:r>
      <w:r w:rsidR="00CF79DD">
        <w:t>recommendations,</w:t>
      </w:r>
      <w:r>
        <w:t xml:space="preserve"> respectively</w:t>
      </w:r>
      <w:r w:rsidR="00493A7C">
        <w:t xml:space="preserve">. </w:t>
      </w:r>
      <w:r>
        <w:t>All essential information, including</w:t>
      </w:r>
      <w:r w:rsidR="00493A7C">
        <w:t xml:space="preserve"> abstracts </w:t>
      </w:r>
      <w:r>
        <w:t xml:space="preserve">and links are summarised </w:t>
      </w:r>
      <w:r w:rsidR="00493A7C">
        <w:t>in the email</w:t>
      </w:r>
      <w:r>
        <w:t xml:space="preserve"> to ensure </w:t>
      </w:r>
      <w:r w:rsidR="00493A7C">
        <w:t>a seamless borrowing process.</w:t>
      </w:r>
      <w:r>
        <w:t xml:space="preserve"> With this, the Smart Librarian have accomplished all the objectives that have set out as a</w:t>
      </w:r>
      <w:r w:rsidR="009A54A5">
        <w:t xml:space="preserve">n </w:t>
      </w:r>
      <w:r>
        <w:t xml:space="preserve">MVP. </w:t>
      </w:r>
    </w:p>
    <w:p w14:paraId="4E8887BF" w14:textId="77777777" w:rsidR="00493A7C" w:rsidRDefault="00493A7C" w:rsidP="00493A7C"/>
    <w:p w14:paraId="7EB725D6" w14:textId="77777777" w:rsidR="00F714DC" w:rsidRDefault="00F714DC" w:rsidP="00AB4F1C">
      <w:pPr>
        <w:pStyle w:val="Head2"/>
        <w:numPr>
          <w:ilvl w:val="0"/>
          <w:numId w:val="0"/>
        </w:numPr>
        <w:ind w:left="709"/>
      </w:pPr>
    </w:p>
    <w:p w14:paraId="279A0C71" w14:textId="72D27274" w:rsidR="007F3C51" w:rsidRDefault="00AB4F1C" w:rsidP="007F3C51">
      <w:pPr>
        <w:pStyle w:val="Head2"/>
      </w:pPr>
      <w:bookmarkStart w:id="21" w:name="_Toc70368361"/>
      <w:r>
        <w:t>Future Improvement</w:t>
      </w:r>
      <w:bookmarkEnd w:id="20"/>
      <w:r w:rsidR="007F3C51">
        <w:t>S</w:t>
      </w:r>
      <w:bookmarkEnd w:id="21"/>
    </w:p>
    <w:p w14:paraId="2AA40F1C" w14:textId="761B3D8A" w:rsidR="00E6676E" w:rsidRDefault="00E6676E" w:rsidP="00E6676E">
      <w:r>
        <w:t>Despite a successful implementation for a minimum viable product, there are areas for future improvements.</w:t>
      </w:r>
    </w:p>
    <w:p w14:paraId="0E14DD68" w14:textId="475D167C" w:rsidR="00A50B8F" w:rsidRDefault="00205FEC" w:rsidP="00E6676E">
      <w:r>
        <w:t xml:space="preserve">Firstly, the current solution involves multiple steps of setting up before the solution is ready for use. This can be improved on by further development to integrate the various functions such as </w:t>
      </w:r>
      <w:proofErr w:type="spellStart"/>
      <w:r>
        <w:t>ngrok</w:t>
      </w:r>
      <w:proofErr w:type="spellEnd"/>
      <w:r>
        <w:t xml:space="preserve"> and </w:t>
      </w:r>
      <w:proofErr w:type="spellStart"/>
      <w:r>
        <w:t>DialogFlow</w:t>
      </w:r>
      <w:proofErr w:type="spellEnd"/>
      <w:r>
        <w:t xml:space="preserve"> into a single solution. Furthermore, the solution can be hosted on a server to reduce setup time and steps for a better user experience.</w:t>
      </w:r>
    </w:p>
    <w:p w14:paraId="59345BE0" w14:textId="5090EAA6" w:rsidR="00205FEC" w:rsidRDefault="00205FEC" w:rsidP="00E6676E">
      <w:r>
        <w:t>Secondly</w:t>
      </w:r>
      <w:r w:rsidR="00A25984">
        <w:t>, more search categories can be added to the application. Categories such as author, genre, book length etc, can be included to give a more wholistic search experience. The agent can even learn the user’s profile based on search history and recommend new books for the user.</w:t>
      </w:r>
    </w:p>
    <w:p w14:paraId="6286BDF1" w14:textId="1C29335F" w:rsidR="00A25984" w:rsidRDefault="00A25984" w:rsidP="00E6676E">
      <w:r>
        <w:t xml:space="preserve">Thirdly, a response back from the chatbot on the summary of search results would complement the email with more details. This function is not viable with Google </w:t>
      </w:r>
      <w:proofErr w:type="spellStart"/>
      <w:r>
        <w:t>DialogFlow</w:t>
      </w:r>
      <w:proofErr w:type="spellEnd"/>
      <w:r>
        <w:t xml:space="preserve"> due to its limitations. To improve on this, another chatbot with the required capabilities will need to be developed and integrated.</w:t>
      </w:r>
    </w:p>
    <w:p w14:paraId="7D7DEDC7" w14:textId="0C816007" w:rsidR="00A25984" w:rsidRDefault="00A25984" w:rsidP="00E6676E">
      <w:r>
        <w:t xml:space="preserve">Lastly, </w:t>
      </w:r>
      <w:r w:rsidR="00262581">
        <w:t>a full RPA to help the user reserve the book in NLB is an area that can be expanded into. The current agent stops at sending the link to the NLB through the email. But this can be further enhanced by seeking approval from the user, followed by reserving the book in NLB under the user’s account.</w:t>
      </w:r>
    </w:p>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49C65324" w:rsidR="00630AC5" w:rsidRPr="000E559E" w:rsidRDefault="000457F5" w:rsidP="00630AC5">
      <w:pPr>
        <w:jc w:val="left"/>
        <w:rPr>
          <w:rFonts w:cs="Arial"/>
          <w:b/>
        </w:rPr>
      </w:pPr>
      <w:r>
        <w:rPr>
          <w:b/>
          <w:caps/>
          <w:sz w:val="32"/>
          <w:szCs w:val="32"/>
        </w:rPr>
        <w:lastRenderedPageBreak/>
        <w:t xml:space="preserve">Appendix I: </w:t>
      </w:r>
      <w:r w:rsidR="00B575CF">
        <w:rPr>
          <w:b/>
          <w:caps/>
          <w:sz w:val="32"/>
          <w:szCs w:val="32"/>
        </w:rPr>
        <w:t>project proposal</w:t>
      </w:r>
    </w:p>
    <w:p w14:paraId="06510775" w14:textId="5A58AF2B" w:rsidR="00630AC5" w:rsidRPr="000E559E" w:rsidRDefault="00630AC5" w:rsidP="00630AC5">
      <w:pPr>
        <w:jc w:val="center"/>
        <w:rPr>
          <w:rFonts w:cs="Arial"/>
          <w:b/>
        </w:rPr>
      </w:pPr>
      <w:bookmarkStart w:id="22" w:name="_Hlk70267271"/>
    </w:p>
    <w:tbl>
      <w:tblPr>
        <w:tblStyle w:val="TableGrid"/>
        <w:tblW w:w="0" w:type="auto"/>
        <w:tblLook w:val="04A0" w:firstRow="1" w:lastRow="0" w:firstColumn="1" w:lastColumn="0" w:noHBand="0" w:noVBand="1"/>
      </w:tblPr>
      <w:tblGrid>
        <w:gridCol w:w="9016"/>
      </w:tblGrid>
      <w:tr w:rsidR="001E6386" w:rsidRPr="000E559E" w14:paraId="3C599BF0" w14:textId="77777777" w:rsidTr="002D652C">
        <w:tc>
          <w:tcPr>
            <w:tcW w:w="9016" w:type="dxa"/>
          </w:tcPr>
          <w:p w14:paraId="64011BB9" w14:textId="77777777" w:rsidR="001E6386" w:rsidRDefault="001E6386" w:rsidP="002D652C">
            <w:pPr>
              <w:rPr>
                <w:rFonts w:cs="Arial"/>
                <w:b/>
              </w:rPr>
            </w:pPr>
            <w:r>
              <w:rPr>
                <w:rFonts w:cs="Arial"/>
                <w:b/>
              </w:rPr>
              <w:t xml:space="preserve">Name &amp; </w:t>
            </w:r>
            <w:r w:rsidRPr="000E559E">
              <w:rPr>
                <w:rFonts w:cs="Arial"/>
                <w:b/>
              </w:rPr>
              <w:t xml:space="preserve">Date of proposal: </w:t>
            </w:r>
          </w:p>
          <w:p w14:paraId="19917BE6" w14:textId="77777777" w:rsidR="001E6386" w:rsidRDefault="001E6386" w:rsidP="002D652C">
            <w:pPr>
              <w:rPr>
                <w:rFonts w:cs="Arial"/>
                <w:b/>
              </w:rPr>
            </w:pPr>
          </w:p>
          <w:p w14:paraId="7D4AEB69" w14:textId="77777777" w:rsidR="001E6386" w:rsidRPr="000E559E" w:rsidRDefault="001E6386" w:rsidP="002D652C">
            <w:pPr>
              <w:rPr>
                <w:rFonts w:cs="Arial"/>
                <w:color w:val="44546A" w:themeColor="text2"/>
              </w:rPr>
            </w:pPr>
            <w:r>
              <w:rPr>
                <w:rFonts w:cs="Arial"/>
                <w:color w:val="44546A" w:themeColor="text2"/>
              </w:rPr>
              <w:t>30</w:t>
            </w:r>
            <w:r w:rsidRPr="000E559E">
              <w:rPr>
                <w:rFonts w:cs="Arial"/>
                <w:color w:val="44546A" w:themeColor="text2"/>
              </w:rPr>
              <w:t xml:space="preserve"> </w:t>
            </w:r>
            <w:r>
              <w:rPr>
                <w:rFonts w:cs="Arial"/>
                <w:color w:val="44546A" w:themeColor="text2"/>
              </w:rPr>
              <w:t xml:space="preserve">January </w:t>
            </w:r>
            <w:r w:rsidRPr="000E559E">
              <w:rPr>
                <w:rFonts w:cs="Arial"/>
                <w:color w:val="44546A" w:themeColor="text2"/>
              </w:rPr>
              <w:t>20</w:t>
            </w:r>
            <w:r>
              <w:rPr>
                <w:rFonts w:cs="Arial"/>
                <w:color w:val="44546A" w:themeColor="text2"/>
              </w:rPr>
              <w:t xml:space="preserve">21 - NUS ISS, </w:t>
            </w:r>
            <w:r>
              <w:t>I</w:t>
            </w:r>
            <w:r w:rsidRPr="003B41DD">
              <w:t xml:space="preserve">ntelligent </w:t>
            </w:r>
            <w:r>
              <w:t>Software Agents - Practice Module</w:t>
            </w:r>
          </w:p>
          <w:p w14:paraId="3E361893" w14:textId="77777777" w:rsidR="001E6386" w:rsidRPr="000E559E" w:rsidRDefault="001E6386" w:rsidP="002D652C">
            <w:pPr>
              <w:rPr>
                <w:rFonts w:cs="Arial"/>
                <w:b/>
              </w:rPr>
            </w:pPr>
          </w:p>
        </w:tc>
      </w:tr>
      <w:tr w:rsidR="001E6386" w:rsidRPr="000E559E" w14:paraId="1D5DC40A" w14:textId="77777777" w:rsidTr="002D652C">
        <w:tc>
          <w:tcPr>
            <w:tcW w:w="9016" w:type="dxa"/>
          </w:tcPr>
          <w:p w14:paraId="54C02C8A" w14:textId="77777777" w:rsidR="001E6386" w:rsidRDefault="001E6386" w:rsidP="002D652C">
            <w:pPr>
              <w:rPr>
                <w:rFonts w:cs="Arial"/>
                <w:b/>
              </w:rPr>
            </w:pPr>
            <w:r w:rsidRPr="000E559E">
              <w:rPr>
                <w:rFonts w:cs="Arial"/>
                <w:b/>
              </w:rPr>
              <w:t xml:space="preserve">Project Title: </w:t>
            </w:r>
          </w:p>
          <w:p w14:paraId="6B79889D" w14:textId="77777777" w:rsidR="001E6386" w:rsidRPr="003B41DD" w:rsidRDefault="001E6386" w:rsidP="002D652C"/>
          <w:p w14:paraId="307AF11D" w14:textId="77777777" w:rsidR="001E6386" w:rsidRPr="00E96976" w:rsidRDefault="001E6386" w:rsidP="002D652C">
            <w:pPr>
              <w:rPr>
                <w:b/>
                <w:bCs/>
                <w:color w:val="2F5496" w:themeColor="accent1" w:themeShade="BF"/>
                <w:sz w:val="28"/>
                <w:szCs w:val="28"/>
              </w:rPr>
            </w:pPr>
            <w:r w:rsidRPr="00E96976">
              <w:rPr>
                <w:b/>
                <w:bCs/>
                <w:color w:val="2F5496" w:themeColor="accent1" w:themeShade="BF"/>
                <w:sz w:val="28"/>
                <w:szCs w:val="28"/>
              </w:rPr>
              <w:t xml:space="preserve">ISS ISA Project – Smart Librarian </w:t>
            </w:r>
          </w:p>
          <w:p w14:paraId="7780A599" w14:textId="77777777" w:rsidR="001E6386" w:rsidRPr="000E559E" w:rsidRDefault="001E6386" w:rsidP="002D652C">
            <w:pPr>
              <w:rPr>
                <w:rFonts w:cs="Arial"/>
              </w:rPr>
            </w:pPr>
          </w:p>
        </w:tc>
      </w:tr>
      <w:tr w:rsidR="001E6386" w:rsidRPr="000E559E" w14:paraId="5AD41AB1" w14:textId="77777777" w:rsidTr="002D652C">
        <w:tc>
          <w:tcPr>
            <w:tcW w:w="9016" w:type="dxa"/>
          </w:tcPr>
          <w:p w14:paraId="31366503" w14:textId="77777777" w:rsidR="001E6386" w:rsidRPr="000E559E" w:rsidRDefault="001E6386" w:rsidP="002D652C">
            <w:pPr>
              <w:rPr>
                <w:rFonts w:cs="Arial"/>
                <w:i/>
              </w:rPr>
            </w:pPr>
            <w:r w:rsidRPr="000E559E">
              <w:rPr>
                <w:rFonts w:cs="Arial"/>
                <w:b/>
              </w:rPr>
              <w:t>Sponsor/Client:</w:t>
            </w:r>
            <w:r w:rsidRPr="000E559E">
              <w:rPr>
                <w:rFonts w:cs="Arial"/>
                <w:i/>
              </w:rPr>
              <w:t xml:space="preserve"> (Name, Address, Telephone No. and Contact Name)</w:t>
            </w:r>
          </w:p>
          <w:p w14:paraId="0ECDF278" w14:textId="77777777" w:rsidR="001E6386" w:rsidRDefault="001E6386" w:rsidP="002D652C">
            <w:pPr>
              <w:rPr>
                <w:rFonts w:cs="Arial"/>
                <w:color w:val="44546A" w:themeColor="text2"/>
              </w:rPr>
            </w:pPr>
          </w:p>
          <w:p w14:paraId="0DDB98EC" w14:textId="77777777" w:rsidR="001E6386" w:rsidRPr="000E559E" w:rsidRDefault="001E6386" w:rsidP="002D652C">
            <w:pPr>
              <w:rPr>
                <w:rFonts w:cs="Arial"/>
                <w:color w:val="44546A" w:themeColor="text2"/>
              </w:rPr>
            </w:pPr>
            <w:r w:rsidRPr="000E559E">
              <w:rPr>
                <w:rFonts w:cs="Arial"/>
                <w:color w:val="44546A" w:themeColor="text2"/>
              </w:rPr>
              <w:t>Institute of Systems Science (ISS) at 25 Heng Mui Keng Terrace, Singapore</w:t>
            </w:r>
          </w:p>
          <w:p w14:paraId="3C865978" w14:textId="77777777" w:rsidR="001E6386" w:rsidRDefault="001E6386" w:rsidP="002D652C">
            <w:pPr>
              <w:rPr>
                <w:rFonts w:cs="Arial"/>
                <w:color w:val="44546A" w:themeColor="text2"/>
              </w:rPr>
            </w:pPr>
            <w:r w:rsidRPr="000E559E">
              <w:rPr>
                <w:rFonts w:cs="Arial"/>
                <w:color w:val="44546A" w:themeColor="text2"/>
              </w:rPr>
              <w:t>NATIONAL UNIVERSITY OF SINGAPORE (NUS)</w:t>
            </w:r>
          </w:p>
          <w:p w14:paraId="0923323B" w14:textId="77777777" w:rsidR="001E6386" w:rsidRPr="000E559E" w:rsidRDefault="001E6386" w:rsidP="002D652C">
            <w:pPr>
              <w:rPr>
                <w:rFonts w:cs="Arial"/>
                <w:color w:val="44546A" w:themeColor="text2"/>
              </w:rPr>
            </w:pPr>
            <w:r>
              <w:rPr>
                <w:rFonts w:cs="Arial"/>
                <w:color w:val="44546A" w:themeColor="text2"/>
              </w:rPr>
              <w:t xml:space="preserve">Contact: </w:t>
            </w:r>
            <w:r w:rsidRPr="000E559E">
              <w:rPr>
                <w:rFonts w:cs="Arial"/>
                <w:color w:val="44546A" w:themeColor="text2"/>
              </w:rPr>
              <w:t>Mr. GU ZHAN / Lecturer &amp; Consultant</w:t>
            </w:r>
          </w:p>
          <w:p w14:paraId="264AA88C" w14:textId="77777777" w:rsidR="001E6386" w:rsidRPr="000E559E" w:rsidRDefault="001E6386" w:rsidP="002D652C">
            <w:pPr>
              <w:rPr>
                <w:rFonts w:cs="Arial"/>
                <w:color w:val="44546A" w:themeColor="text2"/>
              </w:rPr>
            </w:pPr>
            <w:r>
              <w:rPr>
                <w:rFonts w:cs="Arial"/>
                <w:color w:val="44546A" w:themeColor="text2"/>
              </w:rPr>
              <w:t>Telephone No.</w:t>
            </w:r>
            <w:r w:rsidRPr="000E559E">
              <w:rPr>
                <w:rFonts w:cs="Arial"/>
                <w:color w:val="44546A" w:themeColor="text2"/>
              </w:rPr>
              <w:t>:</w:t>
            </w:r>
            <w:r>
              <w:rPr>
                <w:rFonts w:cs="Arial"/>
                <w:color w:val="44546A" w:themeColor="text2"/>
              </w:rPr>
              <w:t xml:space="preserve"> </w:t>
            </w:r>
            <w:r w:rsidRPr="000E559E">
              <w:rPr>
                <w:rFonts w:cs="Arial"/>
                <w:color w:val="44546A" w:themeColor="text2"/>
              </w:rPr>
              <w:t>65-6516 8021</w:t>
            </w:r>
          </w:p>
          <w:p w14:paraId="1930D5A8" w14:textId="77777777" w:rsidR="001E6386" w:rsidRDefault="001E6386" w:rsidP="002D652C">
            <w:pPr>
              <w:rPr>
                <w:rFonts w:cs="Arial"/>
                <w:color w:val="44546A" w:themeColor="text2"/>
              </w:rPr>
            </w:pPr>
            <w:r w:rsidRPr="000E559E">
              <w:rPr>
                <w:rFonts w:cs="Arial"/>
                <w:color w:val="44546A" w:themeColor="text2"/>
              </w:rPr>
              <w:t>Email:</w:t>
            </w:r>
            <w:r w:rsidRPr="000E559E">
              <w:rPr>
                <w:rFonts w:cs="Arial"/>
                <w:color w:val="44546A" w:themeColor="text2"/>
              </w:rPr>
              <w:tab/>
            </w:r>
            <w:hyperlink r:id="rId12" w:history="1">
              <w:r w:rsidRPr="006F7207">
                <w:rPr>
                  <w:rStyle w:val="Hyperlink"/>
                  <w:rFonts w:cs="Arial"/>
                </w:rPr>
                <w:t>zhan.gu@nus.edu.sg</w:t>
              </w:r>
            </w:hyperlink>
          </w:p>
          <w:p w14:paraId="01815CDC" w14:textId="77777777" w:rsidR="001E6386" w:rsidRPr="000E559E" w:rsidRDefault="001E6386" w:rsidP="002D652C">
            <w:pPr>
              <w:rPr>
                <w:rFonts w:cs="Arial"/>
              </w:rPr>
            </w:pPr>
          </w:p>
        </w:tc>
      </w:tr>
      <w:tr w:rsidR="001E6386" w:rsidRPr="000E559E" w14:paraId="6C67F557" w14:textId="77777777" w:rsidTr="002D652C">
        <w:tc>
          <w:tcPr>
            <w:tcW w:w="9016" w:type="dxa"/>
          </w:tcPr>
          <w:p w14:paraId="1610F00A" w14:textId="77777777" w:rsidR="001E6386" w:rsidRPr="000E559E" w:rsidRDefault="001E6386" w:rsidP="002D652C">
            <w:pPr>
              <w:rPr>
                <w:rFonts w:cs="Arial"/>
                <w:b/>
              </w:rPr>
            </w:pPr>
            <w:r w:rsidRPr="000E559E">
              <w:rPr>
                <w:rFonts w:cs="Arial"/>
                <w:b/>
              </w:rPr>
              <w:t>Background/Aims/Objectives:</w:t>
            </w:r>
          </w:p>
          <w:p w14:paraId="22D5789D" w14:textId="77777777" w:rsidR="001E6386" w:rsidRPr="000E559E" w:rsidRDefault="001E6386" w:rsidP="002D652C">
            <w:pPr>
              <w:rPr>
                <w:rFonts w:cs="Arial"/>
                <w:i/>
              </w:rPr>
            </w:pPr>
          </w:p>
          <w:p w14:paraId="7280F5B9" w14:textId="77777777" w:rsidR="001E6386" w:rsidRDefault="001E6386" w:rsidP="002D652C">
            <w:pPr>
              <w:rPr>
                <w:rFonts w:cs="Arial"/>
                <w:color w:val="44546A" w:themeColor="text2"/>
              </w:rPr>
            </w:pPr>
            <w:r w:rsidRPr="00E96976">
              <w:rPr>
                <w:rFonts w:cs="Arial"/>
                <w:color w:val="44546A" w:themeColor="text2"/>
              </w:rPr>
              <w:t>Smart Librarian is an Intelligent Book Borrowing System that can check for the availability of the books with our National Library Board (NLB) so it can be borrowed for free and also recommend books based on your selections.</w:t>
            </w:r>
          </w:p>
          <w:p w14:paraId="585FC07A" w14:textId="77777777" w:rsidR="001E6386" w:rsidRPr="000E559E" w:rsidRDefault="001E6386" w:rsidP="002D652C">
            <w:pPr>
              <w:rPr>
                <w:rFonts w:cs="Arial"/>
              </w:rPr>
            </w:pPr>
          </w:p>
        </w:tc>
      </w:tr>
      <w:tr w:rsidR="001E6386" w:rsidRPr="000E559E" w14:paraId="7B8CDEE8" w14:textId="77777777" w:rsidTr="002D652C">
        <w:tc>
          <w:tcPr>
            <w:tcW w:w="9016" w:type="dxa"/>
          </w:tcPr>
          <w:p w14:paraId="6B3BEF75" w14:textId="77777777" w:rsidR="001E6386" w:rsidRPr="000E559E" w:rsidRDefault="001E6386" w:rsidP="002D652C">
            <w:pPr>
              <w:rPr>
                <w:rFonts w:cs="Arial"/>
                <w:b/>
              </w:rPr>
            </w:pPr>
            <w:r w:rsidRPr="000E559E">
              <w:rPr>
                <w:rFonts w:cs="Arial"/>
                <w:b/>
              </w:rPr>
              <w:t>Requirements Overview:</w:t>
            </w:r>
          </w:p>
          <w:p w14:paraId="755E4839" w14:textId="77777777" w:rsidR="001E6386" w:rsidRPr="00935EDB" w:rsidRDefault="001E6386" w:rsidP="002D652C">
            <w:pPr>
              <w:rPr>
                <w:rFonts w:cs="Arial"/>
                <w:color w:val="44546A" w:themeColor="text2"/>
              </w:rPr>
            </w:pPr>
          </w:p>
          <w:p w14:paraId="3D05A220" w14:textId="77777777" w:rsidR="001E6386" w:rsidRPr="00E96976" w:rsidRDefault="001E6386" w:rsidP="002D652C">
            <w:pPr>
              <w:rPr>
                <w:rFonts w:cs="Arial"/>
                <w:color w:val="44546A" w:themeColor="text2"/>
              </w:rPr>
            </w:pPr>
            <w:r w:rsidRPr="00E96976">
              <w:rPr>
                <w:rFonts w:cs="Arial"/>
                <w:color w:val="44546A" w:themeColor="text2"/>
              </w:rPr>
              <w:t xml:space="preserve">The goal of the project will be to deliver a Minimum Viable Product (MVP) of our Intelligent Book Borrowing System, </w:t>
            </w:r>
            <w:proofErr w:type="spellStart"/>
            <w:r w:rsidRPr="00E96976">
              <w:rPr>
                <w:rFonts w:cs="Arial"/>
                <w:color w:val="44546A" w:themeColor="text2"/>
              </w:rPr>
              <w:t>SmartLibrarian</w:t>
            </w:r>
            <w:proofErr w:type="spellEnd"/>
            <w:r w:rsidRPr="00E96976">
              <w:rPr>
                <w:rFonts w:cs="Arial"/>
                <w:color w:val="44546A" w:themeColor="text2"/>
              </w:rPr>
              <w:t xml:space="preserve"> with the following objectives:</w:t>
            </w:r>
          </w:p>
          <w:p w14:paraId="1C29835D"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Activating </w:t>
            </w:r>
            <w:r>
              <w:rPr>
                <w:rFonts w:cs="Arial"/>
                <w:color w:val="44546A" w:themeColor="text2"/>
              </w:rPr>
              <w:t>t</w:t>
            </w:r>
            <w:r w:rsidRPr="00E96976">
              <w:rPr>
                <w:rFonts w:cs="Arial"/>
                <w:color w:val="44546A" w:themeColor="text2"/>
              </w:rPr>
              <w:t xml:space="preserve">he Application On The Go </w:t>
            </w:r>
          </w:p>
          <w:p w14:paraId="7FA1432C"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Checking </w:t>
            </w:r>
            <w:r>
              <w:rPr>
                <w:rFonts w:cs="Arial"/>
                <w:color w:val="44546A" w:themeColor="text2"/>
              </w:rPr>
              <w:t>t</w:t>
            </w:r>
            <w:r w:rsidRPr="00E96976">
              <w:rPr>
                <w:rFonts w:cs="Arial"/>
                <w:color w:val="44546A" w:themeColor="text2"/>
              </w:rPr>
              <w:t>he Availability And Recommendation Of Books</w:t>
            </w:r>
          </w:p>
          <w:p w14:paraId="689AFE9F"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Notifying </w:t>
            </w:r>
            <w:r>
              <w:rPr>
                <w:rFonts w:cs="Arial"/>
                <w:color w:val="44546A" w:themeColor="text2"/>
              </w:rPr>
              <w:t>t</w:t>
            </w:r>
            <w:r w:rsidRPr="00E96976">
              <w:rPr>
                <w:rFonts w:cs="Arial"/>
                <w:color w:val="44546A" w:themeColor="text2"/>
              </w:rPr>
              <w:t>he Users On Availability And Recommendations</w:t>
            </w:r>
          </w:p>
          <w:p w14:paraId="1D26FB8C" w14:textId="77777777" w:rsidR="001E6386" w:rsidRPr="000E559E" w:rsidRDefault="001E6386" w:rsidP="002D652C">
            <w:pPr>
              <w:jc w:val="left"/>
              <w:rPr>
                <w:rFonts w:cs="Arial"/>
                <w:b/>
              </w:rPr>
            </w:pPr>
          </w:p>
        </w:tc>
      </w:tr>
      <w:tr w:rsidR="001E6386" w:rsidRPr="000E559E" w14:paraId="73E46249" w14:textId="77777777" w:rsidTr="002D652C">
        <w:tc>
          <w:tcPr>
            <w:tcW w:w="9016" w:type="dxa"/>
          </w:tcPr>
          <w:p w14:paraId="66505B32" w14:textId="77777777" w:rsidR="001E6386" w:rsidRPr="000E559E" w:rsidRDefault="001E6386" w:rsidP="002D652C">
            <w:pPr>
              <w:rPr>
                <w:rFonts w:cs="Arial"/>
                <w:b/>
              </w:rPr>
            </w:pPr>
            <w:r w:rsidRPr="000E559E">
              <w:rPr>
                <w:rFonts w:cs="Arial"/>
                <w:b/>
              </w:rPr>
              <w:t>Resource Requirements (please list Hardware, Software and any other resources)</w:t>
            </w:r>
          </w:p>
          <w:p w14:paraId="33C7832D" w14:textId="77777777" w:rsidR="001E6386" w:rsidRDefault="001E6386" w:rsidP="002D652C">
            <w:pPr>
              <w:rPr>
                <w:rFonts w:cs="Arial"/>
                <w:b/>
                <w:color w:val="FF0000"/>
                <w:sz w:val="20"/>
                <w:szCs w:val="20"/>
              </w:rPr>
            </w:pPr>
          </w:p>
          <w:p w14:paraId="0800326A" w14:textId="77777777" w:rsidR="001E6386" w:rsidRPr="00935EDB" w:rsidRDefault="001E6386" w:rsidP="002D652C">
            <w:pPr>
              <w:rPr>
                <w:rFonts w:cs="Arial"/>
                <w:color w:val="44546A" w:themeColor="text2"/>
              </w:rPr>
            </w:pPr>
            <w:r w:rsidRPr="00935EDB">
              <w:rPr>
                <w:rFonts w:cs="Arial"/>
                <w:color w:val="44546A" w:themeColor="text2"/>
              </w:rPr>
              <w:t xml:space="preserve">Software </w:t>
            </w:r>
            <w:r>
              <w:rPr>
                <w:rFonts w:cs="Arial"/>
                <w:color w:val="44546A" w:themeColor="text2"/>
              </w:rPr>
              <w:t>proposed for consideration</w:t>
            </w:r>
            <w:r w:rsidRPr="00935EDB">
              <w:rPr>
                <w:rFonts w:cs="Arial"/>
                <w:color w:val="44546A" w:themeColor="text2"/>
              </w:rPr>
              <w:t>:</w:t>
            </w:r>
          </w:p>
          <w:p w14:paraId="0A9AB08D" w14:textId="77777777" w:rsidR="001E6386" w:rsidRDefault="001E6386" w:rsidP="001E6386">
            <w:pPr>
              <w:pStyle w:val="ListParagraph"/>
              <w:numPr>
                <w:ilvl w:val="0"/>
                <w:numId w:val="31"/>
              </w:numPr>
              <w:jc w:val="left"/>
              <w:rPr>
                <w:rFonts w:cs="Arial"/>
                <w:color w:val="44546A" w:themeColor="text2"/>
              </w:rPr>
            </w:pPr>
            <w:r w:rsidRPr="00935EDB">
              <w:rPr>
                <w:rFonts w:cs="Arial"/>
                <w:color w:val="44546A" w:themeColor="text2"/>
              </w:rPr>
              <w:t>Chat-bot</w:t>
            </w:r>
            <w:r>
              <w:rPr>
                <w:rFonts w:cs="Arial"/>
                <w:color w:val="44546A" w:themeColor="text2"/>
              </w:rPr>
              <w:t xml:space="preserve">s:  Google Assistant </w:t>
            </w:r>
          </w:p>
          <w:p w14:paraId="6B73D2DC"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Cognitive systems: Google Dialog Flow </w:t>
            </w:r>
          </w:p>
          <w:p w14:paraId="556D2041"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Robotic Process Automation: </w:t>
            </w:r>
            <w:proofErr w:type="spellStart"/>
            <w:r>
              <w:rPr>
                <w:rFonts w:cs="Arial"/>
                <w:color w:val="44546A" w:themeColor="text2"/>
              </w:rPr>
              <w:t>TagUI</w:t>
            </w:r>
            <w:proofErr w:type="spellEnd"/>
          </w:p>
          <w:p w14:paraId="567B51D3"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 xml:space="preserve">Pertained machine learning models: </w:t>
            </w:r>
            <w:proofErr w:type="spellStart"/>
            <w:r>
              <w:rPr>
                <w:rFonts w:cs="Arial"/>
                <w:color w:val="44546A" w:themeColor="text2"/>
              </w:rPr>
              <w:t>Gensim</w:t>
            </w:r>
            <w:proofErr w:type="spellEnd"/>
            <w:r>
              <w:rPr>
                <w:rFonts w:cs="Arial"/>
                <w:color w:val="44546A" w:themeColor="text2"/>
              </w:rPr>
              <w:t xml:space="preserve"> Word2Vec &amp; Bert Summarizer</w:t>
            </w:r>
          </w:p>
          <w:p w14:paraId="53FF014A"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Machine</w:t>
            </w:r>
            <w:r w:rsidRPr="00935EDB">
              <w:rPr>
                <w:rFonts w:cs="Arial"/>
                <w:color w:val="44546A" w:themeColor="text2"/>
              </w:rPr>
              <w:t xml:space="preserve"> learning </w:t>
            </w:r>
            <w:r>
              <w:rPr>
                <w:rFonts w:cs="Arial"/>
                <w:color w:val="44546A" w:themeColor="text2"/>
              </w:rPr>
              <w:t xml:space="preserve">use cases:  Extractive Summarizer, Semantic Cosine Similarity </w:t>
            </w:r>
          </w:p>
          <w:p w14:paraId="78E15476" w14:textId="77777777" w:rsidR="001E6386" w:rsidRPr="0011058E" w:rsidRDefault="001E6386" w:rsidP="001E6386">
            <w:pPr>
              <w:pStyle w:val="ListParagraph"/>
              <w:numPr>
                <w:ilvl w:val="0"/>
                <w:numId w:val="31"/>
              </w:numPr>
              <w:jc w:val="left"/>
              <w:rPr>
                <w:rFonts w:cs="Arial"/>
                <w:color w:val="44546A" w:themeColor="text2"/>
              </w:rPr>
            </w:pPr>
            <w:r>
              <w:rPr>
                <w:rFonts w:cs="Arial"/>
                <w:color w:val="44546A" w:themeColor="text2"/>
              </w:rPr>
              <w:t xml:space="preserve">Application container:  NGROK to establish http tunnel link between Chatbot &amp; Intelligent Agents </w:t>
            </w:r>
          </w:p>
          <w:p w14:paraId="7772383D" w14:textId="77777777" w:rsidR="001E6386" w:rsidRPr="000E559E" w:rsidRDefault="001E6386" w:rsidP="002D652C">
            <w:pPr>
              <w:rPr>
                <w:rFonts w:cs="Arial"/>
                <w:b/>
              </w:rPr>
            </w:pPr>
          </w:p>
        </w:tc>
      </w:tr>
      <w:tr w:rsidR="001E6386" w:rsidRPr="000E559E" w14:paraId="2BBB05DB" w14:textId="77777777" w:rsidTr="002D652C">
        <w:tc>
          <w:tcPr>
            <w:tcW w:w="9016" w:type="dxa"/>
          </w:tcPr>
          <w:p w14:paraId="1B9B7A8A" w14:textId="77777777" w:rsidR="001E6386" w:rsidRPr="000E559E" w:rsidRDefault="001E6386" w:rsidP="002D652C">
            <w:pPr>
              <w:rPr>
                <w:rFonts w:cs="Arial"/>
                <w:b/>
              </w:rPr>
            </w:pPr>
            <w:r w:rsidRPr="000E559E">
              <w:rPr>
                <w:rFonts w:cs="Arial"/>
                <w:b/>
              </w:rPr>
              <w:t xml:space="preserve">Number of </w:t>
            </w:r>
            <w:r>
              <w:rPr>
                <w:rFonts w:cs="Arial"/>
                <w:b/>
              </w:rPr>
              <w:t>Learner</w:t>
            </w:r>
            <w:r w:rsidRPr="000E559E">
              <w:rPr>
                <w:rFonts w:cs="Arial"/>
                <w:b/>
              </w:rPr>
              <w:t xml:space="preserve"> Interns required: (Please specify their tasks if possible)</w:t>
            </w:r>
          </w:p>
          <w:p w14:paraId="36B8C8E4" w14:textId="77777777" w:rsidR="001E6386" w:rsidRDefault="001E6386" w:rsidP="002D652C">
            <w:pPr>
              <w:rPr>
                <w:rFonts w:cs="Arial"/>
                <w:color w:val="44546A" w:themeColor="text2"/>
              </w:rPr>
            </w:pPr>
          </w:p>
          <w:p w14:paraId="69FF949D"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ONN WEI CHENG A0092201X</w:t>
            </w:r>
          </w:p>
          <w:p w14:paraId="0CF5374F"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YANG JIESHEN A0003901Y</w:t>
            </w:r>
          </w:p>
          <w:p w14:paraId="3657973C"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NIRAV JANAK PARIKH A0213573J</w:t>
            </w:r>
          </w:p>
          <w:p w14:paraId="5951A1DA" w14:textId="77777777" w:rsidR="001E6386" w:rsidRPr="000E559E" w:rsidRDefault="001E6386" w:rsidP="002D652C">
            <w:pPr>
              <w:rPr>
                <w:rFonts w:cs="Arial"/>
                <w:b/>
              </w:rPr>
            </w:pPr>
          </w:p>
        </w:tc>
      </w:tr>
    </w:tbl>
    <w:p w14:paraId="6A4AC251" w14:textId="77777777" w:rsidR="00630AC5" w:rsidRDefault="00630AC5">
      <w:r>
        <w:br w:type="page"/>
      </w:r>
      <w:bookmarkEnd w:id="22"/>
    </w:p>
    <w:p w14:paraId="54AEDBC9" w14:textId="1E829AA6" w:rsidR="00630AC5" w:rsidRDefault="00630AC5">
      <w:pPr>
        <w:jc w:val="left"/>
        <w:rPr>
          <w:b/>
          <w:caps/>
          <w:sz w:val="32"/>
          <w:szCs w:val="32"/>
        </w:rPr>
      </w:pPr>
    </w:p>
    <w:p w14:paraId="1F468A29" w14:textId="4309D61D" w:rsidR="000457F5" w:rsidRDefault="00B575CF" w:rsidP="000457F5">
      <w:pPr>
        <w:jc w:val="left"/>
        <w:rPr>
          <w:b/>
          <w:caps/>
          <w:sz w:val="32"/>
          <w:szCs w:val="32"/>
        </w:rPr>
      </w:pPr>
      <w:r>
        <w:rPr>
          <w:b/>
          <w:caps/>
          <w:sz w:val="32"/>
          <w:szCs w:val="32"/>
        </w:rPr>
        <w:t xml:space="preserve">appendix ii: </w:t>
      </w:r>
      <w:r w:rsidR="000457F5">
        <w:rPr>
          <w:b/>
          <w:caps/>
          <w:sz w:val="32"/>
          <w:szCs w:val="32"/>
        </w:rPr>
        <w:t>SYSTEMS mapped to course objectives</w:t>
      </w:r>
    </w:p>
    <w:p w14:paraId="360EB658" w14:textId="77777777" w:rsidR="000457F5" w:rsidRDefault="000457F5" w:rsidP="000457F5">
      <w:pPr>
        <w:jc w:val="left"/>
        <w:rPr>
          <w:b/>
          <w:caps/>
          <w:sz w:val="32"/>
          <w:szCs w:val="32"/>
        </w:rPr>
      </w:pPr>
    </w:p>
    <w:tbl>
      <w:tblPr>
        <w:tblStyle w:val="TableGrid"/>
        <w:tblW w:w="9067" w:type="dxa"/>
        <w:tblLook w:val="04A0" w:firstRow="1" w:lastRow="0" w:firstColumn="1" w:lastColumn="0" w:noHBand="0" w:noVBand="1"/>
      </w:tblPr>
      <w:tblGrid>
        <w:gridCol w:w="2263"/>
        <w:gridCol w:w="6804"/>
      </w:tblGrid>
      <w:tr w:rsidR="002C5844" w14:paraId="015F5414" w14:textId="77777777" w:rsidTr="002C5844">
        <w:tc>
          <w:tcPr>
            <w:tcW w:w="2263" w:type="dxa"/>
            <w:shd w:val="clear" w:color="auto" w:fill="D9D9D9" w:themeFill="background1" w:themeFillShade="D9"/>
          </w:tcPr>
          <w:p w14:paraId="64D6E994" w14:textId="77777777" w:rsidR="002C5844" w:rsidRPr="005772BD" w:rsidRDefault="002C5844" w:rsidP="0019796F">
            <w:pPr>
              <w:rPr>
                <w:b/>
                <w:bCs/>
              </w:rPr>
            </w:pPr>
            <w:r>
              <w:rPr>
                <w:b/>
                <w:bCs/>
              </w:rPr>
              <w:t>System</w:t>
            </w:r>
          </w:p>
        </w:tc>
        <w:tc>
          <w:tcPr>
            <w:tcW w:w="6804" w:type="dxa"/>
            <w:shd w:val="clear" w:color="auto" w:fill="D9D9D9" w:themeFill="background1" w:themeFillShade="D9"/>
          </w:tcPr>
          <w:p w14:paraId="5CF36B11" w14:textId="77777777" w:rsidR="002C5844" w:rsidRPr="00F75D88" w:rsidRDefault="002C5844" w:rsidP="0019796F">
            <w:pPr>
              <w:rPr>
                <w:rFonts w:ascii="Adobe Garamond Pro Bold" w:hAnsi="Adobe Garamond Pro Bold"/>
                <w:b/>
                <w:bCs/>
                <w:sz w:val="28"/>
                <w:szCs w:val="28"/>
              </w:rPr>
            </w:pPr>
            <w:r w:rsidRPr="00F75D88">
              <w:rPr>
                <w:b/>
                <w:bCs/>
              </w:rPr>
              <w:t>Relevant Course Objectives</w:t>
            </w:r>
          </w:p>
        </w:tc>
      </w:tr>
      <w:tr w:rsidR="002C5844" w14:paraId="32600FB1" w14:textId="77777777" w:rsidTr="002C5844">
        <w:trPr>
          <w:trHeight w:val="706"/>
        </w:trPr>
        <w:tc>
          <w:tcPr>
            <w:tcW w:w="2263" w:type="dxa"/>
          </w:tcPr>
          <w:p w14:paraId="56C2F9A0" w14:textId="60531726" w:rsidR="002C5844" w:rsidRPr="00F72DF8" w:rsidRDefault="002C5844" w:rsidP="008E22AB">
            <w:pPr>
              <w:jc w:val="left"/>
              <w:rPr>
                <w:rFonts w:cstheme="minorHAnsi"/>
              </w:rPr>
            </w:pPr>
            <w:r>
              <w:rPr>
                <w:rFonts w:cstheme="minorHAnsi"/>
              </w:rPr>
              <w:t>Conversational UI</w:t>
            </w:r>
          </w:p>
        </w:tc>
        <w:tc>
          <w:tcPr>
            <w:tcW w:w="6804" w:type="dxa"/>
          </w:tcPr>
          <w:p w14:paraId="3B89D93F" w14:textId="731245BA" w:rsidR="002C5844" w:rsidRPr="00F75D88" w:rsidRDefault="002C5844" w:rsidP="0019796F">
            <w:pPr>
              <w:jc w:val="left"/>
              <w:rPr>
                <w:rFonts w:cstheme="minorHAnsi"/>
              </w:rPr>
            </w:pPr>
            <w:r>
              <w:rPr>
                <w:rFonts w:cstheme="minorHAnsi"/>
              </w:rPr>
              <w:t>Single Agent System</w:t>
            </w:r>
            <w:r w:rsidR="008E22AB">
              <w:rPr>
                <w:rFonts w:cstheme="minorHAnsi"/>
              </w:rPr>
              <w:t xml:space="preserve"> implemented using Google </w:t>
            </w:r>
            <w:proofErr w:type="spellStart"/>
            <w:r w:rsidR="008E22AB">
              <w:rPr>
                <w:rFonts w:cstheme="minorHAnsi"/>
              </w:rPr>
              <w:t>Dialogflow</w:t>
            </w:r>
            <w:proofErr w:type="spellEnd"/>
          </w:p>
        </w:tc>
      </w:tr>
      <w:tr w:rsidR="002C5844" w14:paraId="696DDC9F" w14:textId="77777777" w:rsidTr="002C5844">
        <w:trPr>
          <w:trHeight w:val="706"/>
        </w:trPr>
        <w:tc>
          <w:tcPr>
            <w:tcW w:w="2263" w:type="dxa"/>
          </w:tcPr>
          <w:p w14:paraId="35184D59" w14:textId="14E7D9ED" w:rsidR="002C5844" w:rsidRDefault="002C5844" w:rsidP="008E22AB">
            <w:pPr>
              <w:jc w:val="left"/>
              <w:rPr>
                <w:rFonts w:cstheme="minorHAnsi"/>
              </w:rPr>
            </w:pPr>
            <w:r>
              <w:rPr>
                <w:rFonts w:cstheme="minorHAnsi"/>
              </w:rPr>
              <w:t>NLB Availability Checker</w:t>
            </w:r>
          </w:p>
        </w:tc>
        <w:tc>
          <w:tcPr>
            <w:tcW w:w="6804" w:type="dxa"/>
          </w:tcPr>
          <w:p w14:paraId="005C2115" w14:textId="1DB630C1" w:rsidR="002C5844" w:rsidRDefault="002C5844" w:rsidP="0019796F">
            <w:pPr>
              <w:jc w:val="left"/>
              <w:rPr>
                <w:rFonts w:cstheme="minorHAnsi"/>
              </w:rPr>
            </w:pPr>
            <w:r>
              <w:rPr>
                <w:rFonts w:cstheme="minorHAnsi"/>
              </w:rPr>
              <w:t>RPA Robot</w:t>
            </w:r>
            <w:r w:rsidR="008E22AB">
              <w:rPr>
                <w:rFonts w:cstheme="minorHAnsi"/>
              </w:rPr>
              <w:t xml:space="preserve"> implemented using </w:t>
            </w:r>
            <w:proofErr w:type="spellStart"/>
            <w:r w:rsidR="008E22AB">
              <w:rPr>
                <w:rFonts w:cstheme="minorHAnsi"/>
              </w:rPr>
              <w:t>TagUI</w:t>
            </w:r>
            <w:proofErr w:type="spellEnd"/>
          </w:p>
        </w:tc>
      </w:tr>
      <w:tr w:rsidR="002C5844" w14:paraId="561DFBEE" w14:textId="77777777" w:rsidTr="002C5844">
        <w:trPr>
          <w:trHeight w:val="706"/>
        </w:trPr>
        <w:tc>
          <w:tcPr>
            <w:tcW w:w="2263" w:type="dxa"/>
          </w:tcPr>
          <w:p w14:paraId="5CAC09F5" w14:textId="3E267EC8" w:rsidR="002C5844" w:rsidRDefault="008E22AB" w:rsidP="008E22AB">
            <w:pPr>
              <w:jc w:val="left"/>
              <w:rPr>
                <w:rFonts w:cstheme="minorHAnsi"/>
              </w:rPr>
            </w:pPr>
            <w:r>
              <w:rPr>
                <w:rFonts w:cstheme="minorHAnsi"/>
              </w:rPr>
              <w:t>Amazon Recommendation System</w:t>
            </w:r>
          </w:p>
        </w:tc>
        <w:tc>
          <w:tcPr>
            <w:tcW w:w="6804" w:type="dxa"/>
          </w:tcPr>
          <w:p w14:paraId="4F06E221" w14:textId="361E6928" w:rsidR="002C5844" w:rsidRDefault="008E22AB" w:rsidP="0019796F">
            <w:pPr>
              <w:jc w:val="left"/>
              <w:rPr>
                <w:rFonts w:cstheme="minorHAnsi"/>
              </w:rPr>
            </w:pPr>
            <w:r>
              <w:rPr>
                <w:rFonts w:cstheme="minorHAnsi"/>
              </w:rPr>
              <w:t xml:space="preserve">RPA Robot implemented using </w:t>
            </w:r>
            <w:proofErr w:type="spellStart"/>
            <w:r>
              <w:rPr>
                <w:rFonts w:cstheme="minorHAnsi"/>
              </w:rPr>
              <w:t>TagUI</w:t>
            </w:r>
            <w:proofErr w:type="spellEnd"/>
          </w:p>
        </w:tc>
      </w:tr>
      <w:tr w:rsidR="008E22AB" w14:paraId="5ECCC765" w14:textId="77777777" w:rsidTr="002C5844">
        <w:trPr>
          <w:trHeight w:val="706"/>
        </w:trPr>
        <w:tc>
          <w:tcPr>
            <w:tcW w:w="2263" w:type="dxa"/>
          </w:tcPr>
          <w:p w14:paraId="640E7DF5" w14:textId="3DB5B1A9" w:rsidR="008E22AB" w:rsidRDefault="008E22AB" w:rsidP="008E22AB">
            <w:pPr>
              <w:jc w:val="left"/>
              <w:rPr>
                <w:rFonts w:cstheme="minorHAnsi"/>
              </w:rPr>
            </w:pPr>
            <w:r>
              <w:rPr>
                <w:rFonts w:cstheme="minorHAnsi"/>
              </w:rPr>
              <w:t>Intelligent Title Matching</w:t>
            </w:r>
          </w:p>
        </w:tc>
        <w:tc>
          <w:tcPr>
            <w:tcW w:w="6804" w:type="dxa"/>
          </w:tcPr>
          <w:p w14:paraId="1B030B14" w14:textId="4320278A" w:rsidR="008E22AB" w:rsidRDefault="008E22AB" w:rsidP="0019796F">
            <w:pPr>
              <w:jc w:val="left"/>
              <w:rPr>
                <w:rFonts w:cstheme="minorHAnsi"/>
              </w:rPr>
            </w:pPr>
            <w:r>
              <w:rPr>
                <w:rFonts w:cstheme="minorHAnsi"/>
              </w:rPr>
              <w:t xml:space="preserve">Local AI implemented using </w:t>
            </w:r>
            <w:proofErr w:type="spellStart"/>
            <w:r w:rsidR="003B41DD">
              <w:rPr>
                <w:rFonts w:cstheme="minorHAnsi"/>
              </w:rPr>
              <w:t>GenSim</w:t>
            </w:r>
            <w:proofErr w:type="spellEnd"/>
            <w:r w:rsidR="003B41DD">
              <w:rPr>
                <w:rFonts w:cstheme="minorHAnsi"/>
              </w:rPr>
              <w:t xml:space="preserve"> </w:t>
            </w:r>
            <w:proofErr w:type="spellStart"/>
            <w:r w:rsidR="003B41DD">
              <w:rPr>
                <w:rFonts w:cstheme="minorHAnsi"/>
              </w:rPr>
              <w:t>Word@Vec</w:t>
            </w:r>
            <w:proofErr w:type="spellEnd"/>
            <w:r w:rsidR="003B41DD">
              <w:rPr>
                <w:rFonts w:cstheme="minorHAnsi"/>
              </w:rPr>
              <w:t xml:space="preserve"> model </w:t>
            </w:r>
            <w:r>
              <w:rPr>
                <w:rFonts w:cstheme="minorHAnsi"/>
              </w:rPr>
              <w:t xml:space="preserve">pre-trained </w:t>
            </w:r>
            <w:r w:rsidR="003B41DD">
              <w:rPr>
                <w:rFonts w:cstheme="minorHAnsi"/>
              </w:rPr>
              <w:t>using Google News dataset</w:t>
            </w:r>
          </w:p>
        </w:tc>
      </w:tr>
      <w:tr w:rsidR="008E22AB" w14:paraId="3DE6CBB7" w14:textId="77777777" w:rsidTr="002C5844">
        <w:trPr>
          <w:trHeight w:val="706"/>
        </w:trPr>
        <w:tc>
          <w:tcPr>
            <w:tcW w:w="2263" w:type="dxa"/>
          </w:tcPr>
          <w:p w14:paraId="47ED42F6" w14:textId="5CD3255C" w:rsidR="008E22AB" w:rsidRDefault="008E22AB" w:rsidP="008E22AB">
            <w:pPr>
              <w:jc w:val="left"/>
              <w:rPr>
                <w:rFonts w:cstheme="minorHAnsi"/>
              </w:rPr>
            </w:pPr>
            <w:r>
              <w:rPr>
                <w:rFonts w:cstheme="minorHAnsi"/>
              </w:rPr>
              <w:t>Intelligent Abstract Summary</w:t>
            </w:r>
          </w:p>
        </w:tc>
        <w:tc>
          <w:tcPr>
            <w:tcW w:w="6804" w:type="dxa"/>
          </w:tcPr>
          <w:p w14:paraId="742EAE6F" w14:textId="1ABC43A2" w:rsidR="008E22AB" w:rsidRDefault="008E22AB" w:rsidP="0019796F">
            <w:pPr>
              <w:jc w:val="left"/>
              <w:rPr>
                <w:rFonts w:cstheme="minorHAnsi"/>
              </w:rPr>
            </w:pPr>
            <w:r>
              <w:rPr>
                <w:rFonts w:cstheme="minorHAnsi"/>
              </w:rPr>
              <w:t xml:space="preserve">Local AI implemented using </w:t>
            </w:r>
            <w:r w:rsidR="003B41DD">
              <w:rPr>
                <w:rFonts w:cstheme="minorHAnsi"/>
              </w:rPr>
              <w:t xml:space="preserve">Extractive Summarizer from the </w:t>
            </w:r>
            <w:r>
              <w:rPr>
                <w:rFonts w:cstheme="minorHAnsi"/>
              </w:rPr>
              <w:t xml:space="preserve">pre-trained </w:t>
            </w:r>
            <w:r w:rsidR="003B41DD">
              <w:rPr>
                <w:rFonts w:cstheme="minorHAnsi"/>
              </w:rPr>
              <w:t xml:space="preserve">BERT </w:t>
            </w:r>
            <w:r>
              <w:rPr>
                <w:rFonts w:cstheme="minorHAnsi"/>
              </w:rPr>
              <w:t>model</w:t>
            </w:r>
            <w:r w:rsidR="003B41DD">
              <w:rPr>
                <w:rFonts w:cstheme="minorHAnsi"/>
              </w:rPr>
              <w:t>.</w:t>
            </w:r>
          </w:p>
        </w:tc>
      </w:tr>
    </w:tbl>
    <w:p w14:paraId="23DD2914" w14:textId="41E4C7FD" w:rsidR="000457F5" w:rsidRDefault="000457F5">
      <w:pPr>
        <w:jc w:val="left"/>
        <w:rPr>
          <w:b/>
          <w:caps/>
          <w:sz w:val="32"/>
          <w:szCs w:val="32"/>
        </w:rPr>
      </w:pPr>
    </w:p>
    <w:p w14:paraId="3417A17B" w14:textId="77777777" w:rsidR="0036247C" w:rsidRDefault="0036247C">
      <w:pPr>
        <w:jc w:val="left"/>
        <w:rPr>
          <w:b/>
          <w:caps/>
          <w:sz w:val="32"/>
          <w:szCs w:val="32"/>
        </w:rPr>
      </w:pPr>
      <w:r>
        <w:rPr>
          <w:b/>
          <w:caps/>
          <w:sz w:val="32"/>
          <w:szCs w:val="32"/>
        </w:rPr>
        <w:br w:type="page"/>
      </w:r>
    </w:p>
    <w:p w14:paraId="29B645F6" w14:textId="467F8F58" w:rsidR="00C33D13" w:rsidRDefault="0099478E">
      <w:pPr>
        <w:jc w:val="left"/>
        <w:rPr>
          <w:b/>
          <w:caps/>
          <w:sz w:val="32"/>
          <w:szCs w:val="32"/>
        </w:rPr>
      </w:pPr>
      <w:r>
        <w:rPr>
          <w:b/>
          <w:caps/>
          <w:sz w:val="32"/>
          <w:szCs w:val="32"/>
        </w:rPr>
        <w:lastRenderedPageBreak/>
        <w:t>Appendix I</w:t>
      </w:r>
      <w:r w:rsidR="00B575CF">
        <w:rPr>
          <w:b/>
          <w:caps/>
          <w:sz w:val="32"/>
          <w:szCs w:val="32"/>
        </w:rPr>
        <w:t>ii</w:t>
      </w:r>
      <w:r>
        <w:rPr>
          <w:b/>
          <w:caps/>
          <w:sz w:val="32"/>
          <w:szCs w:val="32"/>
        </w:rPr>
        <w:t xml:space="preserve">: </w:t>
      </w:r>
      <w:r w:rsidR="006C2EE8">
        <w:rPr>
          <w:b/>
          <w:caps/>
          <w:sz w:val="32"/>
          <w:szCs w:val="32"/>
        </w:rPr>
        <w:t>SMARTLIBRARIAN</w:t>
      </w:r>
      <w:r w:rsidR="004F3482">
        <w:rPr>
          <w:b/>
          <w:caps/>
          <w:sz w:val="32"/>
          <w:szCs w:val="32"/>
        </w:rPr>
        <w:t xml:space="preserve"> </w:t>
      </w:r>
      <w:r w:rsidR="00C33D13">
        <w:rPr>
          <w:b/>
          <w:caps/>
          <w:sz w:val="32"/>
          <w:szCs w:val="32"/>
        </w:rPr>
        <w:t>installation and user</w:t>
      </w:r>
      <w:r w:rsidR="004F3482">
        <w:rPr>
          <w:b/>
          <w:caps/>
          <w:sz w:val="32"/>
          <w:szCs w:val="32"/>
        </w:rPr>
        <w:t xml:space="preserve"> GUIDE</w:t>
      </w:r>
    </w:p>
    <w:p w14:paraId="26AAF29F" w14:textId="1B1D0984" w:rsidR="00EC7B76" w:rsidRPr="00EC7B76" w:rsidRDefault="00EC7B76" w:rsidP="00EC7B76">
      <w:pPr>
        <w:ind w:firstLine="360"/>
        <w:rPr>
          <w:b/>
          <w:bCs/>
          <w:u w:val="single"/>
        </w:rPr>
      </w:pPr>
      <w:r w:rsidRPr="00EC7B76">
        <w:rPr>
          <w:b/>
          <w:bCs/>
          <w:u w:val="single"/>
        </w:rPr>
        <w:t>Installation Guide</w:t>
      </w:r>
    </w:p>
    <w:p w14:paraId="1EEF0B20" w14:textId="77777777" w:rsidR="00EC7B76" w:rsidRDefault="00EC7B76" w:rsidP="00EC7B76">
      <w:pPr>
        <w:pStyle w:val="ListParagraph"/>
        <w:numPr>
          <w:ilvl w:val="0"/>
          <w:numId w:val="29"/>
        </w:numPr>
        <w:jc w:val="left"/>
      </w:pPr>
      <w:r>
        <w:t xml:space="preserve">Clone </w:t>
      </w:r>
      <w:proofErr w:type="spellStart"/>
      <w:r>
        <w:t>Github</w:t>
      </w:r>
      <w:proofErr w:type="spellEnd"/>
      <w:r>
        <w:t xml:space="preserve"> repository to location of choice</w:t>
      </w:r>
    </w:p>
    <w:p w14:paraId="538A92B5" w14:textId="77777777" w:rsidR="00EC7B76" w:rsidRPr="001B14F8" w:rsidRDefault="00EC7B76" w:rsidP="00EC7B76">
      <w:pPr>
        <w:pStyle w:val="ListParagraph"/>
      </w:pPr>
      <w:r w:rsidRPr="001B14F8">
        <w:rPr>
          <w:b/>
          <w:bCs/>
        </w:rPr>
        <w:t>Note:</w:t>
      </w:r>
      <w:r>
        <w:t xml:space="preserve"> </w:t>
      </w:r>
      <w:r w:rsidRPr="001B14F8">
        <w:t>Make sure file path does not have any spaces.</w:t>
      </w:r>
    </w:p>
    <w:p w14:paraId="062AF98E" w14:textId="77777777" w:rsidR="00EC7B76" w:rsidRDefault="00EC7B76" w:rsidP="00EC7B76">
      <w:pPr>
        <w:pStyle w:val="ListParagraph"/>
      </w:pPr>
    </w:p>
    <w:p w14:paraId="39B48139" w14:textId="77777777" w:rsidR="00EC7B76" w:rsidRDefault="00EC7B76" w:rsidP="00EC7B76">
      <w:pPr>
        <w:pStyle w:val="ListParagraph"/>
        <w:numPr>
          <w:ilvl w:val="0"/>
          <w:numId w:val="29"/>
        </w:numPr>
        <w:jc w:val="left"/>
      </w:pPr>
      <w:r>
        <w:t xml:space="preserve">Download </w:t>
      </w:r>
      <w:r w:rsidRPr="001B14F8">
        <w:t>GoogleNews-vectors-negative300.bin</w:t>
      </w:r>
      <w:r>
        <w:t xml:space="preserve"> from </w:t>
      </w:r>
      <w:hyperlink r:id="rId13" w:history="1">
        <w:r w:rsidRPr="00DA758E">
          <w:rPr>
            <w:rStyle w:val="Hyperlink"/>
          </w:rPr>
          <w:t>https://drive.google.com/file/d/0B7XkCwpI5KDYNlNUTTlSS21pQmM/edit</w:t>
        </w:r>
      </w:hyperlink>
    </w:p>
    <w:p w14:paraId="5CCE29DE" w14:textId="77777777" w:rsidR="00EC7B76" w:rsidRDefault="00EC7B76" w:rsidP="00EC7B76">
      <w:pPr>
        <w:pStyle w:val="ListParagraph"/>
      </w:pPr>
      <w:r w:rsidRPr="001B14F8">
        <w:rPr>
          <w:b/>
          <w:bCs/>
        </w:rPr>
        <w:t>Note:</w:t>
      </w:r>
      <w:r>
        <w:t xml:space="preserve"> This file is 3GB big</w:t>
      </w:r>
    </w:p>
    <w:p w14:paraId="6C291265" w14:textId="77777777" w:rsidR="00EC7B76" w:rsidRDefault="00EC7B76" w:rsidP="00EC7B76">
      <w:pPr>
        <w:pStyle w:val="ListParagraph"/>
      </w:pPr>
    </w:p>
    <w:p w14:paraId="7EB3AA58" w14:textId="72FB27DC" w:rsidR="00EC7B76" w:rsidRDefault="00FE3E3A" w:rsidP="00EC7B76">
      <w:pPr>
        <w:pStyle w:val="ListParagraph"/>
        <w:numPr>
          <w:ilvl w:val="0"/>
          <w:numId w:val="29"/>
        </w:numPr>
        <w:jc w:val="left"/>
      </w:pPr>
      <w:r>
        <w:t xml:space="preserve">Extract(unzip) and </w:t>
      </w:r>
      <w:r w:rsidR="00907E33">
        <w:t>p</w:t>
      </w:r>
      <w:r w:rsidR="00EC7B76">
        <w:t xml:space="preserve">lace </w:t>
      </w:r>
      <w:r w:rsidR="00EC7B76" w:rsidRPr="001B14F8">
        <w:t>GoogleNews-vectors-negative300.bin</w:t>
      </w:r>
      <w:r w:rsidR="00EC7B76">
        <w:t xml:space="preserve"> into “</w:t>
      </w:r>
      <w:proofErr w:type="spellStart"/>
      <w:r w:rsidR="00EC7B76">
        <w:t>DialogFlow</w:t>
      </w:r>
      <w:proofErr w:type="spellEnd"/>
      <w:r w:rsidR="00EC7B76">
        <w:t>” folder</w:t>
      </w:r>
    </w:p>
    <w:p w14:paraId="4D9AE356" w14:textId="77777777" w:rsidR="00EC7B76" w:rsidRDefault="00EC7B76" w:rsidP="00EC7B76">
      <w:pPr>
        <w:pStyle w:val="ListParagraph"/>
      </w:pPr>
    </w:p>
    <w:p w14:paraId="4A102D56" w14:textId="77777777" w:rsidR="00EC7B76" w:rsidRDefault="00EC7B76" w:rsidP="00EC7B76">
      <w:pPr>
        <w:pStyle w:val="ListParagraph"/>
        <w:numPr>
          <w:ilvl w:val="0"/>
          <w:numId w:val="29"/>
        </w:numPr>
        <w:jc w:val="left"/>
      </w:pPr>
      <w:r>
        <w:t>Install system with Python 3.8.2.</w:t>
      </w:r>
    </w:p>
    <w:p w14:paraId="69A826F0" w14:textId="77777777" w:rsidR="00EC7B76" w:rsidRDefault="00EC7B76" w:rsidP="00EC7B76">
      <w:pPr>
        <w:pStyle w:val="ListParagraph"/>
      </w:pPr>
    </w:p>
    <w:p w14:paraId="72EAB833" w14:textId="60567054" w:rsidR="00EC7B76" w:rsidRDefault="00EC7B76" w:rsidP="00EC7B76">
      <w:pPr>
        <w:pStyle w:val="ListParagraph"/>
        <w:numPr>
          <w:ilvl w:val="0"/>
          <w:numId w:val="29"/>
        </w:numPr>
        <w:jc w:val="left"/>
      </w:pPr>
      <w:r>
        <w:t>Run “</w:t>
      </w:r>
      <w:r w:rsidR="00907E33">
        <w:t>install</w:t>
      </w:r>
      <w:r>
        <w:t>.bat” to install all required python packages</w:t>
      </w:r>
    </w:p>
    <w:p w14:paraId="31A975C3" w14:textId="77777777" w:rsidR="00EC7B76" w:rsidRDefault="00EC7B76" w:rsidP="00EC7B76">
      <w:pPr>
        <w:pStyle w:val="ListParagraph"/>
      </w:pPr>
    </w:p>
    <w:p w14:paraId="6C71AE5B" w14:textId="77777777" w:rsidR="00DD0D95" w:rsidRDefault="00EC7B76" w:rsidP="00EC7B76">
      <w:pPr>
        <w:pStyle w:val="ListParagraph"/>
        <w:numPr>
          <w:ilvl w:val="0"/>
          <w:numId w:val="29"/>
        </w:numPr>
        <w:jc w:val="left"/>
      </w:pPr>
      <w:r>
        <w:t xml:space="preserve">If using </w:t>
      </w:r>
      <w:r w:rsidR="00DD0D95">
        <w:t xml:space="preserve">your </w:t>
      </w:r>
      <w:r>
        <w:t>own account</w:t>
      </w:r>
      <w:r w:rsidR="00DD0D95">
        <w:t xml:space="preserve"> in </w:t>
      </w:r>
      <w:proofErr w:type="spellStart"/>
      <w:r w:rsidR="00DD0D95">
        <w:t>Dialogflow</w:t>
      </w:r>
      <w:proofErr w:type="spellEnd"/>
      <w:r w:rsidR="00DD0D95">
        <w:t>,</w:t>
      </w:r>
      <w:r>
        <w:t xml:space="preserve"> and not the credentials provided, import </w:t>
      </w:r>
      <w:proofErr w:type="spellStart"/>
      <w:r>
        <w:t>SmartLibrarian</w:t>
      </w:r>
      <w:proofErr w:type="spellEnd"/>
      <w:r>
        <w:t xml:space="preserve"> agent through the zip file provided in </w:t>
      </w:r>
      <w:proofErr w:type="spellStart"/>
      <w:r>
        <w:t>Github</w:t>
      </w:r>
      <w:proofErr w:type="spellEnd"/>
      <w:r w:rsidR="00DD0D95">
        <w:t xml:space="preserve"> into </w:t>
      </w:r>
      <w:proofErr w:type="spellStart"/>
      <w:r w:rsidR="00DD0D95">
        <w:t>Dialogflow</w:t>
      </w:r>
      <w:proofErr w:type="spellEnd"/>
      <w:r w:rsidR="00DD0D95">
        <w:t xml:space="preserve"> to setup the agent</w:t>
      </w:r>
      <w:r>
        <w:t xml:space="preserve">. </w:t>
      </w:r>
    </w:p>
    <w:p w14:paraId="603ACFAB" w14:textId="77777777" w:rsidR="00DD0D95" w:rsidRDefault="00DD0D95" w:rsidP="00DD0D95">
      <w:pPr>
        <w:pStyle w:val="ListParagraph"/>
      </w:pPr>
    </w:p>
    <w:p w14:paraId="4D178FC8" w14:textId="3CBE528D" w:rsidR="00EC7B76" w:rsidRDefault="00EC7B76" w:rsidP="00EC7B76">
      <w:pPr>
        <w:pStyle w:val="ListParagraph"/>
        <w:numPr>
          <w:ilvl w:val="0"/>
          <w:numId w:val="29"/>
        </w:numPr>
        <w:jc w:val="left"/>
      </w:pPr>
      <w:r>
        <w:t>If test is to be done on Google Assistant, integration setup with Google Assistant needs to be done under “Integrations” tab.</w:t>
      </w:r>
    </w:p>
    <w:p w14:paraId="1BF3D29C" w14:textId="77777777" w:rsidR="00EC7B76" w:rsidRDefault="00EC7B76" w:rsidP="00EC7B76">
      <w:pPr>
        <w:pStyle w:val="ListParagraph"/>
      </w:pPr>
      <w:proofErr w:type="spellStart"/>
      <w:r>
        <w:t>DialogFlow</w:t>
      </w:r>
      <w:proofErr w:type="spellEnd"/>
      <w:r>
        <w:t xml:space="preserve"> link: </w:t>
      </w:r>
      <w:hyperlink r:id="rId14" w:history="1">
        <w:r>
          <w:rPr>
            <w:rStyle w:val="Hyperlink"/>
          </w:rPr>
          <w:t>https://dialogflow.cloud.google.com/</w:t>
        </w:r>
      </w:hyperlink>
    </w:p>
    <w:p w14:paraId="73E3742C" w14:textId="77777777" w:rsidR="00EC7B76" w:rsidRDefault="00EC7B76" w:rsidP="00EC7B76">
      <w:pPr>
        <w:pStyle w:val="ListParagraph"/>
      </w:pPr>
    </w:p>
    <w:p w14:paraId="77ECC374" w14:textId="378DF6E6" w:rsidR="00EC7B76" w:rsidRDefault="00EC7B76" w:rsidP="00EC7B76">
      <w:pPr>
        <w:pStyle w:val="ListParagraph"/>
      </w:pPr>
      <w:r>
        <w:t xml:space="preserve">For the provided credentials, all setup in </w:t>
      </w:r>
      <w:proofErr w:type="spellStart"/>
      <w:r w:rsidR="00DD0D95">
        <w:t>D</w:t>
      </w:r>
      <w:r>
        <w:t>ialogflow</w:t>
      </w:r>
      <w:proofErr w:type="spellEnd"/>
      <w:r>
        <w:t xml:space="preserve"> is done, including Google Assistant integration</w:t>
      </w:r>
    </w:p>
    <w:p w14:paraId="51132290" w14:textId="77777777" w:rsidR="00EC7B76" w:rsidRDefault="00EC7B76" w:rsidP="00EC7B76">
      <w:pPr>
        <w:pStyle w:val="ListParagraph"/>
      </w:pPr>
    </w:p>
    <w:p w14:paraId="6621DE07" w14:textId="7971DB55" w:rsidR="00EC7B76" w:rsidRDefault="00EC7B76" w:rsidP="00EC7B76">
      <w:pPr>
        <w:pStyle w:val="ListParagraph"/>
        <w:numPr>
          <w:ilvl w:val="0"/>
          <w:numId w:val="29"/>
        </w:numPr>
        <w:jc w:val="left"/>
      </w:pPr>
      <w:r>
        <w:t xml:space="preserve">Log in to </w:t>
      </w:r>
      <w:r w:rsidR="00DD0D95">
        <w:t>G</w:t>
      </w:r>
      <w:r>
        <w:t xml:space="preserve">mail account using </w:t>
      </w:r>
      <w:proofErr w:type="spellStart"/>
      <w:r>
        <w:t>tagui</w:t>
      </w:r>
      <w:proofErr w:type="spellEnd"/>
      <w:r>
        <w:t xml:space="preserve"> browser which is used to send the NLB email</w:t>
      </w:r>
    </w:p>
    <w:p w14:paraId="6335B85F" w14:textId="01D6082A" w:rsidR="00EC7B76" w:rsidRDefault="00EC7B76">
      <w:pPr>
        <w:jc w:val="left"/>
      </w:pPr>
      <w:r>
        <w:br w:type="page"/>
      </w:r>
    </w:p>
    <w:p w14:paraId="0B03D295" w14:textId="13352846" w:rsidR="00EC7B76" w:rsidRPr="00EC7B76" w:rsidRDefault="00EC7B76" w:rsidP="00EC7B76">
      <w:pPr>
        <w:ind w:firstLine="360"/>
        <w:rPr>
          <w:b/>
          <w:bCs/>
          <w:u w:val="single"/>
        </w:rPr>
      </w:pPr>
      <w:r w:rsidRPr="00EC7B76">
        <w:rPr>
          <w:b/>
          <w:bCs/>
          <w:u w:val="single"/>
        </w:rPr>
        <w:lastRenderedPageBreak/>
        <w:t>User Guide</w:t>
      </w:r>
    </w:p>
    <w:p w14:paraId="1D8E5CCD" w14:textId="77777777" w:rsidR="00EC7B76" w:rsidRDefault="00EC7B76" w:rsidP="00EC7B76">
      <w:pPr>
        <w:pStyle w:val="ListParagraph"/>
        <w:numPr>
          <w:ilvl w:val="0"/>
          <w:numId w:val="30"/>
        </w:numPr>
        <w:jc w:val="left"/>
      </w:pPr>
      <w:r>
        <w:t>Run “ngrok.bat”. Extract https tunnel link</w:t>
      </w:r>
    </w:p>
    <w:p w14:paraId="798AE129" w14:textId="77777777" w:rsidR="00EC7B76" w:rsidRDefault="00EC7B76" w:rsidP="00EC7B76">
      <w:pPr>
        <w:pStyle w:val="ListParagraph"/>
      </w:pPr>
    </w:p>
    <w:p w14:paraId="5FECE70A" w14:textId="1388B395" w:rsidR="00EC7B76" w:rsidRDefault="00EC7B76" w:rsidP="00EC7B76">
      <w:pPr>
        <w:pStyle w:val="ListParagraph"/>
        <w:numPr>
          <w:ilvl w:val="0"/>
          <w:numId w:val="30"/>
        </w:numPr>
        <w:jc w:val="left"/>
      </w:pPr>
      <w:r>
        <w:t xml:space="preserve">Paste https link into </w:t>
      </w:r>
      <w:proofErr w:type="spellStart"/>
      <w:r w:rsidR="00DD0D95">
        <w:t>D</w:t>
      </w:r>
      <w:r>
        <w:t>ialogflow</w:t>
      </w:r>
      <w:proofErr w:type="spellEnd"/>
      <w:r>
        <w:t xml:space="preserve"> </w:t>
      </w:r>
      <w:r w:rsidR="008A410C">
        <w:t>fulfilment. Press save.</w:t>
      </w:r>
      <w:r>
        <w:t xml:space="preserve"> </w:t>
      </w:r>
      <w:hyperlink r:id="rId15" w:anchor="/agent/librarian-qusu/fulfillment" w:history="1">
        <w:r w:rsidRPr="00DA758E">
          <w:rPr>
            <w:rStyle w:val="Hyperlink"/>
          </w:rPr>
          <w:t>https://dialogflow.cloud.google.com/#/agent/librarian-qusu/fulfillment</w:t>
        </w:r>
      </w:hyperlink>
    </w:p>
    <w:p w14:paraId="1E68624C" w14:textId="77777777" w:rsidR="00EC7B76" w:rsidRDefault="00EC7B76" w:rsidP="00EC7B76">
      <w:pPr>
        <w:pStyle w:val="ListParagraph"/>
      </w:pPr>
    </w:p>
    <w:p w14:paraId="258FB429" w14:textId="6ACFCB8A" w:rsidR="00EC7B76" w:rsidRDefault="00EC7B76" w:rsidP="00EC7B76">
      <w:pPr>
        <w:pStyle w:val="ListParagraph"/>
        <w:numPr>
          <w:ilvl w:val="0"/>
          <w:numId w:val="30"/>
        </w:numPr>
        <w:jc w:val="left"/>
      </w:pPr>
      <w:r>
        <w:t>Run “</w:t>
      </w:r>
      <w:r w:rsidR="00907E33">
        <w:t>run</w:t>
      </w:r>
      <w:r>
        <w:t>.bat”</w:t>
      </w:r>
    </w:p>
    <w:p w14:paraId="14FF455D" w14:textId="77777777" w:rsidR="00EC7B76" w:rsidRDefault="00EC7B76" w:rsidP="00EC7B76">
      <w:pPr>
        <w:pStyle w:val="ListParagraph"/>
      </w:pPr>
      <w:r>
        <w:rPr>
          <w:b/>
          <w:bCs/>
        </w:rPr>
        <w:t xml:space="preserve">Note: </w:t>
      </w:r>
      <w:r>
        <w:t>Webhook takes ~6mins to initialize the models</w:t>
      </w:r>
    </w:p>
    <w:p w14:paraId="2014CAAB" w14:textId="77777777" w:rsidR="00EC7B76" w:rsidRPr="00B415CF" w:rsidRDefault="00EC7B76" w:rsidP="00EC7B76">
      <w:pPr>
        <w:pStyle w:val="ListParagraph"/>
      </w:pPr>
    </w:p>
    <w:p w14:paraId="58AFB958" w14:textId="77777777" w:rsidR="00EC7B76" w:rsidRDefault="00EC7B76" w:rsidP="00EC7B76">
      <w:pPr>
        <w:pStyle w:val="ListParagraph"/>
        <w:numPr>
          <w:ilvl w:val="0"/>
          <w:numId w:val="30"/>
        </w:numPr>
        <w:jc w:val="left"/>
      </w:pPr>
      <w:proofErr w:type="spellStart"/>
      <w:r>
        <w:t>SmartLibrarian</w:t>
      </w:r>
      <w:proofErr w:type="spellEnd"/>
      <w:r>
        <w:t xml:space="preserve"> is ready for use!</w:t>
      </w:r>
    </w:p>
    <w:p w14:paraId="686639C9" w14:textId="77777777" w:rsidR="00EC7B76" w:rsidRDefault="00EC7B76" w:rsidP="00EC7B76">
      <w:pPr>
        <w:pStyle w:val="ListParagraph"/>
      </w:pPr>
    </w:p>
    <w:p w14:paraId="34C3C589" w14:textId="77777777" w:rsidR="00EC7B76" w:rsidRDefault="00EC7B76" w:rsidP="00EC7B76">
      <w:pPr>
        <w:pStyle w:val="ListParagraph"/>
        <w:numPr>
          <w:ilvl w:val="0"/>
          <w:numId w:val="30"/>
        </w:numPr>
        <w:jc w:val="left"/>
      </w:pPr>
      <w:r w:rsidRPr="00317137">
        <w:rPr>
          <w:b/>
          <w:bCs/>
        </w:rPr>
        <w:t xml:space="preserve">[Test Platform] </w:t>
      </w:r>
      <w:r>
        <w:t xml:space="preserve">Try it out using </w:t>
      </w:r>
      <w:proofErr w:type="spellStart"/>
      <w:r>
        <w:t>DialogFlow</w:t>
      </w:r>
      <w:proofErr w:type="spellEnd"/>
      <w:r>
        <w:t xml:space="preserve"> test console or, download Google Assistant on your device, log in using respective credentials, and initialize the agent by typing/saying “Talk to Smart Librarian”</w:t>
      </w:r>
    </w:p>
    <w:p w14:paraId="557DF9BA" w14:textId="77777777" w:rsidR="00EC7B76" w:rsidRDefault="00EC7B76" w:rsidP="00EC7B76">
      <w:pPr>
        <w:pStyle w:val="ListParagraph"/>
      </w:pPr>
    </w:p>
    <w:p w14:paraId="5CE2300E" w14:textId="7C06A396" w:rsidR="00120AC2" w:rsidRDefault="00EC7B76" w:rsidP="00630AC5">
      <w:pPr>
        <w:pStyle w:val="ListParagraph"/>
        <w:numPr>
          <w:ilvl w:val="0"/>
          <w:numId w:val="30"/>
        </w:numPr>
        <w:shd w:val="clear" w:color="auto" w:fill="FFFFFF"/>
        <w:spacing w:before="60" w:after="100" w:afterAutospacing="1" w:line="240" w:lineRule="auto"/>
        <w:jc w:val="left"/>
      </w:pPr>
      <w:r w:rsidRPr="00D75B5B">
        <w:rPr>
          <w:b/>
          <w:bCs/>
        </w:rPr>
        <w:t xml:space="preserve">[Email Recipient] </w:t>
      </w:r>
      <w:r>
        <w:t xml:space="preserve">By default, email recipient is set to the </w:t>
      </w:r>
      <w:r w:rsidR="00DD0D95">
        <w:t>G</w:t>
      </w:r>
      <w:r>
        <w:t>mail account that is logged in. To change the email recipient of the results of the NLB search, go to “</w:t>
      </w:r>
      <w:proofErr w:type="spellStart"/>
      <w:r>
        <w:t>DialogFlow</w:t>
      </w:r>
      <w:proofErr w:type="spellEnd"/>
      <w:r>
        <w:t>” folder and add in the email address in “email_recipient.txt”</w:t>
      </w:r>
    </w:p>
    <w:p w14:paraId="3E64C256" w14:textId="77777777" w:rsidR="00053B40" w:rsidRDefault="00120AC2">
      <w:pPr>
        <w:jc w:val="left"/>
        <w:sectPr w:rsidR="00053B40" w:rsidSect="0076062E">
          <w:footerReference w:type="default" r:id="rId16"/>
          <w:pgSz w:w="11906" w:h="16838"/>
          <w:pgMar w:top="1440" w:right="1440" w:bottom="1440" w:left="1440" w:header="708" w:footer="708" w:gutter="0"/>
          <w:pgNumType w:start="0"/>
          <w:cols w:space="708"/>
          <w:titlePg/>
          <w:docGrid w:linePitch="360"/>
        </w:sectPr>
      </w:pPr>
      <w:r>
        <w:br w:type="page"/>
      </w:r>
    </w:p>
    <w:p w14:paraId="7524D03F" w14:textId="4780B23E" w:rsidR="00120AC2" w:rsidRDefault="00120AC2" w:rsidP="00120AC2">
      <w:pPr>
        <w:jc w:val="left"/>
        <w:rPr>
          <w:b/>
          <w:caps/>
          <w:sz w:val="32"/>
          <w:szCs w:val="32"/>
        </w:rPr>
      </w:pPr>
      <w:r>
        <w:rPr>
          <w:b/>
          <w:caps/>
          <w:sz w:val="32"/>
          <w:szCs w:val="32"/>
        </w:rPr>
        <w:lastRenderedPageBreak/>
        <w:t>Appendix IV: SMARTLIBRARIAN FEATURES AND SCREENSHOTS</w:t>
      </w:r>
    </w:p>
    <w:p w14:paraId="2F42BEA1" w14:textId="73049A5C" w:rsidR="00092E45" w:rsidRPr="00092E45" w:rsidRDefault="00092E45" w:rsidP="00092E45">
      <w:pPr>
        <w:ind w:firstLine="360"/>
        <w:rPr>
          <w:b/>
          <w:bCs/>
          <w:u w:val="single"/>
        </w:rPr>
      </w:pPr>
      <w:r>
        <w:rPr>
          <w:noProof/>
        </w:rPr>
        <w:drawing>
          <wp:anchor distT="0" distB="0" distL="114300" distR="114300" simplePos="0" relativeHeight="251664384" behindDoc="0" locked="0" layoutInCell="1" allowOverlap="1" wp14:anchorId="5B47D777" wp14:editId="33D45F7F">
            <wp:simplePos x="0" y="0"/>
            <wp:positionH relativeFrom="column">
              <wp:posOffset>6887210</wp:posOffset>
            </wp:positionH>
            <wp:positionV relativeFrom="paragraph">
              <wp:posOffset>279400</wp:posOffset>
            </wp:positionV>
            <wp:extent cx="2008775" cy="4352745"/>
            <wp:effectExtent l="38100" t="38100" r="86995" b="8636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8775" cy="435274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7F0E291" wp14:editId="756062CD">
            <wp:simplePos x="0" y="0"/>
            <wp:positionH relativeFrom="column">
              <wp:posOffset>-75565</wp:posOffset>
            </wp:positionH>
            <wp:positionV relativeFrom="paragraph">
              <wp:posOffset>279400</wp:posOffset>
            </wp:positionV>
            <wp:extent cx="2008161" cy="4352712"/>
            <wp:effectExtent l="38100" t="38100" r="87630" b="863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8161" cy="435271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092E45">
        <w:rPr>
          <w:b/>
          <w:bCs/>
          <w:u w:val="single"/>
        </w:rPr>
        <w:t>Google assistant on mobile</w:t>
      </w:r>
    </w:p>
    <w:p w14:paraId="777D268B" w14:textId="6647FEBE" w:rsidR="00092E45" w:rsidRDefault="00092E45" w:rsidP="00053B40">
      <w:pPr>
        <w:shd w:val="clear" w:color="auto" w:fill="FFFFFF"/>
        <w:spacing w:before="60" w:after="100" w:afterAutospacing="1" w:line="240" w:lineRule="auto"/>
        <w:jc w:val="left"/>
      </w:pPr>
      <w:r>
        <w:rPr>
          <w:noProof/>
        </w:rPr>
        <w:drawing>
          <wp:anchor distT="0" distB="0" distL="114300" distR="114300" simplePos="0" relativeHeight="251663360" behindDoc="0" locked="0" layoutInCell="1" allowOverlap="1" wp14:anchorId="0CD574FF" wp14:editId="639C6868">
            <wp:simplePos x="0" y="0"/>
            <wp:positionH relativeFrom="column">
              <wp:posOffset>4566285</wp:posOffset>
            </wp:positionH>
            <wp:positionV relativeFrom="paragraph">
              <wp:posOffset>4445</wp:posOffset>
            </wp:positionV>
            <wp:extent cx="2008775" cy="4352745"/>
            <wp:effectExtent l="38100" t="38100" r="86995" b="8636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8755" cy="4396038"/>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B15D59A" wp14:editId="0DBB403F">
            <wp:simplePos x="0" y="0"/>
            <wp:positionH relativeFrom="column">
              <wp:posOffset>2245995</wp:posOffset>
            </wp:positionH>
            <wp:positionV relativeFrom="paragraph">
              <wp:posOffset>4445</wp:posOffset>
            </wp:positionV>
            <wp:extent cx="2008161" cy="4352712"/>
            <wp:effectExtent l="38100" t="38100" r="87630" b="863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9552" cy="4399077"/>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C13B07C" w14:textId="2D7E98A7" w:rsidR="00092E45" w:rsidRDefault="00092E45" w:rsidP="00053B40">
      <w:pPr>
        <w:shd w:val="clear" w:color="auto" w:fill="FFFFFF"/>
        <w:spacing w:before="60" w:after="100" w:afterAutospacing="1" w:line="240" w:lineRule="auto"/>
        <w:jc w:val="left"/>
      </w:pPr>
    </w:p>
    <w:p w14:paraId="719E3B4D" w14:textId="6841EF85" w:rsidR="00092E45" w:rsidRDefault="00092E45" w:rsidP="00053B40">
      <w:pPr>
        <w:shd w:val="clear" w:color="auto" w:fill="FFFFFF"/>
        <w:spacing w:before="60" w:after="100" w:afterAutospacing="1" w:line="240" w:lineRule="auto"/>
        <w:jc w:val="left"/>
      </w:pPr>
    </w:p>
    <w:p w14:paraId="228FED2B" w14:textId="1B35E72E" w:rsidR="00092E45" w:rsidRDefault="00092E45" w:rsidP="00053B40">
      <w:pPr>
        <w:shd w:val="clear" w:color="auto" w:fill="FFFFFF"/>
        <w:spacing w:before="60" w:after="100" w:afterAutospacing="1" w:line="240" w:lineRule="auto"/>
        <w:jc w:val="left"/>
      </w:pPr>
    </w:p>
    <w:p w14:paraId="04D584B5" w14:textId="4D158B2A" w:rsidR="00092E45" w:rsidRDefault="00092E45" w:rsidP="00053B40">
      <w:pPr>
        <w:shd w:val="clear" w:color="auto" w:fill="FFFFFF"/>
        <w:spacing w:before="60" w:after="100" w:afterAutospacing="1" w:line="240" w:lineRule="auto"/>
        <w:jc w:val="left"/>
      </w:pPr>
    </w:p>
    <w:p w14:paraId="4E5C388F" w14:textId="423BDD9C" w:rsidR="00092E45" w:rsidRDefault="00092E45" w:rsidP="00053B40">
      <w:pPr>
        <w:shd w:val="clear" w:color="auto" w:fill="FFFFFF"/>
        <w:spacing w:before="60" w:after="100" w:afterAutospacing="1" w:line="240" w:lineRule="auto"/>
        <w:jc w:val="left"/>
      </w:pPr>
    </w:p>
    <w:p w14:paraId="7186F2F0" w14:textId="5401ABA1" w:rsidR="00092E45" w:rsidRDefault="00092E45" w:rsidP="00053B40">
      <w:pPr>
        <w:shd w:val="clear" w:color="auto" w:fill="FFFFFF"/>
        <w:spacing w:before="60" w:after="100" w:afterAutospacing="1" w:line="240" w:lineRule="auto"/>
        <w:jc w:val="left"/>
      </w:pPr>
    </w:p>
    <w:p w14:paraId="12A365B3" w14:textId="3AF7C0A6" w:rsidR="00092E45" w:rsidRDefault="00092E45" w:rsidP="00053B40">
      <w:pPr>
        <w:shd w:val="clear" w:color="auto" w:fill="FFFFFF"/>
        <w:spacing w:before="60" w:after="100" w:afterAutospacing="1" w:line="240" w:lineRule="auto"/>
        <w:jc w:val="left"/>
      </w:pPr>
    </w:p>
    <w:p w14:paraId="78969ADD" w14:textId="55AC77EA" w:rsidR="00092E45" w:rsidRDefault="00092E45" w:rsidP="00053B40">
      <w:pPr>
        <w:shd w:val="clear" w:color="auto" w:fill="FFFFFF"/>
        <w:spacing w:before="60" w:after="100" w:afterAutospacing="1" w:line="240" w:lineRule="auto"/>
        <w:jc w:val="left"/>
      </w:pPr>
    </w:p>
    <w:p w14:paraId="1684C5C0" w14:textId="77777777" w:rsidR="00092E45" w:rsidRDefault="00092E45" w:rsidP="00053B40">
      <w:pPr>
        <w:shd w:val="clear" w:color="auto" w:fill="FFFFFF"/>
        <w:spacing w:before="60" w:after="100" w:afterAutospacing="1" w:line="240" w:lineRule="auto"/>
        <w:jc w:val="left"/>
      </w:pPr>
    </w:p>
    <w:p w14:paraId="50DD3875" w14:textId="7FA73176" w:rsidR="00092E45" w:rsidRDefault="00092E45" w:rsidP="00053B40">
      <w:pPr>
        <w:shd w:val="clear" w:color="auto" w:fill="FFFFFF"/>
        <w:spacing w:before="60" w:after="100" w:afterAutospacing="1" w:line="240" w:lineRule="auto"/>
        <w:jc w:val="left"/>
      </w:pPr>
    </w:p>
    <w:p w14:paraId="0E7C61DF" w14:textId="278BCEF5" w:rsidR="00092E45" w:rsidRDefault="00092E45" w:rsidP="00053B40">
      <w:pPr>
        <w:shd w:val="clear" w:color="auto" w:fill="FFFFFF"/>
        <w:spacing w:before="60" w:after="100" w:afterAutospacing="1" w:line="240" w:lineRule="auto"/>
        <w:jc w:val="left"/>
      </w:pPr>
    </w:p>
    <w:p w14:paraId="716B5115" w14:textId="3250096B" w:rsidR="00092E45" w:rsidRDefault="00D0316B" w:rsidP="00053B40">
      <w:pPr>
        <w:shd w:val="clear" w:color="auto" w:fill="FFFFFF"/>
        <w:spacing w:before="60" w:after="100" w:afterAutospacing="1" w:line="240" w:lineRule="auto"/>
        <w:jc w:val="left"/>
      </w:pPr>
      <w:r>
        <w:rPr>
          <w:noProof/>
        </w:rPr>
        <mc:AlternateContent>
          <mc:Choice Requires="wps">
            <w:drawing>
              <wp:anchor distT="45720" distB="45720" distL="114300" distR="114300" simplePos="0" relativeHeight="251668480" behindDoc="0" locked="0" layoutInCell="1" allowOverlap="1" wp14:anchorId="25A98B76" wp14:editId="313917BF">
                <wp:simplePos x="0" y="0"/>
                <wp:positionH relativeFrom="column">
                  <wp:posOffset>2194560</wp:posOffset>
                </wp:positionH>
                <wp:positionV relativeFrom="paragraph">
                  <wp:posOffset>394970</wp:posOffset>
                </wp:positionV>
                <wp:extent cx="2130425" cy="1404620"/>
                <wp:effectExtent l="0" t="0" r="0" b="12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A98B76" id="_x0000_s1027" type="#_x0000_t202" style="position:absolute;margin-left:172.8pt;margin-top:31.1pt;width:167.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FEB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" filled="f" stroked="f">
                <v:textbox style="mso-fit-shape-to-text:t">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0CD2BC81" wp14:editId="7650BB0C">
                <wp:simplePos x="0" y="0"/>
                <wp:positionH relativeFrom="column">
                  <wp:posOffset>-133350</wp:posOffset>
                </wp:positionH>
                <wp:positionV relativeFrom="paragraph">
                  <wp:posOffset>395605</wp:posOffset>
                </wp:positionV>
                <wp:extent cx="2130425" cy="1404620"/>
                <wp:effectExtent l="0" t="0" r="0" b="12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D2BC81" id="_x0000_s1028" type="#_x0000_t202" style="position:absolute;margin-left:-10.5pt;margin-top:31.15pt;width:167.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" filled="f" stroked="f">
                <v:textbox style="mso-fit-shape-to-text:t">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D3207AA" wp14:editId="1224B233">
                <wp:simplePos x="0" y="0"/>
                <wp:positionH relativeFrom="column">
                  <wp:posOffset>4514215</wp:posOffset>
                </wp:positionH>
                <wp:positionV relativeFrom="paragraph">
                  <wp:posOffset>391795</wp:posOffset>
                </wp:positionV>
                <wp:extent cx="2130425"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3207AA" id="_x0000_s1029" type="#_x0000_t202" style="position:absolute;margin-left:355.45pt;margin-top:30.85pt;width:167.7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urI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" filled="f" stroked="f">
                <v:textbox style="mso-fit-shape-to-text:t">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6EB6ACAD" wp14:editId="24D5054D">
                <wp:simplePos x="0" y="0"/>
                <wp:positionH relativeFrom="column">
                  <wp:posOffset>6834505</wp:posOffset>
                </wp:positionH>
                <wp:positionV relativeFrom="paragraph">
                  <wp:posOffset>381635</wp:posOffset>
                </wp:positionV>
                <wp:extent cx="2130425" cy="6565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656590"/>
                        </a:xfrm>
                        <a:prstGeom prst="rect">
                          <a:avLst/>
                        </a:prstGeom>
                        <a:noFill/>
                        <a:ln w="9525">
                          <a:noFill/>
                          <a:miter lim="800000"/>
                          <a:headEnd/>
                          <a:tailEnd/>
                        </a:ln>
                      </wps:spPr>
                      <wps:txb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6ACAD" id="_x0000_s1030" type="#_x0000_t202" style="position:absolute;margin-left:538.15pt;margin-top:30.05pt;width:167.75pt;height:51.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" filled="f" stroked="f">
                <v:textbo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function</w:t>
                      </w:r>
                    </w:p>
                  </w:txbxContent>
                </v:textbox>
                <w10:wrap type="square"/>
              </v:shape>
            </w:pict>
          </mc:Fallback>
        </mc:AlternateContent>
      </w:r>
    </w:p>
    <w:p w14:paraId="6B892DA0" w14:textId="501131E0" w:rsidR="00092E45" w:rsidRDefault="00D0316B" w:rsidP="00D0316B">
      <w:pPr>
        <w:shd w:val="clear" w:color="auto" w:fill="FFFFFF"/>
        <w:spacing w:before="60" w:after="100" w:afterAutospacing="1" w:line="240" w:lineRule="auto"/>
        <w:ind w:firstLine="720"/>
        <w:jc w:val="left"/>
      </w:pPr>
      <w:r>
        <w:rPr>
          <w:b/>
          <w:bCs/>
          <w:u w:val="single"/>
        </w:rPr>
        <w:lastRenderedPageBreak/>
        <w:t>Email Layout</w:t>
      </w:r>
    </w:p>
    <w:p w14:paraId="5413648E" w14:textId="159BCBCA" w:rsidR="00092E45" w:rsidRDefault="00D0316B" w:rsidP="00053B40">
      <w:pPr>
        <w:shd w:val="clear" w:color="auto" w:fill="FFFFFF"/>
        <w:spacing w:before="60" w:after="100" w:afterAutospacing="1" w:line="240" w:lineRule="auto"/>
        <w:jc w:val="left"/>
      </w:pPr>
      <w:r>
        <w:rPr>
          <w:noProof/>
        </w:rPr>
        <mc:AlternateContent>
          <mc:Choice Requires="wps">
            <w:drawing>
              <wp:anchor distT="0" distB="0" distL="114300" distR="114300" simplePos="0" relativeHeight="251682816" behindDoc="0" locked="0" layoutInCell="1" allowOverlap="1" wp14:anchorId="14E5CAD2" wp14:editId="0CB16E8B">
                <wp:simplePos x="0" y="0"/>
                <wp:positionH relativeFrom="column">
                  <wp:posOffset>5279366</wp:posOffset>
                </wp:positionH>
                <wp:positionV relativeFrom="paragraph">
                  <wp:posOffset>877773</wp:posOffset>
                </wp:positionV>
                <wp:extent cx="1794294" cy="1018013"/>
                <wp:effectExtent l="38100" t="0" r="15875" b="48895"/>
                <wp:wrapNone/>
                <wp:docPr id="25" name="Straight Arrow Connector 25"/>
                <wp:cNvGraphicFramePr/>
                <a:graphic xmlns:a="http://schemas.openxmlformats.org/drawingml/2006/main">
                  <a:graphicData uri="http://schemas.microsoft.com/office/word/2010/wordprocessingShape">
                    <wps:wsp>
                      <wps:cNvCnPr/>
                      <wps:spPr>
                        <a:xfrm flipH="1">
                          <a:off x="0" y="0"/>
                          <a:ext cx="1794294" cy="1018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292708E" id="_x0000_t32" coordsize="21600,21600" o:spt="32" o:oned="t" path="m,l21600,21600e" filled="f">
                <v:path arrowok="t" fillok="f" o:connecttype="none"/>
                <o:lock v:ext="edit" shapetype="t"/>
              </v:shapetype>
              <v:shape id="Straight Arrow Connector 25" o:spid="_x0000_s1026" type="#_x0000_t32" style="position:absolute;margin-left:415.7pt;margin-top:69.1pt;width:141.3pt;height:80.15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0B802808" wp14:editId="0DEA8E76">
                <wp:simplePos x="0" y="0"/>
                <wp:positionH relativeFrom="column">
                  <wp:posOffset>5451894</wp:posOffset>
                </wp:positionH>
                <wp:positionV relativeFrom="paragraph">
                  <wp:posOffset>696715</wp:posOffset>
                </wp:positionV>
                <wp:extent cx="1130061" cy="112143"/>
                <wp:effectExtent l="38100" t="0" r="13335" b="78740"/>
                <wp:wrapNone/>
                <wp:docPr id="24" name="Straight Arrow Connector 24"/>
                <wp:cNvGraphicFramePr/>
                <a:graphic xmlns:a="http://schemas.openxmlformats.org/drawingml/2006/main">
                  <a:graphicData uri="http://schemas.microsoft.com/office/word/2010/wordprocessingShape">
                    <wps:wsp>
                      <wps:cNvCnPr/>
                      <wps:spPr>
                        <a:xfrm flipH="1">
                          <a:off x="0" y="0"/>
                          <a:ext cx="1130061" cy="112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0051" id="Straight Arrow Connector 24" o:spid="_x0000_s1026" type="#_x0000_t32" style="position:absolute;margin-left:429.3pt;margin-top:54.85pt;width:89pt;height:8.8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80768" behindDoc="0" locked="0" layoutInCell="1" allowOverlap="1" wp14:anchorId="4606EC20" wp14:editId="6BDBF032">
                <wp:simplePos x="0" y="0"/>
                <wp:positionH relativeFrom="column">
                  <wp:posOffset>6581943</wp:posOffset>
                </wp:positionH>
                <wp:positionV relativeFrom="paragraph">
                  <wp:posOffset>506766</wp:posOffset>
                </wp:positionV>
                <wp:extent cx="1086928" cy="370936"/>
                <wp:effectExtent l="0" t="0" r="18415" b="1016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928" cy="370936"/>
                        </a:xfrm>
                        <a:prstGeom prst="rect">
                          <a:avLst/>
                        </a:prstGeom>
                        <a:solidFill>
                          <a:srgbClr val="FFFFFF"/>
                        </a:solidFill>
                        <a:ln w="9525">
                          <a:solidFill>
                            <a:srgbClr val="000000"/>
                          </a:solidFill>
                          <a:miter lim="800000"/>
                          <a:headEnd/>
                          <a:tailEnd/>
                        </a:ln>
                      </wps:spPr>
                      <wps:txbx>
                        <w:txbxContent>
                          <w:p w14:paraId="1A467A21" w14:textId="13439EBE" w:rsidR="00630AC5" w:rsidRPr="00D0316B" w:rsidRDefault="00630AC5" w:rsidP="00D0316B">
                            <w:pPr>
                              <w:jc w:val="center"/>
                              <w:rPr>
                                <w:sz w:val="16"/>
                                <w:szCs w:val="16"/>
                              </w:rPr>
                            </w:pPr>
                            <w:r>
                              <w:rPr>
                                <w:sz w:val="16"/>
                                <w:szCs w:val="16"/>
                              </w:rPr>
                              <w:t>Multiple Book Types in NLB</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606EC20" id="_x0000_s1031" type="#_x0000_t202" style="position:absolute;margin-left:518.25pt;margin-top:39.9pt;width:85.6pt;height:29.2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">
                <v:textbox>
                  <w:txbxContent>
                    <w:p w14:paraId="1A467A21" w14:textId="13439EBE" w:rsidR="00630AC5" w:rsidRPr="00D0316B" w:rsidRDefault="00630AC5" w:rsidP="00D0316B">
                      <w:pPr>
                        <w:jc w:val="center"/>
                        <w:rPr>
                          <w:sz w:val="16"/>
                          <w:szCs w:val="16"/>
                        </w:rPr>
                      </w:pPr>
                      <w:r>
                        <w:rPr>
                          <w:sz w:val="16"/>
                          <w:szCs w:val="16"/>
                        </w:rPr>
                        <w:t>Multiple Book Types in NLB</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C9141D2" wp14:editId="29E818DA">
                <wp:simplePos x="0" y="0"/>
                <wp:positionH relativeFrom="column">
                  <wp:posOffset>2984740</wp:posOffset>
                </wp:positionH>
                <wp:positionV relativeFrom="paragraph">
                  <wp:posOffset>1283311</wp:posOffset>
                </wp:positionV>
                <wp:extent cx="155215" cy="888365"/>
                <wp:effectExtent l="0" t="0" r="35560" b="26035"/>
                <wp:wrapNone/>
                <wp:docPr id="19" name="Right Brace 19"/>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C6E969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235pt;margin-top:101.05pt;width:12.2pt;height:69.9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0" distB="0" distL="114300" distR="114300" simplePos="0" relativeHeight="251677696" behindDoc="0" locked="0" layoutInCell="1" allowOverlap="1" wp14:anchorId="6B71BE60" wp14:editId="453A8138">
                <wp:simplePos x="0" y="0"/>
                <wp:positionH relativeFrom="column">
                  <wp:posOffset>2984740</wp:posOffset>
                </wp:positionH>
                <wp:positionV relativeFrom="paragraph">
                  <wp:posOffset>2283975</wp:posOffset>
                </wp:positionV>
                <wp:extent cx="155215" cy="888365"/>
                <wp:effectExtent l="0" t="0" r="35560" b="26035"/>
                <wp:wrapNone/>
                <wp:docPr id="21" name="Right Brace 21"/>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34ABD07" id="Right Brace 21" o:spid="_x0000_s1026" type="#_x0000_t88" style="position:absolute;margin-left:235pt;margin-top:179.85pt;width:12.2pt;height:69.9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45720" distB="45720" distL="114300" distR="114300" simplePos="0" relativeHeight="251678720" behindDoc="0" locked="0" layoutInCell="1" allowOverlap="1" wp14:anchorId="19B3D3C3" wp14:editId="72F7B82A">
                <wp:simplePos x="0" y="0"/>
                <wp:positionH relativeFrom="column">
                  <wp:posOffset>3251835</wp:posOffset>
                </wp:positionH>
                <wp:positionV relativeFrom="paragraph">
                  <wp:posOffset>2533746</wp:posOffset>
                </wp:positionV>
                <wp:extent cx="948690" cy="370936"/>
                <wp:effectExtent l="0" t="0" r="22860" b="1016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70936"/>
                        </a:xfrm>
                        <a:prstGeom prst="rect">
                          <a:avLst/>
                        </a:prstGeom>
                        <a:solidFill>
                          <a:srgbClr val="FFFFFF"/>
                        </a:solidFill>
                        <a:ln w="9525">
                          <a:solidFill>
                            <a:srgbClr val="000000"/>
                          </a:solidFill>
                          <a:miter lim="800000"/>
                          <a:headEnd/>
                          <a:tailEnd/>
                        </a:ln>
                      </wps:spPr>
                      <wps:txb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9B3D3C3" id="_x0000_s1032" type="#_x0000_t202" style="position:absolute;margin-left:256.05pt;margin-top:199.5pt;width:74.7pt;height:29.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">
                <v:textbo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v:textbox>
              </v:shape>
            </w:pict>
          </mc:Fallback>
        </mc:AlternateContent>
      </w:r>
      <w:r>
        <w:rPr>
          <w:noProof/>
        </w:rPr>
        <mc:AlternateContent>
          <mc:Choice Requires="wps">
            <w:drawing>
              <wp:anchor distT="45720" distB="45720" distL="114300" distR="114300" simplePos="0" relativeHeight="251675648" behindDoc="0" locked="0" layoutInCell="1" allowOverlap="1" wp14:anchorId="0383608E" wp14:editId="64251BC3">
                <wp:simplePos x="0" y="0"/>
                <wp:positionH relativeFrom="column">
                  <wp:posOffset>3252158</wp:posOffset>
                </wp:positionH>
                <wp:positionV relativeFrom="paragraph">
                  <wp:posOffset>1576609</wp:posOffset>
                </wp:positionV>
                <wp:extent cx="948906" cy="250166"/>
                <wp:effectExtent l="0" t="0" r="22860" b="1714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906" cy="250166"/>
                        </a:xfrm>
                        <a:prstGeom prst="rect">
                          <a:avLst/>
                        </a:prstGeom>
                        <a:solidFill>
                          <a:srgbClr val="FFFFFF"/>
                        </a:solidFill>
                        <a:ln w="9525">
                          <a:solidFill>
                            <a:srgbClr val="000000"/>
                          </a:solidFill>
                          <a:miter lim="800000"/>
                          <a:headEnd/>
                          <a:tailEnd/>
                        </a:ln>
                      </wps:spPr>
                      <wps:txbx>
                        <w:txbxContent>
                          <w:p w14:paraId="583A26B7" w14:textId="4D7CFAEF" w:rsidR="00630AC5" w:rsidRPr="00D0316B" w:rsidRDefault="00630AC5" w:rsidP="00D0316B">
                            <w:pPr>
                              <w:jc w:val="center"/>
                              <w:rPr>
                                <w:sz w:val="16"/>
                                <w:szCs w:val="16"/>
                              </w:rPr>
                            </w:pPr>
                            <w:r w:rsidRPr="00D0316B">
                              <w:rPr>
                                <w:sz w:val="16"/>
                                <w:szCs w:val="16"/>
                              </w:rPr>
                              <w:t>NLB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83608E" id="_x0000_s1033" type="#_x0000_t202" style="position:absolute;margin-left:256.1pt;margin-top:124.15pt;width:74.7pt;height:19.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">
                <v:textbox>
                  <w:txbxContent>
                    <w:p w14:paraId="583A26B7" w14:textId="4D7CFAEF" w:rsidR="00630AC5" w:rsidRPr="00D0316B" w:rsidRDefault="00630AC5" w:rsidP="00D0316B">
                      <w:pPr>
                        <w:jc w:val="center"/>
                        <w:rPr>
                          <w:sz w:val="16"/>
                          <w:szCs w:val="16"/>
                        </w:rPr>
                      </w:pPr>
                      <w:r w:rsidRPr="00D0316B">
                        <w:rPr>
                          <w:sz w:val="16"/>
                          <w:szCs w:val="16"/>
                        </w:rPr>
                        <w:t>NLB Information</w:t>
                      </w:r>
                    </w:p>
                  </w:txbxContent>
                </v:textbox>
              </v:shape>
            </w:pict>
          </mc:Fallback>
        </mc:AlternateContent>
      </w:r>
      <w:r w:rsidR="00092E45" w:rsidRPr="00092E45">
        <w:rPr>
          <w:noProof/>
        </w:rPr>
        <w:drawing>
          <wp:inline distT="0" distB="0" distL="0" distR="0" wp14:anchorId="4D8E48EB" wp14:editId="00CE3585">
            <wp:extent cx="4233984" cy="3610874"/>
            <wp:effectExtent l="38100" t="38100" r="90805" b="1041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47387"/>
                    <a:stretch/>
                  </pic:blipFill>
                  <pic:spPr bwMode="auto">
                    <a:xfrm>
                      <a:off x="0" y="0"/>
                      <a:ext cx="4239903" cy="361592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D0316B">
        <w:rPr>
          <w:noProof/>
        </w:rPr>
        <w:drawing>
          <wp:inline distT="0" distB="0" distL="0" distR="0" wp14:anchorId="473F6110" wp14:editId="4B2F6AD5">
            <wp:extent cx="4126789" cy="3713804"/>
            <wp:effectExtent l="38100" t="38100" r="102870" b="965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2504"/>
                    <a:stretch/>
                  </pic:blipFill>
                  <pic:spPr bwMode="auto">
                    <a:xfrm>
                      <a:off x="0" y="0"/>
                      <a:ext cx="4146534" cy="373157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953D2CC" w14:textId="414B7826" w:rsidR="00092E45" w:rsidRDefault="00092E45" w:rsidP="00053B40">
      <w:pPr>
        <w:shd w:val="clear" w:color="auto" w:fill="FFFFFF"/>
        <w:spacing w:before="60" w:after="100" w:afterAutospacing="1" w:line="240" w:lineRule="auto"/>
        <w:jc w:val="left"/>
      </w:pPr>
    </w:p>
    <w:p w14:paraId="4558B077" w14:textId="76768ECF" w:rsidR="00092E45" w:rsidRDefault="00092E45" w:rsidP="00053B40">
      <w:pPr>
        <w:shd w:val="clear" w:color="auto" w:fill="FFFFFF"/>
        <w:spacing w:before="60" w:after="100" w:afterAutospacing="1" w:line="240" w:lineRule="auto"/>
        <w:jc w:val="left"/>
      </w:pPr>
    </w:p>
    <w:p w14:paraId="70D0E389" w14:textId="77777777" w:rsidR="00B00F2C" w:rsidRDefault="00B00F2C" w:rsidP="00053B40">
      <w:pPr>
        <w:shd w:val="clear" w:color="auto" w:fill="FFFFFF"/>
        <w:spacing w:before="60" w:after="100" w:afterAutospacing="1" w:line="240" w:lineRule="auto"/>
        <w:jc w:val="left"/>
        <w:sectPr w:rsidR="00B00F2C" w:rsidSect="00053B40">
          <w:pgSz w:w="16838" w:h="11906" w:orient="landscape"/>
          <w:pgMar w:top="1440" w:right="1440" w:bottom="1440" w:left="1440" w:header="708" w:footer="708" w:gutter="0"/>
          <w:cols w:space="708"/>
          <w:docGrid w:linePitch="360"/>
        </w:sectPr>
      </w:pPr>
    </w:p>
    <w:p w14:paraId="09C207B9" w14:textId="239F7095" w:rsidR="00B00F2C" w:rsidRDefault="00B00F2C" w:rsidP="00B00F2C">
      <w:pPr>
        <w:jc w:val="left"/>
        <w:rPr>
          <w:b/>
          <w:caps/>
          <w:sz w:val="32"/>
          <w:szCs w:val="32"/>
        </w:rPr>
      </w:pPr>
      <w:r>
        <w:rPr>
          <w:b/>
          <w:caps/>
          <w:sz w:val="32"/>
          <w:szCs w:val="32"/>
        </w:rPr>
        <w:lastRenderedPageBreak/>
        <w:t>Appendix IV: INDIVIDUAL PROJECT REPORT</w:t>
      </w:r>
    </w:p>
    <w:p w14:paraId="2D9C3886" w14:textId="51562ECE" w:rsidR="00B00F2C" w:rsidRPr="00A60B24" w:rsidRDefault="00B00F2C" w:rsidP="00B00F2C">
      <w:pPr>
        <w:rPr>
          <w:b/>
          <w:bCs/>
        </w:rPr>
      </w:pPr>
      <w:r w:rsidRPr="00A60B24">
        <w:rPr>
          <w:b/>
          <w:bCs/>
        </w:rPr>
        <w:t>Yang Jieshen</w:t>
      </w:r>
    </w:p>
    <w:p w14:paraId="4EEE2CC2" w14:textId="77777777" w:rsidR="00C2477A" w:rsidRDefault="00C2477A" w:rsidP="00B00F2C">
      <w:r>
        <w:t xml:space="preserve">This project started off as trying to do an RPA program to book facilities or systems but morphed into a book borrowing system. I had participated in the idea development and feasibility of the project. </w:t>
      </w:r>
    </w:p>
    <w:p w14:paraId="724E859A" w14:textId="1A2230F8" w:rsidR="00B00F2C" w:rsidRDefault="00C2477A" w:rsidP="00B00F2C">
      <w:r>
        <w:t xml:space="preserve">After the division of work, I was the main focal to implement Google </w:t>
      </w:r>
      <w:proofErr w:type="spellStart"/>
      <w:r>
        <w:t>Dialogflow</w:t>
      </w:r>
      <w:proofErr w:type="spellEnd"/>
      <w:r>
        <w:t xml:space="preserve"> and setting up the whole user interface with Google Assistant. I had designed the intent </w:t>
      </w:r>
      <w:r w:rsidR="00537643">
        <w:t>identification</w:t>
      </w:r>
      <w:r>
        <w:t>, user interfacing flow, responses</w:t>
      </w:r>
      <w:r w:rsidR="00537643">
        <w:t xml:space="preserve"> and the webhook to interfacing Google </w:t>
      </w:r>
      <w:proofErr w:type="spellStart"/>
      <w:r w:rsidR="00537643">
        <w:t>Dialogflow</w:t>
      </w:r>
      <w:proofErr w:type="spellEnd"/>
      <w:r w:rsidR="00537643">
        <w:t xml:space="preserve"> with the Python code</w:t>
      </w:r>
      <w:r>
        <w:t>. After which, I took on the role of interfacing the webhook to the RPA. I had designed and coded the RPA function that interfaces with the NLB, Amazon and Email modules. This transited into the end to end testing of the Smart Librarian agent from request through Google Assistant, all the way until the email is composed and sent.</w:t>
      </w:r>
    </w:p>
    <w:p w14:paraId="16295D3B" w14:textId="7736B8AE" w:rsidR="00C2477A" w:rsidRDefault="00C2477A" w:rsidP="00B00F2C">
      <w:r>
        <w:t xml:space="preserve">For the report, I had captured user case demos for the Smart Librarian on the actual device and wrote up the installation and user guide. I had also written up the segment on future improvements for the agent. </w:t>
      </w:r>
    </w:p>
    <w:p w14:paraId="0957D025" w14:textId="1DA1488A" w:rsidR="00C2477A" w:rsidRDefault="00C2477A" w:rsidP="00B00F2C">
      <w:r>
        <w:t>As for the video, I took on the full recording of the promotional video to display the use case and the marketing pitch for the agent. As for the system architecture video</w:t>
      </w:r>
      <w:r w:rsidR="004305E4">
        <w:t>, besides preparing the conversational UI and email agent slides</w:t>
      </w:r>
      <w:r>
        <w:t xml:space="preserve">, I had recorded for the intro and </w:t>
      </w:r>
      <w:r w:rsidR="004305E4">
        <w:t>the explanation</w:t>
      </w:r>
      <w:r>
        <w:t xml:space="preserve"> </w:t>
      </w:r>
      <w:r w:rsidR="004305E4">
        <w:t xml:space="preserve">of the </w:t>
      </w:r>
      <w:r>
        <w:t>overall system architecture.</w:t>
      </w:r>
    </w:p>
    <w:p w14:paraId="1D28FE77" w14:textId="3E82D0ED" w:rsidR="00C129B4" w:rsidRDefault="00C129B4" w:rsidP="00B00F2C">
      <w:r>
        <w:t xml:space="preserve">The most practical knowledge learned through this module is on how to code using </w:t>
      </w:r>
      <w:proofErr w:type="spellStart"/>
      <w:r>
        <w:t>Tagui</w:t>
      </w:r>
      <w:proofErr w:type="spellEnd"/>
      <w:r>
        <w:t xml:space="preserve">, learning about </w:t>
      </w:r>
      <w:r w:rsidR="00DB5B24">
        <w:t>XP</w:t>
      </w:r>
      <w:r>
        <w:t xml:space="preserve">ath and to manipulate simple tasks through an agent. </w:t>
      </w:r>
      <w:r w:rsidR="00DB5B24">
        <w:t>Besides that, the added understanding of RPA vs IPA will greatly help in automation and digitizing tasks in the future, which is what my company is advocating and moving towards.</w:t>
      </w:r>
      <w:r w:rsidR="00D041D9">
        <w:t xml:space="preserve"> Knowing how to properly identify what can benefit from RPA and the strategy to implement will enable more effective propagation of RPA usage and adoption in the company. Also, m</w:t>
      </w:r>
      <w:r w:rsidR="00432EEB">
        <w:t xml:space="preserve">y company is pushing the use of </w:t>
      </w:r>
      <w:proofErr w:type="spellStart"/>
      <w:r w:rsidR="00432EEB">
        <w:t>UIPath</w:t>
      </w:r>
      <w:proofErr w:type="spellEnd"/>
      <w:r w:rsidR="00432EEB">
        <w:t xml:space="preserve">, which is timely </w:t>
      </w:r>
      <w:r w:rsidR="00CC6474">
        <w:t>with</w:t>
      </w:r>
      <w:r w:rsidR="00432EEB">
        <w:t xml:space="preserve"> the knowledge acquired during the course. </w:t>
      </w:r>
    </w:p>
    <w:p w14:paraId="306631F4" w14:textId="31D2F7D2" w:rsidR="00C2477A" w:rsidRDefault="00432EEB" w:rsidP="00B00F2C">
      <w:r>
        <w:t>I have applied the skills I learned in RPA to do some daily reporting, which included capturing information from a website and sending an informative email. Other areas which I am exploring includes automated downloading of software version for printer testing, automated sending of print jobs to printers to lower manual intervention and errors.</w:t>
      </w:r>
      <w:r w:rsidR="00D041D9">
        <w:t xml:space="preserve"> Another area which I intend to influence is the mindset of RPA and the ability for an individual to remove manual repetitive tasks. </w:t>
      </w:r>
    </w:p>
    <w:p w14:paraId="36AEB7FB" w14:textId="572B5943" w:rsidR="00B00F2C" w:rsidRDefault="00B00F2C" w:rsidP="00B00F2C">
      <w:pPr>
        <w:jc w:val="left"/>
        <w:rPr>
          <w:b/>
          <w:caps/>
          <w:sz w:val="32"/>
          <w:szCs w:val="32"/>
        </w:rPr>
      </w:pPr>
    </w:p>
    <w:p w14:paraId="3D518346" w14:textId="24482535" w:rsidR="00F95823" w:rsidRDefault="00F95823">
      <w:pPr>
        <w:jc w:val="left"/>
      </w:pPr>
      <w:r>
        <w:br w:type="page"/>
      </w:r>
    </w:p>
    <w:p w14:paraId="31EFDBFB" w14:textId="77777777" w:rsidR="00F95823" w:rsidRDefault="00F95823" w:rsidP="00F95823">
      <w:pPr>
        <w:jc w:val="left"/>
        <w:rPr>
          <w:b/>
          <w:caps/>
          <w:sz w:val="32"/>
          <w:szCs w:val="32"/>
        </w:rPr>
      </w:pPr>
      <w:r>
        <w:rPr>
          <w:b/>
          <w:caps/>
          <w:sz w:val="32"/>
          <w:szCs w:val="32"/>
        </w:rPr>
        <w:lastRenderedPageBreak/>
        <w:t>Appendix IV: INDIVIDUAL PROJECT REPORT</w:t>
      </w:r>
    </w:p>
    <w:p w14:paraId="5D35B5C2" w14:textId="2403106A" w:rsidR="00F95823" w:rsidRPr="00A60B24" w:rsidRDefault="00F95823" w:rsidP="00F95823">
      <w:pPr>
        <w:rPr>
          <w:b/>
          <w:bCs/>
        </w:rPr>
      </w:pPr>
      <w:r>
        <w:rPr>
          <w:b/>
          <w:bCs/>
        </w:rPr>
        <w:t>Nirav Parikh</w:t>
      </w:r>
    </w:p>
    <w:p w14:paraId="2E7C889B" w14:textId="5ED5B365" w:rsidR="00F95823" w:rsidRDefault="00F95823" w:rsidP="00F95823">
      <w:r>
        <w:t xml:space="preserve">My going in objective for this project was to explore </w:t>
      </w:r>
      <w:proofErr w:type="spellStart"/>
      <w:r>
        <w:t>HyperAutomation</w:t>
      </w:r>
      <w:proofErr w:type="spellEnd"/>
      <w:r>
        <w:t xml:space="preserve"> – combining Machine Learning (ML) with Robotic Process Automation (RPA). There was also keen interest in the team to explore the integration of Intelligent Agents (IA) with RPA. After discussing several options, we as a team gravitated towards the current project of the Smart Library Assistant, and we scoped the MVP to allow for us to experiment &amp; integrate AI, RPA &amp; ML. </w:t>
      </w:r>
    </w:p>
    <w:p w14:paraId="7042028A" w14:textId="77777777" w:rsidR="0008183B" w:rsidRDefault="00F95823" w:rsidP="00F95823">
      <w:r>
        <w:t xml:space="preserve">While the entire team was involved in the ideation &amp; flow design, we then split the work amongst ourselves aligned to our areas of interest. My main area of contribution was </w:t>
      </w:r>
      <w:r w:rsidR="0008183B">
        <w:t xml:space="preserve">to design, develop &amp; integrate our two Machine Learning modules with the IA/RPA agent. We had two key requirements for which we leveraged ML. </w:t>
      </w:r>
    </w:p>
    <w:p w14:paraId="67531FA8" w14:textId="0B107D95" w:rsidR="00F95823" w:rsidRDefault="0008183B" w:rsidP="00F95823">
      <w:r>
        <w:t xml:space="preserve">The first requirement was the INTELLIGENT TITLE MATCHER – the ability to find the best matching titles among the several </w:t>
      </w:r>
      <w:proofErr w:type="spellStart"/>
      <w:r>
        <w:t>retieved</w:t>
      </w:r>
      <w:proofErr w:type="spellEnd"/>
      <w:r>
        <w:t xml:space="preserve"> by our RPA from NLB &amp; Amazon to find the one that was the closest match to the user requested title. As a simple string search would not suffice, I researched and used the Word Vector approach to extract the deeper semantic meanings and compare these title vectors to find the best match. </w:t>
      </w:r>
    </w:p>
    <w:p w14:paraId="7F448771" w14:textId="66D19206" w:rsidR="0008183B" w:rsidRDefault="0008183B" w:rsidP="00F95823">
      <w:r>
        <w:t xml:space="preserve">The second requirement was the ABSTRACT SUMARIZER – the ability to extract the most relevant phrases from the book abstracts retrieved from NLB &amp; Amazon and to create a punchline sentence to capture the user’s interest. Here I leveraged the BERT pre-trained module that I </w:t>
      </w:r>
      <w:r w:rsidR="00804FB5">
        <w:t xml:space="preserve">had learned at a workplace project and adapted it by training it on a different corpus (Google News in this case) for this project. It was very satisfying to see the ability to port models across different </w:t>
      </w:r>
      <w:proofErr w:type="spellStart"/>
      <w:r w:rsidR="00804FB5">
        <w:t>usecases</w:t>
      </w:r>
      <w:proofErr w:type="spellEnd"/>
      <w:r w:rsidR="00804FB5">
        <w:t xml:space="preserve"> by training them differently.  </w:t>
      </w:r>
    </w:p>
    <w:p w14:paraId="2576E6D0" w14:textId="288E2B43" w:rsidR="00F95823" w:rsidRDefault="00F95823" w:rsidP="00F95823">
      <w:r>
        <w:t xml:space="preserve">For the report, I </w:t>
      </w:r>
      <w:r w:rsidR="00804FB5">
        <w:t xml:space="preserve">wrote up the sections on the ML modules with details on the rationale, approach and implementation of these modules and how they can be integrated with the Intelligent Agent &amp; Robotic Process Automation to create HYPERAUTOMATION solutions.  For the </w:t>
      </w:r>
      <w:r>
        <w:t>video</w:t>
      </w:r>
      <w:r w:rsidR="00804FB5">
        <w:t>s</w:t>
      </w:r>
      <w:r>
        <w:t xml:space="preserve">, </w:t>
      </w:r>
      <w:r w:rsidR="00804FB5">
        <w:t xml:space="preserve">I prepared the slides on my contributions as well the final wrap up slide of the GMAIL integration to send the email to users. I provided the voice over narrations for these slides too. </w:t>
      </w:r>
    </w:p>
    <w:p w14:paraId="5D816EAF" w14:textId="7CA09A18" w:rsidR="00F95823" w:rsidRDefault="00F95823" w:rsidP="00F95823">
      <w:r>
        <w:t xml:space="preserve">The most practical knowledge learned through this module is </w:t>
      </w:r>
      <w:r w:rsidR="00804FB5">
        <w:t xml:space="preserve">the power of integrating the various AI components to create a smart solution that is comprehensive but seamless to the user. At my workplace we have started exploring RPA in our back-office processing tasks and my personal interest in leveraging Machine Learning will now help me explore &amp; integrate </w:t>
      </w:r>
      <w:r w:rsidR="002C25BC">
        <w:t xml:space="preserve">my solutions with the </w:t>
      </w:r>
      <w:r w:rsidR="00804FB5">
        <w:t xml:space="preserve">RPA </w:t>
      </w:r>
      <w:r w:rsidR="002C25BC">
        <w:t xml:space="preserve">implementations. I also benefited from learning about </w:t>
      </w:r>
      <w:proofErr w:type="spellStart"/>
      <w:r w:rsidR="002C25BC">
        <w:t>UIPath</w:t>
      </w:r>
      <w:proofErr w:type="spellEnd"/>
      <w:r w:rsidR="002C25BC">
        <w:t xml:space="preserve"> which is what we use at my workplace and will help me explore other process’ that we could automate using RPA.</w:t>
      </w:r>
      <w:r>
        <w:t xml:space="preserve"> </w:t>
      </w:r>
      <w:r w:rsidR="002C25BC">
        <w:t xml:space="preserve">Google </w:t>
      </w:r>
      <w:proofErr w:type="spellStart"/>
      <w:r w:rsidR="002C25BC">
        <w:t>DialogFlow</w:t>
      </w:r>
      <w:proofErr w:type="spellEnd"/>
      <w:r w:rsidR="002C25BC">
        <w:t xml:space="preserve"> is also something that I intend to explore as a interactive conversational UI for interacting with our traders. </w:t>
      </w:r>
    </w:p>
    <w:p w14:paraId="49802776" w14:textId="7162B010" w:rsidR="00F95823" w:rsidRDefault="002C25BC" w:rsidP="00F95823">
      <w:r>
        <w:t xml:space="preserve">Overall, I am glad to have had the opportunity work on this project and explore these technologies in detail. I am very grateful to my team mates </w:t>
      </w:r>
      <w:proofErr w:type="spellStart"/>
      <w:r>
        <w:t>Jie</w:t>
      </w:r>
      <w:proofErr w:type="spellEnd"/>
      <w:r>
        <w:t xml:space="preserve"> </w:t>
      </w:r>
      <w:r>
        <w:t xml:space="preserve">Shen &amp; Wei </w:t>
      </w:r>
      <w:r>
        <w:t>C</w:t>
      </w:r>
      <w:r>
        <w:t>heng</w:t>
      </w:r>
      <w:r>
        <w:t xml:space="preserve"> – they are great enthusiastic partners and we collaborated seamlessly across the different modules and with minimum friction towards developing this solution.  Many thanks! </w:t>
      </w:r>
    </w:p>
    <w:p w14:paraId="7EC81760" w14:textId="77777777" w:rsidR="00092E45" w:rsidRDefault="00092E45" w:rsidP="00053B40">
      <w:pPr>
        <w:shd w:val="clear" w:color="auto" w:fill="FFFFFF"/>
        <w:spacing w:before="60" w:after="100" w:afterAutospacing="1" w:line="240" w:lineRule="auto"/>
        <w:jc w:val="left"/>
      </w:pPr>
    </w:p>
    <w:p w14:paraId="5F4333A9" w14:textId="60546691" w:rsidR="00EC7B76" w:rsidRDefault="00EC7B76" w:rsidP="00053B40">
      <w:pPr>
        <w:shd w:val="clear" w:color="auto" w:fill="FFFFFF"/>
        <w:spacing w:before="60" w:after="100" w:afterAutospacing="1" w:line="240" w:lineRule="auto"/>
        <w:jc w:val="left"/>
      </w:pPr>
    </w:p>
    <w:sectPr w:rsidR="00EC7B76" w:rsidSect="00B00F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27BCE" w14:textId="77777777" w:rsidR="007A525C" w:rsidRDefault="007A525C" w:rsidP="00E07FA4">
      <w:pPr>
        <w:spacing w:after="0" w:line="240" w:lineRule="auto"/>
      </w:pPr>
      <w:r>
        <w:separator/>
      </w:r>
    </w:p>
  </w:endnote>
  <w:endnote w:type="continuationSeparator" w:id="0">
    <w:p w14:paraId="6664BAA5" w14:textId="77777777" w:rsidR="007A525C" w:rsidRDefault="007A525C"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51EBD" w14:textId="77777777" w:rsidR="007A525C" w:rsidRDefault="007A525C" w:rsidP="00E07FA4">
      <w:pPr>
        <w:spacing w:after="0" w:line="240" w:lineRule="auto"/>
      </w:pPr>
      <w:r>
        <w:separator/>
      </w:r>
    </w:p>
  </w:footnote>
  <w:footnote w:type="continuationSeparator" w:id="0">
    <w:p w14:paraId="79248931" w14:textId="77777777" w:rsidR="007A525C" w:rsidRDefault="007A525C" w:rsidP="00E07FA4">
      <w:pPr>
        <w:spacing w:after="0" w:line="240" w:lineRule="auto"/>
      </w:pPr>
      <w:r>
        <w:continuationSeparator/>
      </w:r>
    </w:p>
  </w:footnote>
  <w:footnote w:id="1">
    <w:p w14:paraId="5952F646" w14:textId="24DDB1FE" w:rsidR="00630AC5" w:rsidRPr="00775044" w:rsidRDefault="00630AC5" w:rsidP="00D478BD">
      <w:pPr>
        <w:rPr>
          <w:sz w:val="16"/>
          <w:szCs w:val="16"/>
        </w:rPr>
      </w:pPr>
      <w:r w:rsidRPr="00775044">
        <w:rPr>
          <w:rStyle w:val="FootnoteReference"/>
          <w:sz w:val="16"/>
          <w:szCs w:val="16"/>
        </w:rPr>
        <w:footnoteRef/>
      </w:r>
      <w:r w:rsidRPr="00775044">
        <w:rPr>
          <w:sz w:val="16"/>
          <w:szCs w:val="16"/>
        </w:rPr>
        <w:t>https://www.reportlinker.com/p05975423/Global-Online-Book-Services-Market-By-Category-By-Region-Industry-Analysis-and-Forecast.html?utm_source=GNW</w:t>
      </w:r>
    </w:p>
  </w:footnote>
  <w:footnote w:id="2">
    <w:p w14:paraId="4D6D2939" w14:textId="1EE7BEE5"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mordorintelligence.com/industry-reports/e-book-market</w:t>
      </w:r>
    </w:p>
  </w:footnote>
  <w:footnote w:id="3">
    <w:p w14:paraId="2EFD0550" w14:textId="09B6DB34"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nlb.gov.sg/WhatsOn/Programmes/ProgrammesforAdults.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3"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0"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1"/>
  </w:num>
  <w:num w:numId="3">
    <w:abstractNumId w:val="23"/>
  </w:num>
  <w:num w:numId="4">
    <w:abstractNumId w:val="20"/>
  </w:num>
  <w:num w:numId="5">
    <w:abstractNumId w:val="15"/>
  </w:num>
  <w:num w:numId="6">
    <w:abstractNumId w:val="2"/>
  </w:num>
  <w:num w:numId="7">
    <w:abstractNumId w:val="12"/>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2"/>
  </w:num>
  <w:num w:numId="21">
    <w:abstractNumId w:val="1"/>
  </w:num>
  <w:num w:numId="22">
    <w:abstractNumId w:val="4"/>
  </w:num>
  <w:num w:numId="23">
    <w:abstractNumId w:val="9"/>
  </w:num>
  <w:num w:numId="24">
    <w:abstractNumId w:val="27"/>
  </w:num>
  <w:num w:numId="25">
    <w:abstractNumId w:val="21"/>
  </w:num>
  <w:num w:numId="26">
    <w:abstractNumId w:val="30"/>
  </w:num>
  <w:num w:numId="27">
    <w:abstractNumId w:val="0"/>
  </w:num>
  <w:num w:numId="28">
    <w:abstractNumId w:val="19"/>
  </w:num>
  <w:num w:numId="29">
    <w:abstractNumId w:val="6"/>
  </w:num>
  <w:num w:numId="30">
    <w:abstractNumId w:val="16"/>
  </w:num>
  <w:num w:numId="31">
    <w:abstractNumId w:val="24"/>
  </w:num>
  <w:num w:numId="32">
    <w:abstractNumId w:val="28"/>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qgUA+5pN5C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6694E"/>
    <w:rsid w:val="00073566"/>
    <w:rsid w:val="00074679"/>
    <w:rsid w:val="0007607E"/>
    <w:rsid w:val="000779D7"/>
    <w:rsid w:val="000811E1"/>
    <w:rsid w:val="0008183B"/>
    <w:rsid w:val="00085973"/>
    <w:rsid w:val="00092AA1"/>
    <w:rsid w:val="00092E45"/>
    <w:rsid w:val="00093777"/>
    <w:rsid w:val="00097213"/>
    <w:rsid w:val="00097778"/>
    <w:rsid w:val="000A0C63"/>
    <w:rsid w:val="000A3990"/>
    <w:rsid w:val="000C7A3A"/>
    <w:rsid w:val="000D21C0"/>
    <w:rsid w:val="000D2484"/>
    <w:rsid w:val="000D67AA"/>
    <w:rsid w:val="000E1610"/>
    <w:rsid w:val="000E3066"/>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40C4A"/>
    <w:rsid w:val="0014195C"/>
    <w:rsid w:val="00141CB7"/>
    <w:rsid w:val="0014345E"/>
    <w:rsid w:val="001524E4"/>
    <w:rsid w:val="00152E99"/>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E0751"/>
    <w:rsid w:val="001E29C6"/>
    <w:rsid w:val="001E2A95"/>
    <w:rsid w:val="001E37DC"/>
    <w:rsid w:val="001E4A64"/>
    <w:rsid w:val="001E6386"/>
    <w:rsid w:val="001F289C"/>
    <w:rsid w:val="001F7FFE"/>
    <w:rsid w:val="00204E19"/>
    <w:rsid w:val="0020562C"/>
    <w:rsid w:val="00205FEC"/>
    <w:rsid w:val="002067BB"/>
    <w:rsid w:val="00207D9B"/>
    <w:rsid w:val="00211F37"/>
    <w:rsid w:val="00212741"/>
    <w:rsid w:val="002145CD"/>
    <w:rsid w:val="00214F1A"/>
    <w:rsid w:val="0022496C"/>
    <w:rsid w:val="002321CB"/>
    <w:rsid w:val="00232241"/>
    <w:rsid w:val="00233031"/>
    <w:rsid w:val="002348EF"/>
    <w:rsid w:val="00235CF7"/>
    <w:rsid w:val="00237A0C"/>
    <w:rsid w:val="00256236"/>
    <w:rsid w:val="00257DBC"/>
    <w:rsid w:val="00261A1F"/>
    <w:rsid w:val="00262581"/>
    <w:rsid w:val="002632AD"/>
    <w:rsid w:val="0026372C"/>
    <w:rsid w:val="00270C1F"/>
    <w:rsid w:val="00276715"/>
    <w:rsid w:val="00284A4D"/>
    <w:rsid w:val="00284BA6"/>
    <w:rsid w:val="0029017E"/>
    <w:rsid w:val="00291F10"/>
    <w:rsid w:val="00293DAB"/>
    <w:rsid w:val="0029612C"/>
    <w:rsid w:val="00297050"/>
    <w:rsid w:val="002A0A56"/>
    <w:rsid w:val="002A2302"/>
    <w:rsid w:val="002A5C6B"/>
    <w:rsid w:val="002A71C0"/>
    <w:rsid w:val="002B1201"/>
    <w:rsid w:val="002C1FFE"/>
    <w:rsid w:val="002C25BC"/>
    <w:rsid w:val="002C5844"/>
    <w:rsid w:val="002D2BFE"/>
    <w:rsid w:val="002D4B08"/>
    <w:rsid w:val="002D73D7"/>
    <w:rsid w:val="002E3861"/>
    <w:rsid w:val="002E3EED"/>
    <w:rsid w:val="002E48AE"/>
    <w:rsid w:val="002F0357"/>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6842"/>
    <w:rsid w:val="00401990"/>
    <w:rsid w:val="00406D50"/>
    <w:rsid w:val="00410109"/>
    <w:rsid w:val="0041621A"/>
    <w:rsid w:val="00427754"/>
    <w:rsid w:val="004305E4"/>
    <w:rsid w:val="004313A2"/>
    <w:rsid w:val="00431416"/>
    <w:rsid w:val="004323AD"/>
    <w:rsid w:val="00432EEB"/>
    <w:rsid w:val="00433AD9"/>
    <w:rsid w:val="00434920"/>
    <w:rsid w:val="00434ABE"/>
    <w:rsid w:val="0043790A"/>
    <w:rsid w:val="00443E94"/>
    <w:rsid w:val="00452CBA"/>
    <w:rsid w:val="004609D9"/>
    <w:rsid w:val="00467A49"/>
    <w:rsid w:val="0047420F"/>
    <w:rsid w:val="00474835"/>
    <w:rsid w:val="004907C6"/>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7833"/>
    <w:rsid w:val="004F013C"/>
    <w:rsid w:val="004F0192"/>
    <w:rsid w:val="004F1253"/>
    <w:rsid w:val="004F3482"/>
    <w:rsid w:val="004F7BEB"/>
    <w:rsid w:val="00502C42"/>
    <w:rsid w:val="00511994"/>
    <w:rsid w:val="00514C51"/>
    <w:rsid w:val="00516C5D"/>
    <w:rsid w:val="00520D89"/>
    <w:rsid w:val="00521B8B"/>
    <w:rsid w:val="00523760"/>
    <w:rsid w:val="00523BA1"/>
    <w:rsid w:val="00525077"/>
    <w:rsid w:val="00531ED9"/>
    <w:rsid w:val="00532576"/>
    <w:rsid w:val="005325E8"/>
    <w:rsid w:val="00534AA4"/>
    <w:rsid w:val="00534C9A"/>
    <w:rsid w:val="00537643"/>
    <w:rsid w:val="005376A3"/>
    <w:rsid w:val="005427F2"/>
    <w:rsid w:val="0054789A"/>
    <w:rsid w:val="005529F7"/>
    <w:rsid w:val="00557946"/>
    <w:rsid w:val="00561772"/>
    <w:rsid w:val="0056538E"/>
    <w:rsid w:val="00570A52"/>
    <w:rsid w:val="005757E7"/>
    <w:rsid w:val="005831AF"/>
    <w:rsid w:val="005855BF"/>
    <w:rsid w:val="0058655C"/>
    <w:rsid w:val="0059520E"/>
    <w:rsid w:val="00595B95"/>
    <w:rsid w:val="00596547"/>
    <w:rsid w:val="005A533D"/>
    <w:rsid w:val="005A6395"/>
    <w:rsid w:val="005B38D6"/>
    <w:rsid w:val="005C016C"/>
    <w:rsid w:val="005C088D"/>
    <w:rsid w:val="005C1BFD"/>
    <w:rsid w:val="005C2382"/>
    <w:rsid w:val="005C264F"/>
    <w:rsid w:val="005C3EB4"/>
    <w:rsid w:val="005C5B46"/>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D3046"/>
    <w:rsid w:val="007E4078"/>
    <w:rsid w:val="007E7180"/>
    <w:rsid w:val="007F2A57"/>
    <w:rsid w:val="007F3C2C"/>
    <w:rsid w:val="007F3C51"/>
    <w:rsid w:val="007F4BE3"/>
    <w:rsid w:val="007F5FA7"/>
    <w:rsid w:val="00804BAA"/>
    <w:rsid w:val="00804C57"/>
    <w:rsid w:val="00804FB5"/>
    <w:rsid w:val="008110F2"/>
    <w:rsid w:val="0081118A"/>
    <w:rsid w:val="0081336B"/>
    <w:rsid w:val="00817F2B"/>
    <w:rsid w:val="0082039A"/>
    <w:rsid w:val="0082107F"/>
    <w:rsid w:val="008231D6"/>
    <w:rsid w:val="0082577D"/>
    <w:rsid w:val="008269C0"/>
    <w:rsid w:val="00833E4F"/>
    <w:rsid w:val="00833EA5"/>
    <w:rsid w:val="00833EBB"/>
    <w:rsid w:val="00834BAF"/>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5094"/>
    <w:rsid w:val="008D562D"/>
    <w:rsid w:val="008D62A0"/>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0B24"/>
    <w:rsid w:val="00A619ED"/>
    <w:rsid w:val="00A622C0"/>
    <w:rsid w:val="00A657A1"/>
    <w:rsid w:val="00A714C4"/>
    <w:rsid w:val="00A72E1B"/>
    <w:rsid w:val="00A73732"/>
    <w:rsid w:val="00A7561F"/>
    <w:rsid w:val="00A75653"/>
    <w:rsid w:val="00A766FC"/>
    <w:rsid w:val="00A81897"/>
    <w:rsid w:val="00A84E96"/>
    <w:rsid w:val="00A85FF0"/>
    <w:rsid w:val="00A86B14"/>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25A1"/>
    <w:rsid w:val="00C129B4"/>
    <w:rsid w:val="00C2097B"/>
    <w:rsid w:val="00C2477A"/>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316B"/>
    <w:rsid w:val="00D041D9"/>
    <w:rsid w:val="00D056A8"/>
    <w:rsid w:val="00D06265"/>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25C7"/>
    <w:rsid w:val="00D74AFA"/>
    <w:rsid w:val="00D74B5D"/>
    <w:rsid w:val="00D75B5B"/>
    <w:rsid w:val="00D80272"/>
    <w:rsid w:val="00D81C11"/>
    <w:rsid w:val="00D81DAE"/>
    <w:rsid w:val="00D87258"/>
    <w:rsid w:val="00DA01B6"/>
    <w:rsid w:val="00DA2BCF"/>
    <w:rsid w:val="00DB5B24"/>
    <w:rsid w:val="00DB79BA"/>
    <w:rsid w:val="00DD0D95"/>
    <w:rsid w:val="00DD163E"/>
    <w:rsid w:val="00DD630A"/>
    <w:rsid w:val="00DD67AA"/>
    <w:rsid w:val="00DE5844"/>
    <w:rsid w:val="00DE740E"/>
    <w:rsid w:val="00DF2565"/>
    <w:rsid w:val="00DF4AF6"/>
    <w:rsid w:val="00DF737D"/>
    <w:rsid w:val="00E0236C"/>
    <w:rsid w:val="00E07FA4"/>
    <w:rsid w:val="00E27C40"/>
    <w:rsid w:val="00E42BDE"/>
    <w:rsid w:val="00E45CA7"/>
    <w:rsid w:val="00E504D5"/>
    <w:rsid w:val="00E51DCB"/>
    <w:rsid w:val="00E54AAA"/>
    <w:rsid w:val="00E574B4"/>
    <w:rsid w:val="00E6076F"/>
    <w:rsid w:val="00E62E5D"/>
    <w:rsid w:val="00E63A60"/>
    <w:rsid w:val="00E6676E"/>
    <w:rsid w:val="00E66E02"/>
    <w:rsid w:val="00E71830"/>
    <w:rsid w:val="00E73D84"/>
    <w:rsid w:val="00E7677A"/>
    <w:rsid w:val="00E76B78"/>
    <w:rsid w:val="00E77F80"/>
    <w:rsid w:val="00E85617"/>
    <w:rsid w:val="00E86C66"/>
    <w:rsid w:val="00E90E33"/>
    <w:rsid w:val="00E952EC"/>
    <w:rsid w:val="00E96018"/>
    <w:rsid w:val="00E973A4"/>
    <w:rsid w:val="00EA17E7"/>
    <w:rsid w:val="00EA21CB"/>
    <w:rsid w:val="00EA7B45"/>
    <w:rsid w:val="00EC058F"/>
    <w:rsid w:val="00EC4106"/>
    <w:rsid w:val="00EC558E"/>
    <w:rsid w:val="00EC7B76"/>
    <w:rsid w:val="00ED0F41"/>
    <w:rsid w:val="00ED1308"/>
    <w:rsid w:val="00ED38E6"/>
    <w:rsid w:val="00ED4180"/>
    <w:rsid w:val="00ED4495"/>
    <w:rsid w:val="00EE6811"/>
    <w:rsid w:val="00EF1697"/>
    <w:rsid w:val="00EF38B5"/>
    <w:rsid w:val="00EF64E4"/>
    <w:rsid w:val="00EF666B"/>
    <w:rsid w:val="00F154CC"/>
    <w:rsid w:val="00F20CB0"/>
    <w:rsid w:val="00F20E34"/>
    <w:rsid w:val="00F26F6A"/>
    <w:rsid w:val="00F300E8"/>
    <w:rsid w:val="00F30908"/>
    <w:rsid w:val="00F37F2A"/>
    <w:rsid w:val="00F419B7"/>
    <w:rsid w:val="00F458E4"/>
    <w:rsid w:val="00F45909"/>
    <w:rsid w:val="00F534ED"/>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2B1B"/>
    <w:rsid w:val="00FE3E3A"/>
    <w:rsid w:val="00FE4E9C"/>
    <w:rsid w:val="00FF44F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0B7XkCwpI5KDYNlNUTTlSS21pQmM/edit"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zhan.gu@nus.edu.sg"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alyticsindiamag.com/here-are-top-five-text-summarization-tools-that-could-be-helpfu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alogflow.cloud.google.com/"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ialogflow.cloud.google.com/"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4</TotalTime>
  <Pages>18</Pages>
  <Words>3979</Words>
  <Characters>2268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NIRAV AU</cp:lastModifiedBy>
  <cp:revision>154</cp:revision>
  <cp:lastPrinted>2021-04-27T15:46:00Z</cp:lastPrinted>
  <dcterms:created xsi:type="dcterms:W3CDTF">2021-04-19T14:19:00Z</dcterms:created>
  <dcterms:modified xsi:type="dcterms:W3CDTF">2021-05-01T11:58:00Z</dcterms:modified>
</cp:coreProperties>
</file>